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FAC71" w14:textId="0F614741" w:rsidR="00315877" w:rsidRPr="007C38F7" w:rsidRDefault="001703D3" w:rsidP="00F23B33">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702B41">
        <w:rPr>
          <w:rFonts w:ascii="Arial" w:hAnsi="Arial" w:cs="Arial"/>
          <w:b/>
          <w:sz w:val="24"/>
          <w:szCs w:val="24"/>
        </w:rPr>
        <w:t>DECEMBER</w:t>
      </w:r>
      <w:r w:rsidR="009E4AC0">
        <w:rPr>
          <w:rFonts w:ascii="Arial" w:hAnsi="Arial" w:cs="Arial"/>
          <w:b/>
          <w:sz w:val="24"/>
          <w:szCs w:val="24"/>
        </w:rPr>
        <w:t xml:space="preserve"> </w:t>
      </w:r>
      <w:r w:rsidR="00702B41">
        <w:rPr>
          <w:rFonts w:ascii="Arial" w:hAnsi="Arial" w:cs="Arial"/>
          <w:b/>
          <w:sz w:val="24"/>
          <w:szCs w:val="24"/>
        </w:rPr>
        <w:t>2</w:t>
      </w:r>
      <w:r w:rsidR="00485183">
        <w:rPr>
          <w:rFonts w:ascii="Arial" w:hAnsi="Arial" w:cs="Arial"/>
          <w:b/>
          <w:sz w:val="24"/>
          <w:szCs w:val="24"/>
        </w:rPr>
        <w:t>, 2025</w:t>
      </w:r>
      <w:r w:rsidR="00242CCA" w:rsidRPr="007C38F7">
        <w:rPr>
          <w:rFonts w:ascii="Arial" w:hAnsi="Arial" w:cs="Arial"/>
          <w:b/>
          <w:sz w:val="24"/>
          <w:szCs w:val="24"/>
        </w:rPr>
        <w:t xml:space="preserve"> </w:t>
      </w:r>
      <w:r w:rsidR="00484AA9">
        <w:rPr>
          <w:rFonts w:ascii="Arial" w:hAnsi="Arial" w:cs="Arial"/>
          <w:b/>
          <w:sz w:val="24"/>
          <w:szCs w:val="24"/>
        </w:rPr>
        <w:t xml:space="preserve">RESCHEDULED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F23B33">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F23B33">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F23B33">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F23B33">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F23B33">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F23B33">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F23B33">
      <w:pPr>
        <w:spacing w:after="0" w:line="240" w:lineRule="auto"/>
        <w:jc w:val="both"/>
        <w:rPr>
          <w:rFonts w:ascii="Arial" w:hAnsi="Arial" w:cs="Arial"/>
          <w:sz w:val="24"/>
          <w:szCs w:val="24"/>
        </w:rPr>
      </w:pPr>
    </w:p>
    <w:p w14:paraId="4BF7B676" w14:textId="5E7A9EC2" w:rsidR="00FA3CD4" w:rsidRPr="00784C96" w:rsidRDefault="00482101" w:rsidP="00F23B33">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3C2D40">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 xml:space="preserve">Commission </w:t>
      </w:r>
      <w:r w:rsidR="00AB2B08" w:rsidRPr="00784C96">
        <w:rPr>
          <w:rFonts w:ascii="Arial" w:hAnsi="Arial" w:cs="Arial"/>
          <w:sz w:val="24"/>
          <w:szCs w:val="24"/>
        </w:rPr>
        <w:t>members p</w:t>
      </w:r>
      <w:r w:rsidR="00431AC0" w:rsidRPr="00784C96">
        <w:rPr>
          <w:rFonts w:ascii="Arial" w:hAnsi="Arial" w:cs="Arial"/>
          <w:sz w:val="24"/>
          <w:szCs w:val="24"/>
        </w:rPr>
        <w:t>r</w:t>
      </w:r>
      <w:r w:rsidR="00DB1290" w:rsidRPr="00784C96">
        <w:rPr>
          <w:rFonts w:ascii="Arial" w:hAnsi="Arial" w:cs="Arial"/>
          <w:sz w:val="24"/>
          <w:szCs w:val="24"/>
        </w:rPr>
        <w:t>esent were</w:t>
      </w:r>
      <w:r w:rsidR="008B3B59" w:rsidRPr="00784C96">
        <w:rPr>
          <w:rFonts w:ascii="Arial" w:hAnsi="Arial" w:cs="Arial"/>
          <w:sz w:val="24"/>
          <w:szCs w:val="24"/>
        </w:rPr>
        <w:t xml:space="preserve"> </w:t>
      </w:r>
      <w:r w:rsidR="003C2D40">
        <w:rPr>
          <w:rFonts w:ascii="Arial" w:hAnsi="Arial" w:cs="Arial"/>
          <w:sz w:val="24"/>
          <w:szCs w:val="24"/>
        </w:rPr>
        <w:t xml:space="preserve">Terry Morris, </w:t>
      </w:r>
      <w:r w:rsidR="00C013D2" w:rsidRPr="00784C96">
        <w:rPr>
          <w:rFonts w:ascii="Arial" w:hAnsi="Arial" w:cs="Arial"/>
          <w:sz w:val="24"/>
          <w:szCs w:val="24"/>
        </w:rPr>
        <w:t>Richard Royal</w:t>
      </w:r>
      <w:r w:rsidR="00AE2B2B">
        <w:rPr>
          <w:rFonts w:ascii="Arial" w:hAnsi="Arial" w:cs="Arial"/>
          <w:sz w:val="24"/>
          <w:szCs w:val="24"/>
        </w:rPr>
        <w:t xml:space="preserve">, </w:t>
      </w:r>
      <w:r w:rsidR="00D41E40" w:rsidRPr="00784C96">
        <w:rPr>
          <w:rFonts w:ascii="Arial" w:hAnsi="Arial" w:cs="Arial"/>
          <w:sz w:val="24"/>
          <w:szCs w:val="24"/>
        </w:rPr>
        <w:t>Steve Cagle</w:t>
      </w:r>
      <w:r w:rsidR="00D41E40">
        <w:rPr>
          <w:rFonts w:ascii="Arial" w:hAnsi="Arial" w:cs="Arial"/>
          <w:sz w:val="24"/>
          <w:szCs w:val="24"/>
        </w:rPr>
        <w:t>,</w:t>
      </w:r>
      <w:r w:rsidR="009E4AC0">
        <w:rPr>
          <w:rFonts w:ascii="Arial" w:hAnsi="Arial" w:cs="Arial"/>
          <w:sz w:val="24"/>
          <w:szCs w:val="24"/>
        </w:rPr>
        <w:t xml:space="preserve"> </w:t>
      </w:r>
      <w:r w:rsidR="00702B41">
        <w:rPr>
          <w:rFonts w:ascii="Arial" w:hAnsi="Arial" w:cs="Arial"/>
          <w:sz w:val="24"/>
          <w:szCs w:val="24"/>
        </w:rPr>
        <w:t xml:space="preserve">Steve Adams </w:t>
      </w:r>
      <w:r w:rsidR="009E4AC0">
        <w:rPr>
          <w:rFonts w:ascii="Arial" w:hAnsi="Arial" w:cs="Arial"/>
          <w:sz w:val="24"/>
          <w:szCs w:val="24"/>
        </w:rPr>
        <w:t>and</w:t>
      </w:r>
      <w:r w:rsidR="009E4AC0" w:rsidRPr="009E4AC0">
        <w:rPr>
          <w:rFonts w:ascii="Arial" w:hAnsi="Arial" w:cs="Arial"/>
          <w:sz w:val="24"/>
          <w:szCs w:val="24"/>
        </w:rPr>
        <w:t xml:space="preserve"> </w:t>
      </w:r>
      <w:r w:rsidR="009E4AC0">
        <w:rPr>
          <w:rFonts w:ascii="Arial" w:hAnsi="Arial" w:cs="Arial"/>
          <w:sz w:val="24"/>
          <w:szCs w:val="24"/>
        </w:rPr>
        <w:t>Chris Holtzclaw</w:t>
      </w:r>
      <w:r w:rsidR="00D24442">
        <w:rPr>
          <w:rFonts w:ascii="Arial" w:hAnsi="Arial" w:cs="Arial"/>
          <w:sz w:val="24"/>
          <w:szCs w:val="24"/>
        </w:rPr>
        <w:t xml:space="preserve">. </w:t>
      </w:r>
      <w:r w:rsidR="00AE2B2B">
        <w:rPr>
          <w:rFonts w:ascii="Arial" w:hAnsi="Arial" w:cs="Arial"/>
          <w:sz w:val="24"/>
          <w:szCs w:val="24"/>
        </w:rPr>
        <w:t>Todd DeMoss</w:t>
      </w:r>
      <w:r w:rsidR="00702B41">
        <w:rPr>
          <w:rFonts w:ascii="Arial" w:hAnsi="Arial" w:cs="Arial"/>
          <w:sz w:val="24"/>
          <w:szCs w:val="24"/>
        </w:rPr>
        <w:t xml:space="preserve"> and </w:t>
      </w:r>
      <w:r w:rsidR="00D41E40">
        <w:rPr>
          <w:rFonts w:ascii="Arial" w:hAnsi="Arial" w:cs="Arial"/>
          <w:sz w:val="24"/>
          <w:szCs w:val="24"/>
        </w:rPr>
        <w:t>Ken Myers</w:t>
      </w:r>
      <w:r w:rsidR="00F876C9">
        <w:rPr>
          <w:rFonts w:ascii="Arial" w:hAnsi="Arial" w:cs="Arial"/>
          <w:sz w:val="24"/>
          <w:szCs w:val="24"/>
        </w:rPr>
        <w:t xml:space="preserve"> </w:t>
      </w:r>
      <w:r w:rsidR="00B3710E" w:rsidRPr="00784C96">
        <w:rPr>
          <w:rFonts w:ascii="Arial" w:hAnsi="Arial" w:cs="Arial"/>
          <w:sz w:val="24"/>
          <w:szCs w:val="24"/>
        </w:rPr>
        <w:t>w</w:t>
      </w:r>
      <w:r w:rsidR="00AE2B2B">
        <w:rPr>
          <w:rFonts w:ascii="Arial" w:hAnsi="Arial" w:cs="Arial"/>
          <w:sz w:val="24"/>
          <w:szCs w:val="24"/>
        </w:rPr>
        <w:t>ere</w:t>
      </w:r>
      <w:r w:rsidR="00B3710E" w:rsidRPr="00784C96">
        <w:rPr>
          <w:rFonts w:ascii="Arial" w:hAnsi="Arial" w:cs="Arial"/>
          <w:sz w:val="24"/>
          <w:szCs w:val="24"/>
        </w:rPr>
        <w:t xml:space="preserve"> absent. </w:t>
      </w:r>
      <w:r w:rsidR="005713C5">
        <w:rPr>
          <w:rFonts w:ascii="Arial" w:hAnsi="Arial" w:cs="Arial"/>
          <w:sz w:val="24"/>
          <w:szCs w:val="24"/>
        </w:rPr>
        <w:t>Neal DeForest w</w:t>
      </w:r>
      <w:r w:rsidR="00484AA9">
        <w:rPr>
          <w:rFonts w:ascii="Arial" w:hAnsi="Arial" w:cs="Arial"/>
          <w:sz w:val="24"/>
          <w:szCs w:val="24"/>
        </w:rPr>
        <w:t>as</w:t>
      </w:r>
      <w:r w:rsidR="00F50CF6" w:rsidRPr="00784C96">
        <w:rPr>
          <w:rFonts w:ascii="Arial" w:hAnsi="Arial" w:cs="Arial"/>
          <w:sz w:val="24"/>
          <w:szCs w:val="24"/>
        </w:rPr>
        <w:t xml:space="preserve"> also present.</w:t>
      </w:r>
    </w:p>
    <w:p w14:paraId="62DFE29A" w14:textId="77777777" w:rsidR="00744860" w:rsidRPr="00784C96" w:rsidRDefault="00744860" w:rsidP="00F23B33">
      <w:pPr>
        <w:pStyle w:val="ListParagraph"/>
        <w:spacing w:after="0" w:line="240" w:lineRule="auto"/>
        <w:jc w:val="both"/>
        <w:rPr>
          <w:rFonts w:ascii="Arial" w:hAnsi="Arial" w:cs="Arial"/>
          <w:sz w:val="24"/>
          <w:szCs w:val="24"/>
        </w:rPr>
      </w:pPr>
    </w:p>
    <w:p w14:paraId="46C6909C" w14:textId="756868B8" w:rsidR="00D24442" w:rsidRPr="00784C96" w:rsidRDefault="00D24442" w:rsidP="00F23B33">
      <w:pPr>
        <w:pStyle w:val="ListParagraph"/>
        <w:numPr>
          <w:ilvl w:val="0"/>
          <w:numId w:val="1"/>
        </w:numPr>
        <w:spacing w:after="0" w:line="240" w:lineRule="auto"/>
        <w:ind w:left="720"/>
        <w:jc w:val="both"/>
        <w:rPr>
          <w:rFonts w:ascii="Arial" w:hAnsi="Arial" w:cs="Arial"/>
          <w:sz w:val="24"/>
          <w:szCs w:val="24"/>
        </w:rPr>
      </w:pPr>
      <w:r w:rsidRPr="00784C96">
        <w:rPr>
          <w:rFonts w:ascii="Arial" w:hAnsi="Arial" w:cs="Arial"/>
          <w:sz w:val="24"/>
          <w:szCs w:val="24"/>
          <w:u w:val="single"/>
        </w:rPr>
        <w:t>Invocation/Pledge of Allegiance</w:t>
      </w:r>
      <w:r w:rsidRPr="00784C96">
        <w:rPr>
          <w:rFonts w:ascii="Arial" w:hAnsi="Arial" w:cs="Arial"/>
          <w:sz w:val="24"/>
          <w:szCs w:val="24"/>
        </w:rPr>
        <w:t xml:space="preserve"> – </w:t>
      </w:r>
      <w:r w:rsidR="00AE2B2B">
        <w:rPr>
          <w:rFonts w:ascii="Arial" w:hAnsi="Arial" w:cs="Arial"/>
          <w:sz w:val="24"/>
          <w:szCs w:val="24"/>
        </w:rPr>
        <w:t>Richard Royal</w:t>
      </w:r>
      <w:r w:rsidR="00485183">
        <w:rPr>
          <w:rFonts w:ascii="Arial" w:hAnsi="Arial" w:cs="Arial"/>
          <w:sz w:val="24"/>
          <w:szCs w:val="24"/>
        </w:rPr>
        <w:t xml:space="preserve"> </w:t>
      </w:r>
      <w:r w:rsidRPr="00784C96">
        <w:rPr>
          <w:rFonts w:ascii="Arial" w:hAnsi="Arial" w:cs="Arial"/>
          <w:sz w:val="24"/>
          <w:szCs w:val="24"/>
        </w:rPr>
        <w:t xml:space="preserve">led the </w:t>
      </w:r>
      <w:r w:rsidR="004015A4" w:rsidRPr="00784C96">
        <w:rPr>
          <w:rFonts w:ascii="Arial" w:hAnsi="Arial" w:cs="Arial"/>
          <w:sz w:val="24"/>
          <w:szCs w:val="24"/>
        </w:rPr>
        <w:t>invocation,</w:t>
      </w:r>
      <w:r w:rsidRPr="00784C96">
        <w:rPr>
          <w:rFonts w:ascii="Arial" w:hAnsi="Arial" w:cs="Arial"/>
          <w:sz w:val="24"/>
          <w:szCs w:val="24"/>
        </w:rPr>
        <w:t xml:space="preserve"> and </w:t>
      </w:r>
      <w:r w:rsidR="00F876C9">
        <w:rPr>
          <w:rFonts w:ascii="Arial" w:hAnsi="Arial" w:cs="Arial"/>
          <w:sz w:val="24"/>
          <w:szCs w:val="24"/>
        </w:rPr>
        <w:t xml:space="preserve">Steve </w:t>
      </w:r>
      <w:r w:rsidR="00702B41">
        <w:rPr>
          <w:rFonts w:ascii="Arial" w:hAnsi="Arial" w:cs="Arial"/>
          <w:sz w:val="24"/>
          <w:szCs w:val="24"/>
        </w:rPr>
        <w:t>Adams</w:t>
      </w:r>
      <w:r w:rsidR="00F876C9">
        <w:rPr>
          <w:rFonts w:ascii="Arial" w:hAnsi="Arial" w:cs="Arial"/>
          <w:sz w:val="24"/>
          <w:szCs w:val="24"/>
        </w:rPr>
        <w:t xml:space="preserve"> </w:t>
      </w:r>
      <w:r w:rsidR="003C2D40">
        <w:rPr>
          <w:rFonts w:ascii="Arial" w:hAnsi="Arial" w:cs="Arial"/>
          <w:sz w:val="24"/>
          <w:szCs w:val="24"/>
        </w:rPr>
        <w:t xml:space="preserve">led </w:t>
      </w:r>
      <w:r w:rsidRPr="00784C96">
        <w:rPr>
          <w:rFonts w:ascii="Arial" w:hAnsi="Arial" w:cs="Arial"/>
          <w:sz w:val="24"/>
          <w:szCs w:val="24"/>
        </w:rPr>
        <w:t>the Pledge of Allegiance.</w:t>
      </w:r>
    </w:p>
    <w:p w14:paraId="4AA67947" w14:textId="77777777" w:rsidR="00D24442" w:rsidRPr="00784C96" w:rsidRDefault="00D24442" w:rsidP="00F23B33">
      <w:pPr>
        <w:spacing w:after="0" w:line="240" w:lineRule="auto"/>
        <w:jc w:val="both"/>
        <w:rPr>
          <w:rFonts w:ascii="Arial" w:hAnsi="Arial" w:cs="Arial"/>
          <w:sz w:val="24"/>
          <w:szCs w:val="24"/>
        </w:rPr>
      </w:pPr>
    </w:p>
    <w:p w14:paraId="6F877301" w14:textId="4B86C065" w:rsidR="00D24442" w:rsidRPr="00784C96" w:rsidRDefault="00D24442" w:rsidP="00F23B33">
      <w:pPr>
        <w:pStyle w:val="ListParagraph"/>
        <w:numPr>
          <w:ilvl w:val="0"/>
          <w:numId w:val="1"/>
        </w:numPr>
        <w:spacing w:after="0" w:line="240" w:lineRule="auto"/>
        <w:ind w:left="720"/>
        <w:jc w:val="both"/>
        <w:rPr>
          <w:rFonts w:ascii="Arial" w:hAnsi="Arial" w:cs="Arial"/>
          <w:sz w:val="24"/>
          <w:szCs w:val="24"/>
        </w:rPr>
      </w:pPr>
      <w:r w:rsidRPr="00784C96">
        <w:rPr>
          <w:rFonts w:ascii="Arial" w:hAnsi="Arial" w:cs="Arial"/>
          <w:sz w:val="24"/>
          <w:szCs w:val="24"/>
          <w:u w:val="single"/>
        </w:rPr>
        <w:t>Public Comment Registration</w:t>
      </w:r>
      <w:r w:rsidRPr="00784C96">
        <w:rPr>
          <w:rFonts w:ascii="Arial" w:hAnsi="Arial" w:cs="Arial"/>
          <w:sz w:val="24"/>
          <w:szCs w:val="24"/>
        </w:rPr>
        <w:t xml:space="preserve"> – </w:t>
      </w:r>
      <w:r w:rsidR="009D279D">
        <w:rPr>
          <w:rFonts w:ascii="Arial" w:hAnsi="Arial" w:cs="Arial"/>
          <w:sz w:val="24"/>
          <w:szCs w:val="24"/>
        </w:rPr>
        <w:t>No one</w:t>
      </w:r>
      <w:r w:rsidRPr="00784C96">
        <w:rPr>
          <w:rFonts w:ascii="Arial" w:hAnsi="Arial" w:cs="Arial"/>
          <w:sz w:val="24"/>
          <w:szCs w:val="24"/>
        </w:rPr>
        <w:t xml:space="preserve"> signed up for public comment.  </w:t>
      </w:r>
    </w:p>
    <w:p w14:paraId="3A53E1E1" w14:textId="77777777" w:rsidR="00D24442" w:rsidRPr="00784C96" w:rsidRDefault="00D24442" w:rsidP="00F23B33">
      <w:pPr>
        <w:spacing w:after="0" w:line="240" w:lineRule="auto"/>
        <w:jc w:val="both"/>
        <w:rPr>
          <w:rFonts w:ascii="Arial" w:hAnsi="Arial" w:cs="Arial"/>
          <w:sz w:val="24"/>
          <w:szCs w:val="24"/>
        </w:rPr>
      </w:pPr>
    </w:p>
    <w:p w14:paraId="3F0D3999" w14:textId="5BAE925F" w:rsidR="00D24442" w:rsidRDefault="00D24442" w:rsidP="00F23B33">
      <w:pPr>
        <w:spacing w:after="0" w:line="240" w:lineRule="auto"/>
        <w:ind w:left="720" w:hanging="360"/>
        <w:jc w:val="both"/>
        <w:rPr>
          <w:rFonts w:ascii="Arial" w:hAnsi="Arial" w:cs="Arial"/>
          <w:sz w:val="24"/>
          <w:szCs w:val="24"/>
        </w:rPr>
      </w:pPr>
      <w:r w:rsidRPr="00784C96">
        <w:rPr>
          <w:rFonts w:ascii="Arial" w:hAnsi="Arial" w:cs="Arial"/>
          <w:sz w:val="24"/>
          <w:szCs w:val="24"/>
        </w:rPr>
        <w:t>D.</w:t>
      </w:r>
      <w:r w:rsidRPr="00784C96">
        <w:rPr>
          <w:rFonts w:ascii="Arial" w:hAnsi="Arial" w:cs="Arial"/>
          <w:sz w:val="24"/>
          <w:szCs w:val="24"/>
        </w:rPr>
        <w:tab/>
      </w:r>
      <w:r w:rsidRPr="00784C96">
        <w:rPr>
          <w:rFonts w:ascii="Arial" w:hAnsi="Arial" w:cs="Arial"/>
          <w:sz w:val="24"/>
          <w:szCs w:val="24"/>
          <w:u w:val="single"/>
        </w:rPr>
        <w:t>Agenda Approval</w:t>
      </w:r>
      <w:r w:rsidRPr="00784C96">
        <w:rPr>
          <w:rFonts w:ascii="Arial" w:hAnsi="Arial" w:cs="Arial"/>
          <w:sz w:val="24"/>
          <w:szCs w:val="24"/>
        </w:rPr>
        <w:t xml:space="preserve"> – Motion was made by </w:t>
      </w:r>
      <w:r w:rsidR="00702B41">
        <w:rPr>
          <w:rFonts w:ascii="Arial" w:hAnsi="Arial" w:cs="Arial"/>
          <w:sz w:val="24"/>
          <w:szCs w:val="24"/>
        </w:rPr>
        <w:t>Steve Cagle</w:t>
      </w:r>
      <w:r w:rsidR="005B6A2D">
        <w:rPr>
          <w:rFonts w:ascii="Arial" w:hAnsi="Arial" w:cs="Arial"/>
          <w:sz w:val="24"/>
          <w:szCs w:val="24"/>
        </w:rPr>
        <w:t xml:space="preserve"> </w:t>
      </w:r>
      <w:r w:rsidRPr="00784C96">
        <w:rPr>
          <w:rFonts w:ascii="Arial" w:hAnsi="Arial" w:cs="Arial"/>
          <w:sz w:val="24"/>
          <w:szCs w:val="24"/>
        </w:rPr>
        <w:t xml:space="preserve">and seconded by </w:t>
      </w:r>
      <w:r w:rsidR="009E4AC0">
        <w:rPr>
          <w:rFonts w:ascii="Arial" w:hAnsi="Arial" w:cs="Arial"/>
          <w:sz w:val="24"/>
          <w:szCs w:val="24"/>
        </w:rPr>
        <w:t>Chris Holtzclaw</w:t>
      </w:r>
      <w:r w:rsidRPr="00784C96">
        <w:rPr>
          <w:rFonts w:ascii="Arial" w:hAnsi="Arial" w:cs="Arial"/>
          <w:sz w:val="24"/>
          <w:szCs w:val="24"/>
        </w:rPr>
        <w:t xml:space="preserve"> to</w:t>
      </w:r>
      <w:r>
        <w:rPr>
          <w:rFonts w:ascii="Arial" w:hAnsi="Arial" w:cs="Arial"/>
          <w:sz w:val="24"/>
          <w:szCs w:val="24"/>
        </w:rPr>
        <w:t xml:space="preserve"> </w:t>
      </w:r>
      <w:r w:rsidR="00702B41">
        <w:rPr>
          <w:rFonts w:ascii="Arial" w:hAnsi="Arial" w:cs="Arial"/>
          <w:sz w:val="24"/>
          <w:szCs w:val="24"/>
        </w:rPr>
        <w:t>approve the Agenda</w:t>
      </w:r>
      <w:r>
        <w:rPr>
          <w:rFonts w:ascii="Arial" w:hAnsi="Arial" w:cs="Arial"/>
          <w:sz w:val="24"/>
          <w:szCs w:val="24"/>
        </w:rPr>
        <w:t>. The motion passed unanimously.</w:t>
      </w:r>
    </w:p>
    <w:p w14:paraId="75916787" w14:textId="77777777" w:rsidR="0094548D" w:rsidRDefault="0094548D" w:rsidP="00F23B33">
      <w:pPr>
        <w:spacing w:after="0" w:line="240" w:lineRule="auto"/>
        <w:ind w:left="720" w:hanging="360"/>
        <w:jc w:val="both"/>
        <w:rPr>
          <w:rFonts w:ascii="Arial" w:hAnsi="Arial" w:cs="Arial"/>
          <w:sz w:val="24"/>
          <w:szCs w:val="24"/>
        </w:rPr>
      </w:pPr>
    </w:p>
    <w:p w14:paraId="11B2B1B2" w14:textId="2CD3E639" w:rsidR="00D24442" w:rsidRDefault="00D24442" w:rsidP="00F23B33">
      <w:pPr>
        <w:spacing w:after="0" w:line="240" w:lineRule="auto"/>
        <w:ind w:left="720" w:hanging="360"/>
        <w:jc w:val="both"/>
        <w:rPr>
          <w:rFonts w:ascii="Arial" w:hAnsi="Arial" w:cs="Arial"/>
          <w:sz w:val="24"/>
          <w:szCs w:val="24"/>
        </w:rPr>
      </w:pPr>
      <w:r w:rsidRPr="007C38F7">
        <w:rPr>
          <w:rFonts w:ascii="Arial" w:hAnsi="Arial" w:cs="Arial"/>
          <w:sz w:val="24"/>
          <w:szCs w:val="24"/>
        </w:rPr>
        <w:t>E.</w:t>
      </w:r>
      <w:r w:rsidRPr="007C38F7">
        <w:rPr>
          <w:rFonts w:ascii="Arial" w:hAnsi="Arial" w:cs="Arial"/>
          <w:sz w:val="24"/>
          <w:szCs w:val="24"/>
        </w:rPr>
        <w:tab/>
      </w:r>
      <w:r w:rsidRPr="007C38F7">
        <w:rPr>
          <w:rFonts w:ascii="Arial" w:hAnsi="Arial" w:cs="Arial"/>
          <w:sz w:val="24"/>
          <w:szCs w:val="24"/>
          <w:u w:val="single"/>
        </w:rPr>
        <w:t>Approval of Minutes</w:t>
      </w:r>
      <w:r w:rsidRPr="007C38F7">
        <w:rPr>
          <w:rFonts w:ascii="Arial" w:hAnsi="Arial" w:cs="Arial"/>
          <w:sz w:val="24"/>
          <w:szCs w:val="24"/>
        </w:rPr>
        <w:t xml:space="preserve"> – </w:t>
      </w:r>
      <w:r>
        <w:rPr>
          <w:rFonts w:ascii="Arial" w:hAnsi="Arial" w:cs="Arial"/>
          <w:sz w:val="24"/>
          <w:szCs w:val="24"/>
        </w:rPr>
        <w:t xml:space="preserve">Motion was made by </w:t>
      </w:r>
      <w:r w:rsidR="00BC1D01">
        <w:rPr>
          <w:rFonts w:ascii="Arial" w:hAnsi="Arial" w:cs="Arial"/>
          <w:sz w:val="24"/>
          <w:szCs w:val="24"/>
        </w:rPr>
        <w:t>Steve Cagle</w:t>
      </w:r>
      <w:r w:rsidR="00AE2B2B">
        <w:rPr>
          <w:rFonts w:ascii="Arial" w:hAnsi="Arial" w:cs="Arial"/>
          <w:sz w:val="24"/>
          <w:szCs w:val="24"/>
        </w:rPr>
        <w:t xml:space="preserve"> </w:t>
      </w:r>
      <w:r>
        <w:rPr>
          <w:rFonts w:ascii="Arial" w:hAnsi="Arial" w:cs="Arial"/>
          <w:sz w:val="24"/>
          <w:szCs w:val="24"/>
        </w:rPr>
        <w:t xml:space="preserve">and seconded by </w:t>
      </w:r>
      <w:r w:rsidR="00BC1D01">
        <w:rPr>
          <w:rFonts w:ascii="Arial" w:hAnsi="Arial" w:cs="Arial"/>
          <w:sz w:val="24"/>
          <w:szCs w:val="24"/>
        </w:rPr>
        <w:t>Richard Royal</w:t>
      </w:r>
      <w:r w:rsidR="00AE2B2B">
        <w:rPr>
          <w:rFonts w:ascii="Arial" w:hAnsi="Arial" w:cs="Arial"/>
          <w:sz w:val="24"/>
          <w:szCs w:val="24"/>
        </w:rPr>
        <w:t xml:space="preserve"> </w:t>
      </w:r>
      <w:r>
        <w:rPr>
          <w:rFonts w:ascii="Arial" w:hAnsi="Arial" w:cs="Arial"/>
          <w:sz w:val="24"/>
          <w:szCs w:val="24"/>
        </w:rPr>
        <w:t xml:space="preserve">to approve the </w:t>
      </w:r>
      <w:r w:rsidR="00330798">
        <w:rPr>
          <w:rFonts w:ascii="Arial" w:hAnsi="Arial" w:cs="Arial"/>
          <w:sz w:val="24"/>
          <w:szCs w:val="24"/>
        </w:rPr>
        <w:t>M</w:t>
      </w:r>
      <w:r>
        <w:rPr>
          <w:rFonts w:ascii="Arial" w:hAnsi="Arial" w:cs="Arial"/>
          <w:sz w:val="24"/>
          <w:szCs w:val="24"/>
        </w:rPr>
        <w:t xml:space="preserve">inutes of </w:t>
      </w:r>
      <w:r w:rsidR="00702B41">
        <w:rPr>
          <w:rFonts w:ascii="Arial" w:hAnsi="Arial" w:cs="Arial"/>
          <w:sz w:val="24"/>
          <w:szCs w:val="24"/>
        </w:rPr>
        <w:t>September</w:t>
      </w:r>
      <w:r w:rsidR="00AE2B2B">
        <w:rPr>
          <w:rFonts w:ascii="Arial" w:hAnsi="Arial" w:cs="Arial"/>
          <w:sz w:val="24"/>
          <w:szCs w:val="24"/>
        </w:rPr>
        <w:t xml:space="preserve"> 2025</w:t>
      </w:r>
      <w:r>
        <w:rPr>
          <w:rFonts w:ascii="Arial" w:hAnsi="Arial" w:cs="Arial"/>
          <w:sz w:val="24"/>
          <w:szCs w:val="24"/>
        </w:rPr>
        <w:t xml:space="preserve"> meeting. The motion passed unanimously.</w:t>
      </w:r>
    </w:p>
    <w:p w14:paraId="0F57ABCB" w14:textId="77777777" w:rsidR="00D24442" w:rsidRPr="007C38F7" w:rsidRDefault="00D24442" w:rsidP="00F23B33">
      <w:pPr>
        <w:spacing w:after="0" w:line="240" w:lineRule="auto"/>
        <w:ind w:left="720" w:hanging="360"/>
        <w:jc w:val="both"/>
        <w:rPr>
          <w:rFonts w:ascii="Arial" w:hAnsi="Arial" w:cs="Arial"/>
          <w:sz w:val="24"/>
          <w:szCs w:val="24"/>
        </w:rPr>
      </w:pPr>
    </w:p>
    <w:p w14:paraId="31665214" w14:textId="77777777" w:rsidR="00D24442" w:rsidRPr="007C38F7" w:rsidRDefault="00D24442" w:rsidP="00F23B33">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Pr="007C38F7">
        <w:rPr>
          <w:rFonts w:ascii="Arial" w:hAnsi="Arial" w:cs="Arial"/>
          <w:sz w:val="24"/>
          <w:szCs w:val="24"/>
        </w:rPr>
        <w:tab/>
      </w:r>
      <w:r w:rsidRPr="007C38F7">
        <w:rPr>
          <w:rFonts w:ascii="Arial" w:hAnsi="Arial" w:cs="Arial"/>
          <w:sz w:val="24"/>
          <w:szCs w:val="24"/>
          <w:u w:val="single"/>
        </w:rPr>
        <w:t>Financial Reports/Budget/Audit</w:t>
      </w:r>
      <w:r w:rsidRPr="007C38F7">
        <w:rPr>
          <w:rFonts w:ascii="Arial" w:hAnsi="Arial" w:cs="Arial"/>
          <w:sz w:val="24"/>
          <w:szCs w:val="24"/>
        </w:rPr>
        <w:t>:</w:t>
      </w:r>
    </w:p>
    <w:p w14:paraId="3D67A01C" w14:textId="77777777" w:rsidR="00D24442" w:rsidRPr="007C38F7" w:rsidRDefault="00D24442" w:rsidP="00F23B33">
      <w:pPr>
        <w:pStyle w:val="ListParagraph"/>
        <w:spacing w:after="0" w:line="240" w:lineRule="auto"/>
        <w:ind w:hanging="360"/>
        <w:jc w:val="both"/>
        <w:rPr>
          <w:rFonts w:ascii="Arial" w:hAnsi="Arial" w:cs="Arial"/>
          <w:sz w:val="24"/>
          <w:szCs w:val="24"/>
        </w:rPr>
      </w:pPr>
      <w:bookmarkStart w:id="0" w:name="_Hlk510007408"/>
    </w:p>
    <w:bookmarkEnd w:id="0"/>
    <w:p w14:paraId="4B7619A7" w14:textId="5B34E132" w:rsidR="00D24442" w:rsidRPr="007C38F7" w:rsidRDefault="00D24442" w:rsidP="00F23B33">
      <w:pPr>
        <w:pStyle w:val="ListParagraph"/>
        <w:numPr>
          <w:ilvl w:val="0"/>
          <w:numId w:val="4"/>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Pr>
          <w:rFonts w:ascii="Arial" w:hAnsi="Arial" w:cs="Arial"/>
          <w:sz w:val="24"/>
          <w:szCs w:val="24"/>
          <w:u w:val="single"/>
        </w:rPr>
        <w:t xml:space="preserve"> </w:t>
      </w:r>
      <w:r w:rsidR="00702B41">
        <w:rPr>
          <w:rFonts w:ascii="Arial" w:hAnsi="Arial" w:cs="Arial"/>
          <w:sz w:val="24"/>
          <w:szCs w:val="24"/>
          <w:u w:val="single"/>
        </w:rPr>
        <w:t xml:space="preserve">September </w:t>
      </w:r>
      <w:r w:rsidR="00BC1D01">
        <w:rPr>
          <w:rFonts w:ascii="Arial" w:hAnsi="Arial" w:cs="Arial"/>
          <w:sz w:val="24"/>
          <w:szCs w:val="24"/>
          <w:u w:val="single"/>
        </w:rPr>
        <w:t xml:space="preserve">and </w:t>
      </w:r>
      <w:r w:rsidR="00702B41">
        <w:rPr>
          <w:rFonts w:ascii="Arial" w:hAnsi="Arial" w:cs="Arial"/>
          <w:sz w:val="24"/>
          <w:szCs w:val="24"/>
          <w:u w:val="single"/>
        </w:rPr>
        <w:t>October</w:t>
      </w:r>
      <w:r>
        <w:rPr>
          <w:rFonts w:ascii="Arial" w:hAnsi="Arial" w:cs="Arial"/>
          <w:sz w:val="24"/>
          <w:szCs w:val="24"/>
          <w:u w:val="single"/>
        </w:rPr>
        <w:t xml:space="preserve"> 202</w:t>
      </w:r>
      <w:r w:rsidR="00AE2B2B">
        <w:rPr>
          <w:rFonts w:ascii="Arial" w:hAnsi="Arial" w:cs="Arial"/>
          <w:sz w:val="24"/>
          <w:szCs w:val="24"/>
          <w:u w:val="single"/>
        </w:rPr>
        <w:t>5</w:t>
      </w:r>
      <w:r w:rsidRPr="007C38F7">
        <w:rPr>
          <w:rFonts w:ascii="Arial" w:hAnsi="Arial" w:cs="Arial"/>
          <w:sz w:val="24"/>
          <w:szCs w:val="24"/>
          <w:u w:val="single"/>
        </w:rPr>
        <w:t xml:space="preserve"> Bank Account Summary</w:t>
      </w:r>
      <w:r w:rsidRPr="007C38F7">
        <w:rPr>
          <w:rFonts w:ascii="Arial" w:hAnsi="Arial" w:cs="Arial"/>
          <w:sz w:val="24"/>
          <w:szCs w:val="24"/>
        </w:rPr>
        <w:t xml:space="preserve"> – </w:t>
      </w:r>
      <w:r>
        <w:rPr>
          <w:rFonts w:ascii="Arial" w:hAnsi="Arial" w:cs="Arial"/>
          <w:sz w:val="24"/>
          <w:szCs w:val="24"/>
        </w:rPr>
        <w:t xml:space="preserve">Motion was made by </w:t>
      </w:r>
      <w:r w:rsidR="00330798">
        <w:rPr>
          <w:rFonts w:ascii="Arial" w:hAnsi="Arial" w:cs="Arial"/>
          <w:sz w:val="24"/>
          <w:szCs w:val="24"/>
        </w:rPr>
        <w:t xml:space="preserve">Richard Royal </w:t>
      </w:r>
      <w:r>
        <w:rPr>
          <w:rFonts w:ascii="Arial" w:hAnsi="Arial" w:cs="Arial"/>
          <w:sz w:val="24"/>
          <w:szCs w:val="24"/>
        </w:rPr>
        <w:t xml:space="preserve">and seconded by </w:t>
      </w:r>
      <w:r w:rsidR="00702B41">
        <w:rPr>
          <w:rFonts w:ascii="Arial" w:hAnsi="Arial" w:cs="Arial"/>
          <w:sz w:val="24"/>
          <w:szCs w:val="24"/>
        </w:rPr>
        <w:t>Chris Holtzclaw</w:t>
      </w:r>
      <w:r w:rsidR="00485183">
        <w:rPr>
          <w:rFonts w:ascii="Arial" w:hAnsi="Arial" w:cs="Arial"/>
          <w:sz w:val="24"/>
          <w:szCs w:val="24"/>
        </w:rPr>
        <w:t xml:space="preserve"> </w:t>
      </w:r>
      <w:r>
        <w:rPr>
          <w:rFonts w:ascii="Arial" w:hAnsi="Arial" w:cs="Arial"/>
          <w:sz w:val="24"/>
          <w:szCs w:val="24"/>
        </w:rPr>
        <w:t xml:space="preserve">to approve the </w:t>
      </w:r>
      <w:r w:rsidR="00702B41" w:rsidRPr="00702B41">
        <w:rPr>
          <w:rFonts w:ascii="Arial" w:hAnsi="Arial" w:cs="Arial"/>
          <w:sz w:val="24"/>
          <w:szCs w:val="24"/>
        </w:rPr>
        <w:t>September and October</w:t>
      </w:r>
      <w:r w:rsidR="00702B41">
        <w:rPr>
          <w:rFonts w:ascii="Arial" w:hAnsi="Arial" w:cs="Arial"/>
          <w:sz w:val="24"/>
          <w:szCs w:val="24"/>
        </w:rPr>
        <w:t xml:space="preserve"> </w:t>
      </w:r>
      <w:r w:rsidR="00AE2B2B">
        <w:rPr>
          <w:rFonts w:ascii="Arial" w:hAnsi="Arial" w:cs="Arial"/>
          <w:sz w:val="24"/>
          <w:szCs w:val="24"/>
        </w:rPr>
        <w:t>2025</w:t>
      </w:r>
      <w:r>
        <w:rPr>
          <w:rFonts w:ascii="Arial" w:hAnsi="Arial" w:cs="Arial"/>
          <w:sz w:val="24"/>
          <w:szCs w:val="24"/>
        </w:rPr>
        <w:t xml:space="preserve"> Bank Account Summary. The motion passed unanimously.</w:t>
      </w:r>
    </w:p>
    <w:p w14:paraId="0CC30073" w14:textId="77777777" w:rsidR="00D24442" w:rsidRPr="007C38F7" w:rsidRDefault="00D24442" w:rsidP="00F23B33">
      <w:pPr>
        <w:pStyle w:val="ListParagraph"/>
        <w:spacing w:after="0" w:line="240" w:lineRule="auto"/>
        <w:ind w:left="1170"/>
        <w:jc w:val="both"/>
        <w:rPr>
          <w:rFonts w:ascii="Arial" w:hAnsi="Arial" w:cs="Arial"/>
          <w:sz w:val="24"/>
          <w:szCs w:val="24"/>
        </w:rPr>
      </w:pPr>
    </w:p>
    <w:p w14:paraId="2FF4FB05" w14:textId="1C8A7A70" w:rsidR="00D24442" w:rsidRDefault="00D24442" w:rsidP="00F23B33">
      <w:pPr>
        <w:pStyle w:val="ListParagraph"/>
        <w:numPr>
          <w:ilvl w:val="0"/>
          <w:numId w:val="4"/>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702B41" w:rsidRPr="00702B41">
        <w:rPr>
          <w:rFonts w:ascii="Arial" w:hAnsi="Arial" w:cs="Arial"/>
          <w:sz w:val="24"/>
          <w:szCs w:val="24"/>
          <w:u w:val="single"/>
        </w:rPr>
        <w:t>September and October</w:t>
      </w:r>
      <w:r w:rsidR="00F876C9" w:rsidRPr="00702B41">
        <w:rPr>
          <w:rFonts w:ascii="Arial" w:hAnsi="Arial" w:cs="Arial"/>
          <w:sz w:val="24"/>
          <w:szCs w:val="24"/>
          <w:u w:val="single"/>
        </w:rPr>
        <w:t xml:space="preserve"> </w:t>
      </w:r>
      <w:r w:rsidR="00AE2B2B">
        <w:rPr>
          <w:rFonts w:ascii="Arial" w:hAnsi="Arial" w:cs="Arial"/>
          <w:sz w:val="24"/>
          <w:szCs w:val="24"/>
          <w:u w:val="single"/>
        </w:rPr>
        <w:t>2025</w:t>
      </w:r>
      <w:r w:rsidR="00AE2B2B" w:rsidRPr="007C38F7">
        <w:rPr>
          <w:rFonts w:ascii="Arial" w:hAnsi="Arial" w:cs="Arial"/>
          <w:sz w:val="24"/>
          <w:szCs w:val="24"/>
          <w:u w:val="single"/>
        </w:rPr>
        <w:t xml:space="preserve"> </w:t>
      </w:r>
      <w:r w:rsidRPr="00B85934">
        <w:rPr>
          <w:rFonts w:ascii="Arial" w:hAnsi="Arial" w:cs="Arial"/>
          <w:sz w:val="24"/>
          <w:szCs w:val="24"/>
          <w:u w:val="single"/>
        </w:rPr>
        <w:t>Bank Statement Reconciliation</w:t>
      </w:r>
      <w:r w:rsidRPr="00B85934">
        <w:rPr>
          <w:rFonts w:ascii="Arial" w:hAnsi="Arial" w:cs="Arial"/>
          <w:sz w:val="24"/>
          <w:szCs w:val="24"/>
        </w:rPr>
        <w:t xml:space="preserve"> - </w:t>
      </w:r>
      <w:r>
        <w:rPr>
          <w:rFonts w:ascii="Arial" w:hAnsi="Arial" w:cs="Arial"/>
          <w:sz w:val="24"/>
          <w:szCs w:val="24"/>
        </w:rPr>
        <w:t xml:space="preserve">Motion was made by </w:t>
      </w:r>
      <w:r w:rsidR="00330798">
        <w:rPr>
          <w:rFonts w:ascii="Arial" w:hAnsi="Arial" w:cs="Arial"/>
          <w:sz w:val="24"/>
          <w:szCs w:val="24"/>
        </w:rPr>
        <w:t xml:space="preserve">Richard Royal and seconded by </w:t>
      </w:r>
      <w:r w:rsidR="00702B41">
        <w:rPr>
          <w:rFonts w:ascii="Arial" w:hAnsi="Arial" w:cs="Arial"/>
          <w:sz w:val="24"/>
          <w:szCs w:val="24"/>
        </w:rPr>
        <w:t>Chris Holtzclaw</w:t>
      </w:r>
      <w:r w:rsidR="00330798">
        <w:rPr>
          <w:rFonts w:ascii="Arial" w:hAnsi="Arial" w:cs="Arial"/>
          <w:sz w:val="24"/>
          <w:szCs w:val="24"/>
        </w:rPr>
        <w:t xml:space="preserve"> </w:t>
      </w:r>
      <w:r>
        <w:rPr>
          <w:rFonts w:ascii="Arial" w:hAnsi="Arial" w:cs="Arial"/>
          <w:sz w:val="24"/>
          <w:szCs w:val="24"/>
        </w:rPr>
        <w:t xml:space="preserve">to approve the </w:t>
      </w:r>
      <w:r w:rsidR="00702B41" w:rsidRPr="00702B41">
        <w:rPr>
          <w:rFonts w:ascii="Arial" w:hAnsi="Arial" w:cs="Arial"/>
          <w:sz w:val="24"/>
          <w:szCs w:val="24"/>
        </w:rPr>
        <w:t>September and October</w:t>
      </w:r>
      <w:r w:rsidR="00F876C9">
        <w:rPr>
          <w:rFonts w:ascii="Arial" w:hAnsi="Arial" w:cs="Arial"/>
          <w:sz w:val="24"/>
          <w:szCs w:val="24"/>
        </w:rPr>
        <w:t xml:space="preserve"> </w:t>
      </w:r>
      <w:r w:rsidR="00AE2B2B">
        <w:rPr>
          <w:rFonts w:ascii="Arial" w:hAnsi="Arial" w:cs="Arial"/>
          <w:sz w:val="24"/>
          <w:szCs w:val="24"/>
        </w:rPr>
        <w:t xml:space="preserve">2025 </w:t>
      </w:r>
      <w:r>
        <w:rPr>
          <w:rFonts w:ascii="Arial" w:hAnsi="Arial" w:cs="Arial"/>
          <w:sz w:val="24"/>
          <w:szCs w:val="24"/>
        </w:rPr>
        <w:t>Bank Statement Reconciliation. The motion passed unanimously.</w:t>
      </w:r>
    </w:p>
    <w:p w14:paraId="644EADFB" w14:textId="77777777" w:rsidR="00D24442" w:rsidRPr="00B85934" w:rsidRDefault="00D24442" w:rsidP="00F23B33">
      <w:pPr>
        <w:spacing w:after="0" w:line="240" w:lineRule="auto"/>
        <w:jc w:val="both"/>
        <w:rPr>
          <w:rFonts w:ascii="Arial" w:hAnsi="Arial" w:cs="Arial"/>
          <w:sz w:val="24"/>
          <w:szCs w:val="24"/>
        </w:rPr>
      </w:pPr>
    </w:p>
    <w:bookmarkEnd w:id="1"/>
    <w:p w14:paraId="397554BE" w14:textId="03724B1A" w:rsidR="00D24442" w:rsidRDefault="00D24442" w:rsidP="00F23B33">
      <w:pPr>
        <w:pStyle w:val="ListParagraph"/>
        <w:numPr>
          <w:ilvl w:val="0"/>
          <w:numId w:val="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702B41" w:rsidRPr="00702B41">
        <w:rPr>
          <w:rFonts w:ascii="Arial" w:hAnsi="Arial" w:cs="Arial"/>
          <w:sz w:val="24"/>
          <w:szCs w:val="24"/>
          <w:u w:val="single"/>
        </w:rPr>
        <w:t>September and October</w:t>
      </w:r>
      <w:r w:rsidR="00F876C9" w:rsidRPr="00702B41">
        <w:rPr>
          <w:rFonts w:ascii="Arial" w:hAnsi="Arial" w:cs="Arial"/>
          <w:sz w:val="24"/>
          <w:szCs w:val="24"/>
          <w:u w:val="single"/>
        </w:rPr>
        <w:t xml:space="preserve"> </w:t>
      </w:r>
      <w:r w:rsidR="00AE2B2B" w:rsidRPr="00702B41">
        <w:rPr>
          <w:rFonts w:ascii="Arial" w:hAnsi="Arial" w:cs="Arial"/>
          <w:sz w:val="24"/>
          <w:szCs w:val="24"/>
          <w:u w:val="single"/>
        </w:rPr>
        <w:t>202</w:t>
      </w:r>
      <w:r w:rsidR="00AE2B2B">
        <w:rPr>
          <w:rFonts w:ascii="Arial" w:hAnsi="Arial" w:cs="Arial"/>
          <w:sz w:val="24"/>
          <w:szCs w:val="24"/>
          <w:u w:val="single"/>
        </w:rPr>
        <w:t>5</w:t>
      </w:r>
      <w:r w:rsidR="00AE2B2B" w:rsidRPr="007C38F7">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Pr>
          <w:rFonts w:ascii="Arial" w:hAnsi="Arial" w:cs="Arial"/>
          <w:sz w:val="24"/>
          <w:szCs w:val="24"/>
        </w:rPr>
        <w:t xml:space="preserve"> Motion was made by </w:t>
      </w:r>
      <w:r w:rsidR="00330798">
        <w:rPr>
          <w:rFonts w:ascii="Arial" w:hAnsi="Arial" w:cs="Arial"/>
          <w:sz w:val="24"/>
          <w:szCs w:val="24"/>
        </w:rPr>
        <w:t xml:space="preserve">Richard Royal and seconded by </w:t>
      </w:r>
      <w:r w:rsidR="00BC1D01">
        <w:rPr>
          <w:rFonts w:ascii="Arial" w:hAnsi="Arial" w:cs="Arial"/>
          <w:sz w:val="24"/>
          <w:szCs w:val="24"/>
        </w:rPr>
        <w:t>Chris Holtzclaw</w:t>
      </w:r>
      <w:r w:rsidR="00330798">
        <w:rPr>
          <w:rFonts w:ascii="Arial" w:hAnsi="Arial" w:cs="Arial"/>
          <w:sz w:val="24"/>
          <w:szCs w:val="24"/>
        </w:rPr>
        <w:t xml:space="preserve"> </w:t>
      </w:r>
      <w:r>
        <w:rPr>
          <w:rFonts w:ascii="Arial" w:hAnsi="Arial" w:cs="Arial"/>
          <w:sz w:val="24"/>
          <w:szCs w:val="24"/>
        </w:rPr>
        <w:t xml:space="preserve">to approve the </w:t>
      </w:r>
      <w:r w:rsidR="00702B41" w:rsidRPr="00702B41">
        <w:rPr>
          <w:rFonts w:ascii="Arial" w:hAnsi="Arial" w:cs="Arial"/>
          <w:sz w:val="24"/>
          <w:szCs w:val="24"/>
        </w:rPr>
        <w:t>September and October</w:t>
      </w:r>
      <w:r w:rsidR="00702B41">
        <w:rPr>
          <w:rFonts w:ascii="Arial" w:hAnsi="Arial" w:cs="Arial"/>
          <w:sz w:val="24"/>
          <w:szCs w:val="24"/>
        </w:rPr>
        <w:t xml:space="preserve"> </w:t>
      </w:r>
      <w:r w:rsidR="00AE2B2B">
        <w:rPr>
          <w:rFonts w:ascii="Arial" w:hAnsi="Arial" w:cs="Arial"/>
          <w:sz w:val="24"/>
          <w:szCs w:val="24"/>
        </w:rPr>
        <w:t xml:space="preserve">2025 </w:t>
      </w:r>
      <w:r>
        <w:rPr>
          <w:rFonts w:ascii="Arial" w:hAnsi="Arial" w:cs="Arial"/>
          <w:sz w:val="24"/>
          <w:szCs w:val="24"/>
        </w:rPr>
        <w:t>Financial Report. The motion passed unanimously.</w:t>
      </w:r>
    </w:p>
    <w:p w14:paraId="1A998DDF" w14:textId="77777777" w:rsidR="00702B41" w:rsidRDefault="00702B41" w:rsidP="00F23B33">
      <w:pPr>
        <w:pStyle w:val="ListParagraph"/>
        <w:spacing w:after="0" w:line="240" w:lineRule="auto"/>
        <w:ind w:left="1170"/>
        <w:jc w:val="both"/>
        <w:rPr>
          <w:rFonts w:ascii="Arial" w:hAnsi="Arial" w:cs="Arial"/>
          <w:sz w:val="24"/>
          <w:szCs w:val="24"/>
        </w:rPr>
      </w:pPr>
    </w:p>
    <w:p w14:paraId="44318624" w14:textId="30D55BDC" w:rsidR="00702B41" w:rsidRDefault="00702B41" w:rsidP="00F23B33">
      <w:pPr>
        <w:pStyle w:val="ListParagraph"/>
        <w:numPr>
          <w:ilvl w:val="0"/>
          <w:numId w:val="3"/>
        </w:numPr>
        <w:spacing w:after="0" w:line="240" w:lineRule="auto"/>
        <w:ind w:left="1170" w:hanging="450"/>
        <w:jc w:val="both"/>
        <w:rPr>
          <w:rFonts w:ascii="Arial" w:hAnsi="Arial" w:cs="Arial"/>
          <w:sz w:val="24"/>
          <w:szCs w:val="24"/>
        </w:rPr>
      </w:pPr>
      <w:r>
        <w:rPr>
          <w:rFonts w:ascii="Arial" w:hAnsi="Arial" w:cs="Arial"/>
          <w:sz w:val="24"/>
          <w:szCs w:val="24"/>
          <w:u w:val="single"/>
        </w:rPr>
        <w:t xml:space="preserve">Adopt 2026 Budget </w:t>
      </w:r>
      <w:r>
        <w:rPr>
          <w:rFonts w:ascii="Arial" w:hAnsi="Arial" w:cs="Arial"/>
          <w:sz w:val="24"/>
          <w:szCs w:val="24"/>
        </w:rPr>
        <w:t>– Richard Royal presented the budget that was previously circulated. Steve Cagle suggested adding a line ite</w:t>
      </w:r>
      <w:r w:rsidR="000405BD">
        <w:rPr>
          <w:rFonts w:ascii="Arial" w:hAnsi="Arial" w:cs="Arial"/>
          <w:sz w:val="24"/>
          <w:szCs w:val="24"/>
        </w:rPr>
        <w:t>m for channel marker poles. Mr. Royal said that there is already money in the budget for poles and some will be allocated. Neal DeForest said that he would look at other funding sources.</w:t>
      </w:r>
    </w:p>
    <w:p w14:paraId="676CE5AA" w14:textId="77777777" w:rsidR="000405BD" w:rsidRPr="000405BD" w:rsidRDefault="000405BD" w:rsidP="00F23B33">
      <w:pPr>
        <w:pStyle w:val="ListParagraph"/>
        <w:spacing w:line="240" w:lineRule="auto"/>
        <w:rPr>
          <w:rFonts w:ascii="Arial" w:hAnsi="Arial" w:cs="Arial"/>
          <w:sz w:val="24"/>
          <w:szCs w:val="24"/>
        </w:rPr>
      </w:pPr>
    </w:p>
    <w:p w14:paraId="0A0E7360" w14:textId="4B989558" w:rsidR="000405BD" w:rsidRPr="000405BD" w:rsidRDefault="000405BD" w:rsidP="00F23B33">
      <w:pPr>
        <w:spacing w:after="0" w:line="240" w:lineRule="auto"/>
        <w:ind w:left="1170"/>
        <w:jc w:val="both"/>
        <w:rPr>
          <w:rFonts w:ascii="Arial" w:hAnsi="Arial" w:cs="Arial"/>
          <w:sz w:val="24"/>
          <w:szCs w:val="24"/>
        </w:rPr>
      </w:pPr>
      <w:r>
        <w:rPr>
          <w:rFonts w:ascii="Arial" w:hAnsi="Arial" w:cs="Arial"/>
          <w:sz w:val="24"/>
          <w:szCs w:val="24"/>
        </w:rPr>
        <w:t>Motion was made by Richard Royal and seconded by Chris Holtzclaw to adopt the 2026 Budget. The motion passed unanimously.</w:t>
      </w:r>
    </w:p>
    <w:p w14:paraId="000BC7CD" w14:textId="77777777" w:rsidR="009B5ECE" w:rsidRDefault="009B5ECE" w:rsidP="00F23B33">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F23B33">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F23B33">
      <w:pPr>
        <w:pStyle w:val="ListParagraph"/>
        <w:spacing w:after="0" w:line="240" w:lineRule="auto"/>
        <w:ind w:left="1170" w:hanging="450"/>
        <w:jc w:val="both"/>
        <w:rPr>
          <w:rFonts w:ascii="Arial" w:hAnsi="Arial" w:cs="Arial"/>
          <w:sz w:val="24"/>
          <w:szCs w:val="24"/>
        </w:rPr>
      </w:pPr>
    </w:p>
    <w:p w14:paraId="6261A150" w14:textId="349172C7" w:rsidR="00FE40E2" w:rsidRDefault="00F73BB8" w:rsidP="00F23B33">
      <w:pPr>
        <w:pStyle w:val="ListParagraph"/>
        <w:numPr>
          <w:ilvl w:val="0"/>
          <w:numId w:val="6"/>
        </w:numPr>
        <w:spacing w:after="0" w:line="240" w:lineRule="auto"/>
        <w:ind w:left="1170" w:hanging="450"/>
        <w:jc w:val="both"/>
        <w:rPr>
          <w:rFonts w:ascii="Arial" w:hAnsi="Arial" w:cs="Arial"/>
          <w:sz w:val="24"/>
          <w:szCs w:val="24"/>
        </w:rPr>
      </w:pPr>
      <w:r w:rsidRPr="00E55E29">
        <w:rPr>
          <w:rFonts w:ascii="Arial" w:hAnsi="Arial" w:cs="Arial"/>
          <w:sz w:val="24"/>
          <w:szCs w:val="24"/>
          <w:u w:val="single"/>
        </w:rPr>
        <w:t>Boat Launch</w:t>
      </w:r>
      <w:r w:rsidR="00070A89" w:rsidRPr="00E55E29">
        <w:rPr>
          <w:rFonts w:ascii="Arial" w:hAnsi="Arial" w:cs="Arial"/>
          <w:sz w:val="24"/>
          <w:szCs w:val="24"/>
          <w:u w:val="single"/>
        </w:rPr>
        <w:t xml:space="preserve"> </w:t>
      </w:r>
      <w:r w:rsidR="00E0266F" w:rsidRPr="00E55E29">
        <w:rPr>
          <w:rFonts w:ascii="Arial" w:hAnsi="Arial" w:cs="Arial"/>
          <w:sz w:val="24"/>
          <w:szCs w:val="24"/>
          <w:u w:val="single"/>
        </w:rPr>
        <w:t>Areas - General</w:t>
      </w:r>
      <w:r w:rsidRPr="00E55E29">
        <w:rPr>
          <w:rFonts w:ascii="Arial" w:hAnsi="Arial" w:cs="Arial"/>
          <w:sz w:val="24"/>
          <w:szCs w:val="24"/>
          <w:u w:val="single"/>
        </w:rPr>
        <w:t xml:space="preserve"> Maintenance</w:t>
      </w:r>
      <w:r w:rsidR="00E0266F" w:rsidRPr="00E55E29">
        <w:rPr>
          <w:rFonts w:ascii="Arial" w:hAnsi="Arial" w:cs="Arial"/>
          <w:sz w:val="24"/>
          <w:szCs w:val="24"/>
          <w:u w:val="single"/>
        </w:rPr>
        <w:t xml:space="preserve"> / Improvements</w:t>
      </w:r>
      <w:r w:rsidR="00E028F9" w:rsidRPr="00E55E29">
        <w:rPr>
          <w:rFonts w:ascii="Arial" w:hAnsi="Arial" w:cs="Arial"/>
          <w:sz w:val="24"/>
          <w:szCs w:val="24"/>
        </w:rPr>
        <w:t xml:space="preserve"> </w:t>
      </w:r>
      <w:r w:rsidR="00B85934" w:rsidRPr="00E55E29">
        <w:rPr>
          <w:rFonts w:ascii="Arial" w:hAnsi="Arial" w:cs="Arial"/>
          <w:sz w:val="24"/>
          <w:szCs w:val="24"/>
        </w:rPr>
        <w:t>–</w:t>
      </w:r>
      <w:r w:rsidR="00485183">
        <w:rPr>
          <w:rFonts w:ascii="Arial" w:hAnsi="Arial" w:cs="Arial"/>
          <w:sz w:val="24"/>
          <w:szCs w:val="24"/>
        </w:rPr>
        <w:t xml:space="preserve"> </w:t>
      </w:r>
      <w:r w:rsidR="008E716C">
        <w:rPr>
          <w:rFonts w:ascii="Arial" w:hAnsi="Arial" w:cs="Arial"/>
          <w:sz w:val="24"/>
          <w:szCs w:val="24"/>
        </w:rPr>
        <w:t xml:space="preserve">Terry Morris stated that </w:t>
      </w:r>
      <w:r w:rsidR="000405BD">
        <w:rPr>
          <w:rFonts w:ascii="Arial" w:hAnsi="Arial" w:cs="Arial"/>
          <w:sz w:val="24"/>
          <w:szCs w:val="24"/>
        </w:rPr>
        <w:t xml:space="preserve">the holes at Jake’s </w:t>
      </w:r>
      <w:r w:rsidR="00484AA9">
        <w:rPr>
          <w:rFonts w:ascii="Arial" w:hAnsi="Arial" w:cs="Arial"/>
          <w:sz w:val="24"/>
          <w:szCs w:val="24"/>
        </w:rPr>
        <w:t xml:space="preserve">Landing </w:t>
      </w:r>
      <w:r w:rsidR="00EE2878">
        <w:rPr>
          <w:rFonts w:ascii="Arial" w:hAnsi="Arial" w:cs="Arial"/>
          <w:sz w:val="24"/>
          <w:szCs w:val="24"/>
        </w:rPr>
        <w:t xml:space="preserve">and the  Highway 2 </w:t>
      </w:r>
      <w:r w:rsidR="00484AA9">
        <w:rPr>
          <w:rFonts w:ascii="Arial" w:hAnsi="Arial" w:cs="Arial"/>
          <w:sz w:val="24"/>
          <w:szCs w:val="24"/>
        </w:rPr>
        <w:t xml:space="preserve">Ramp </w:t>
      </w:r>
      <w:r w:rsidR="000405BD">
        <w:rPr>
          <w:rFonts w:ascii="Arial" w:hAnsi="Arial" w:cs="Arial"/>
          <w:sz w:val="24"/>
          <w:szCs w:val="24"/>
        </w:rPr>
        <w:t xml:space="preserve">would be repaired. </w:t>
      </w:r>
      <w:r w:rsidR="00BC1D01">
        <w:rPr>
          <w:rFonts w:ascii="Arial" w:hAnsi="Arial" w:cs="Arial"/>
          <w:sz w:val="24"/>
          <w:szCs w:val="24"/>
        </w:rPr>
        <w:t xml:space="preserve"> </w:t>
      </w:r>
    </w:p>
    <w:p w14:paraId="7D588C9B" w14:textId="77777777" w:rsidR="009740F6" w:rsidRDefault="009740F6" w:rsidP="00F23B33">
      <w:pPr>
        <w:pStyle w:val="ListParagraph"/>
        <w:spacing w:after="0" w:line="240" w:lineRule="auto"/>
        <w:ind w:left="1170"/>
        <w:jc w:val="both"/>
        <w:rPr>
          <w:rFonts w:ascii="Arial" w:hAnsi="Arial" w:cs="Arial"/>
          <w:sz w:val="24"/>
          <w:szCs w:val="24"/>
        </w:rPr>
      </w:pPr>
    </w:p>
    <w:p w14:paraId="6C3B05F9" w14:textId="2F167057" w:rsidR="00A160B5" w:rsidRPr="009740F6" w:rsidRDefault="00A160B5" w:rsidP="00F23B33">
      <w:pPr>
        <w:pStyle w:val="ListParagraph"/>
        <w:numPr>
          <w:ilvl w:val="0"/>
          <w:numId w:val="6"/>
        </w:numPr>
        <w:spacing w:after="0" w:line="240" w:lineRule="auto"/>
        <w:ind w:left="1170" w:hanging="450"/>
        <w:jc w:val="both"/>
        <w:rPr>
          <w:rFonts w:ascii="Arial" w:hAnsi="Arial" w:cs="Arial"/>
          <w:sz w:val="24"/>
          <w:szCs w:val="24"/>
          <w:u w:val="single"/>
        </w:rPr>
      </w:pPr>
      <w:r w:rsidRPr="000874E4">
        <w:rPr>
          <w:rFonts w:ascii="Arial" w:hAnsi="Arial" w:cs="Arial"/>
          <w:sz w:val="24"/>
          <w:szCs w:val="24"/>
          <w:u w:val="single"/>
        </w:rPr>
        <w:t>Boat Launch Fees - Status</w:t>
      </w:r>
      <w:r w:rsidRPr="000874E4">
        <w:rPr>
          <w:rFonts w:ascii="Arial" w:hAnsi="Arial" w:cs="Arial"/>
          <w:sz w:val="24"/>
          <w:szCs w:val="24"/>
        </w:rPr>
        <w:t xml:space="preserve"> - </w:t>
      </w:r>
      <w:r w:rsidR="00D41E40" w:rsidRPr="000874E4">
        <w:rPr>
          <w:rFonts w:ascii="Arial" w:hAnsi="Arial" w:cs="Arial"/>
          <w:sz w:val="24"/>
          <w:szCs w:val="24"/>
        </w:rPr>
        <w:t xml:space="preserve">Richard Royal said that </w:t>
      </w:r>
      <w:r w:rsidR="0014366F" w:rsidRPr="000874E4">
        <w:rPr>
          <w:rFonts w:ascii="Arial" w:hAnsi="Arial" w:cs="Arial"/>
          <w:sz w:val="24"/>
          <w:szCs w:val="24"/>
        </w:rPr>
        <w:t>year to date</w:t>
      </w:r>
      <w:r w:rsidR="00D41E40" w:rsidRPr="000874E4">
        <w:rPr>
          <w:rFonts w:ascii="Arial" w:hAnsi="Arial" w:cs="Arial"/>
          <w:sz w:val="24"/>
          <w:szCs w:val="24"/>
        </w:rPr>
        <w:t>, $</w:t>
      </w:r>
      <w:r w:rsidR="00EE2878">
        <w:rPr>
          <w:rFonts w:ascii="Arial" w:hAnsi="Arial" w:cs="Arial"/>
          <w:sz w:val="24"/>
          <w:szCs w:val="24"/>
        </w:rPr>
        <w:t xml:space="preserve">36,215.35 </w:t>
      </w:r>
      <w:r w:rsidR="00D41E40" w:rsidRPr="000874E4">
        <w:rPr>
          <w:rFonts w:ascii="Arial" w:hAnsi="Arial" w:cs="Arial"/>
          <w:sz w:val="24"/>
          <w:szCs w:val="24"/>
        </w:rPr>
        <w:t>has been collected in daily launch fees and permit sales.</w:t>
      </w:r>
    </w:p>
    <w:p w14:paraId="0C046DE5" w14:textId="77777777" w:rsidR="009740F6" w:rsidRPr="000874E4" w:rsidRDefault="009740F6" w:rsidP="00F23B33">
      <w:pPr>
        <w:pStyle w:val="ListParagraph"/>
        <w:spacing w:after="0" w:line="240" w:lineRule="auto"/>
        <w:ind w:left="1170"/>
        <w:jc w:val="both"/>
        <w:rPr>
          <w:rFonts w:ascii="Arial" w:hAnsi="Arial" w:cs="Arial"/>
          <w:sz w:val="24"/>
          <w:szCs w:val="24"/>
          <w:u w:val="single"/>
        </w:rPr>
      </w:pPr>
    </w:p>
    <w:p w14:paraId="35343664" w14:textId="0AE07900" w:rsidR="008F12A6" w:rsidRDefault="003566F3" w:rsidP="00F23B33">
      <w:pPr>
        <w:pStyle w:val="ListParagraph"/>
        <w:numPr>
          <w:ilvl w:val="0"/>
          <w:numId w:val="6"/>
        </w:numPr>
        <w:spacing w:after="0" w:line="240" w:lineRule="auto"/>
        <w:ind w:left="1170" w:hanging="450"/>
        <w:jc w:val="both"/>
        <w:rPr>
          <w:rFonts w:ascii="Arial" w:hAnsi="Arial" w:cs="Arial"/>
          <w:sz w:val="24"/>
          <w:szCs w:val="24"/>
        </w:rPr>
      </w:pPr>
      <w:r w:rsidRPr="008F12A6">
        <w:rPr>
          <w:rFonts w:ascii="Arial" w:hAnsi="Arial" w:cs="Arial"/>
          <w:sz w:val="24"/>
          <w:szCs w:val="24"/>
          <w:u w:val="single"/>
        </w:rPr>
        <w:t>Fish Stocking Program</w:t>
      </w:r>
      <w:r w:rsidR="00C10855" w:rsidRPr="008F12A6">
        <w:rPr>
          <w:rFonts w:ascii="Arial" w:hAnsi="Arial" w:cs="Arial"/>
          <w:sz w:val="24"/>
          <w:szCs w:val="24"/>
        </w:rPr>
        <w:t xml:space="preserve"> </w:t>
      </w:r>
      <w:r w:rsidR="00656043" w:rsidRPr="008F12A6">
        <w:rPr>
          <w:rFonts w:ascii="Arial" w:hAnsi="Arial" w:cs="Arial"/>
          <w:sz w:val="24"/>
          <w:szCs w:val="24"/>
        </w:rPr>
        <w:t>–</w:t>
      </w:r>
      <w:r w:rsidR="00F80EC3">
        <w:rPr>
          <w:rFonts w:ascii="Arial" w:hAnsi="Arial" w:cs="Arial"/>
          <w:sz w:val="24"/>
          <w:szCs w:val="24"/>
        </w:rPr>
        <w:t xml:space="preserve"> Terry Morris stated that 60,000 </w:t>
      </w:r>
      <w:r w:rsidR="007D0D58">
        <w:rPr>
          <w:rFonts w:ascii="Arial" w:hAnsi="Arial" w:cs="Arial"/>
          <w:sz w:val="24"/>
          <w:szCs w:val="24"/>
        </w:rPr>
        <w:t>three-inch</w:t>
      </w:r>
      <w:r w:rsidR="00F80EC3">
        <w:rPr>
          <w:rFonts w:ascii="Arial" w:hAnsi="Arial" w:cs="Arial"/>
          <w:sz w:val="24"/>
          <w:szCs w:val="24"/>
        </w:rPr>
        <w:t xml:space="preserve"> fingerlings were stocked</w:t>
      </w:r>
      <w:r w:rsidR="00BC1D01">
        <w:rPr>
          <w:rFonts w:ascii="Arial" w:hAnsi="Arial" w:cs="Arial"/>
          <w:sz w:val="24"/>
          <w:szCs w:val="24"/>
        </w:rPr>
        <w:t xml:space="preserve"> in June, and the Louisiana Department of Wildlife and Fisheries stocked over 300,000</w:t>
      </w:r>
      <w:r w:rsidR="00B61A15">
        <w:rPr>
          <w:rFonts w:ascii="Arial" w:hAnsi="Arial" w:cs="Arial"/>
          <w:sz w:val="24"/>
          <w:szCs w:val="24"/>
        </w:rPr>
        <w:t xml:space="preserve"> fingerlings as has been done in recent years</w:t>
      </w:r>
      <w:r w:rsidR="00BC1D01">
        <w:rPr>
          <w:rFonts w:ascii="Arial" w:hAnsi="Arial" w:cs="Arial"/>
          <w:sz w:val="24"/>
          <w:szCs w:val="24"/>
        </w:rPr>
        <w:t xml:space="preserve">. </w:t>
      </w:r>
    </w:p>
    <w:p w14:paraId="72E4575C" w14:textId="77777777" w:rsidR="00BC1D01" w:rsidRDefault="00BC1D01" w:rsidP="00F23B33">
      <w:pPr>
        <w:pStyle w:val="ListParagraph"/>
        <w:spacing w:after="0" w:line="240" w:lineRule="auto"/>
        <w:ind w:left="1170"/>
        <w:jc w:val="both"/>
        <w:rPr>
          <w:rFonts w:ascii="Arial" w:hAnsi="Arial" w:cs="Arial"/>
          <w:sz w:val="24"/>
          <w:szCs w:val="24"/>
        </w:rPr>
      </w:pPr>
    </w:p>
    <w:p w14:paraId="0AE3F877" w14:textId="1107BB2F" w:rsidR="00A41AA4" w:rsidRDefault="00BC1D01" w:rsidP="00F23B33">
      <w:pPr>
        <w:pStyle w:val="ListParagraph"/>
        <w:numPr>
          <w:ilvl w:val="0"/>
          <w:numId w:val="6"/>
        </w:numPr>
        <w:spacing w:after="0" w:line="240" w:lineRule="auto"/>
        <w:ind w:left="1170" w:hanging="450"/>
        <w:jc w:val="both"/>
        <w:rPr>
          <w:rFonts w:ascii="Arial" w:hAnsi="Arial" w:cs="Arial"/>
          <w:sz w:val="24"/>
          <w:szCs w:val="24"/>
        </w:rPr>
      </w:pPr>
      <w:r w:rsidRPr="007C73EC">
        <w:rPr>
          <w:rFonts w:ascii="Arial" w:hAnsi="Arial" w:cs="Arial"/>
          <w:sz w:val="24"/>
          <w:szCs w:val="24"/>
          <w:u w:val="single"/>
        </w:rPr>
        <w:t>Handicapped Fishing Pier</w:t>
      </w:r>
      <w:r w:rsidRPr="007C73EC">
        <w:rPr>
          <w:rFonts w:ascii="Arial" w:hAnsi="Arial" w:cs="Arial"/>
          <w:sz w:val="24"/>
          <w:szCs w:val="24"/>
        </w:rPr>
        <w:t xml:space="preserve"> – </w:t>
      </w:r>
      <w:r w:rsidR="007C73EC" w:rsidRPr="007C73EC">
        <w:rPr>
          <w:rFonts w:ascii="Arial" w:hAnsi="Arial" w:cs="Arial"/>
          <w:sz w:val="24"/>
          <w:szCs w:val="24"/>
        </w:rPr>
        <w:t xml:space="preserve">Neal DeForest </w:t>
      </w:r>
      <w:r w:rsidR="00B61A15">
        <w:rPr>
          <w:rFonts w:ascii="Arial" w:hAnsi="Arial" w:cs="Arial"/>
          <w:sz w:val="24"/>
          <w:szCs w:val="24"/>
        </w:rPr>
        <w:t xml:space="preserve">stated </w:t>
      </w:r>
      <w:r w:rsidR="007C73EC" w:rsidRPr="007C73EC">
        <w:rPr>
          <w:rFonts w:ascii="Arial" w:hAnsi="Arial" w:cs="Arial"/>
          <w:sz w:val="24"/>
          <w:szCs w:val="24"/>
        </w:rPr>
        <w:t xml:space="preserve">that Gaynell Pepper </w:t>
      </w:r>
      <w:r w:rsidR="00B61A15">
        <w:rPr>
          <w:rFonts w:ascii="Arial" w:hAnsi="Arial" w:cs="Arial"/>
          <w:sz w:val="24"/>
          <w:szCs w:val="24"/>
        </w:rPr>
        <w:t xml:space="preserve">of the Town of Farmerville </w:t>
      </w:r>
      <w:r w:rsidR="00EE2878">
        <w:rPr>
          <w:rFonts w:ascii="Arial" w:hAnsi="Arial" w:cs="Arial"/>
          <w:sz w:val="24"/>
          <w:szCs w:val="24"/>
        </w:rPr>
        <w:t>sent Bill Carter a Cooperative Endeavor Agreement</w:t>
      </w:r>
      <w:r w:rsidR="00241164">
        <w:rPr>
          <w:rFonts w:ascii="Arial" w:hAnsi="Arial" w:cs="Arial"/>
          <w:sz w:val="24"/>
          <w:szCs w:val="24"/>
        </w:rPr>
        <w:t xml:space="preserve"> and that would be executed in the near future.</w:t>
      </w:r>
    </w:p>
    <w:p w14:paraId="7A96F563" w14:textId="77777777" w:rsidR="00241164" w:rsidRPr="00241164" w:rsidRDefault="00241164" w:rsidP="00F23B33">
      <w:pPr>
        <w:spacing w:after="0" w:line="240" w:lineRule="auto"/>
        <w:jc w:val="both"/>
        <w:rPr>
          <w:rFonts w:ascii="Arial" w:hAnsi="Arial" w:cs="Arial"/>
          <w:sz w:val="24"/>
          <w:szCs w:val="24"/>
        </w:rPr>
      </w:pPr>
    </w:p>
    <w:p w14:paraId="079D68D1" w14:textId="3AD18622" w:rsidR="00241164" w:rsidRPr="002C38BB" w:rsidRDefault="00241164" w:rsidP="00F23B33">
      <w:pPr>
        <w:pStyle w:val="ListParagraph"/>
        <w:numPr>
          <w:ilvl w:val="0"/>
          <w:numId w:val="6"/>
        </w:numPr>
        <w:spacing w:after="0" w:line="240" w:lineRule="auto"/>
        <w:ind w:left="1170" w:hanging="450"/>
        <w:jc w:val="both"/>
        <w:rPr>
          <w:rFonts w:ascii="Arial" w:hAnsi="Arial" w:cs="Arial"/>
          <w:sz w:val="24"/>
          <w:szCs w:val="24"/>
          <w:u w:val="single"/>
        </w:rPr>
      </w:pPr>
      <w:r w:rsidRPr="00641FFA">
        <w:rPr>
          <w:rFonts w:ascii="Arial" w:hAnsi="Arial" w:cs="Arial"/>
          <w:color w:val="000000" w:themeColor="text1"/>
          <w:sz w:val="24"/>
          <w:szCs w:val="24"/>
          <w:u w:val="single"/>
        </w:rPr>
        <w:t>Terral Island Ramp Fish Cleaning Station</w:t>
      </w:r>
      <w:r w:rsidRPr="00641FFA">
        <w:rPr>
          <w:rFonts w:ascii="Arial" w:hAnsi="Arial" w:cs="Arial"/>
          <w:color w:val="000000" w:themeColor="text1"/>
          <w:sz w:val="24"/>
          <w:szCs w:val="24"/>
        </w:rPr>
        <w:t xml:space="preserve"> – </w:t>
      </w:r>
      <w:r>
        <w:rPr>
          <w:rFonts w:ascii="Arial" w:hAnsi="Arial" w:cs="Arial"/>
          <w:color w:val="000000" w:themeColor="text1"/>
          <w:sz w:val="24"/>
          <w:szCs w:val="24"/>
        </w:rPr>
        <w:t>Neal DeForest said that he prepared a site plan</w:t>
      </w:r>
      <w:r w:rsidR="002C38BB">
        <w:rPr>
          <w:rFonts w:ascii="Arial" w:hAnsi="Arial" w:cs="Arial"/>
          <w:color w:val="000000" w:themeColor="text1"/>
          <w:sz w:val="24"/>
          <w:szCs w:val="24"/>
        </w:rPr>
        <w:t xml:space="preserve"> and talked about the different types of fish grinders and t</w:t>
      </w:r>
      <w:r>
        <w:rPr>
          <w:rFonts w:ascii="Arial" w:hAnsi="Arial" w:cs="Arial"/>
          <w:color w:val="000000" w:themeColor="text1"/>
          <w:sz w:val="24"/>
          <w:szCs w:val="24"/>
        </w:rPr>
        <w:t>he liability of s</w:t>
      </w:r>
      <w:r w:rsidR="002C38BB">
        <w:rPr>
          <w:rFonts w:ascii="Arial" w:hAnsi="Arial" w:cs="Arial"/>
          <w:color w:val="000000" w:themeColor="text1"/>
          <w:sz w:val="24"/>
          <w:szCs w:val="24"/>
        </w:rPr>
        <w:t xml:space="preserve">uch. Several of the commission members discussed various features to include. </w:t>
      </w:r>
    </w:p>
    <w:p w14:paraId="1F24BF0A" w14:textId="77777777" w:rsidR="002C38BB" w:rsidRPr="002C38BB" w:rsidRDefault="002C38BB" w:rsidP="00F23B33">
      <w:pPr>
        <w:spacing w:after="0" w:line="240" w:lineRule="auto"/>
        <w:ind w:left="720"/>
        <w:jc w:val="both"/>
        <w:rPr>
          <w:rFonts w:ascii="Arial" w:hAnsi="Arial" w:cs="Arial"/>
          <w:sz w:val="24"/>
          <w:szCs w:val="24"/>
          <w:u w:val="single"/>
        </w:rPr>
      </w:pPr>
    </w:p>
    <w:p w14:paraId="375021A8" w14:textId="73E21C88" w:rsidR="00702B41" w:rsidRPr="002C38BB" w:rsidRDefault="00702B41" w:rsidP="00F23B33">
      <w:pPr>
        <w:pStyle w:val="ListParagraph"/>
        <w:numPr>
          <w:ilvl w:val="0"/>
          <w:numId w:val="6"/>
        </w:numPr>
        <w:spacing w:after="0" w:line="240" w:lineRule="auto"/>
        <w:ind w:left="1170" w:hanging="450"/>
        <w:jc w:val="both"/>
        <w:rPr>
          <w:rFonts w:ascii="Arial" w:hAnsi="Arial" w:cs="Arial"/>
          <w:sz w:val="24"/>
          <w:szCs w:val="24"/>
        </w:rPr>
      </w:pPr>
      <w:r w:rsidRPr="00702B41">
        <w:rPr>
          <w:rFonts w:ascii="Arial" w:hAnsi="Arial" w:cs="Arial"/>
          <w:sz w:val="24"/>
          <w:szCs w:val="24"/>
          <w:u w:val="single"/>
        </w:rPr>
        <w:t>Danna Trust Boathouse</w:t>
      </w:r>
      <w:r>
        <w:rPr>
          <w:rFonts w:ascii="Arial" w:hAnsi="Arial" w:cs="Arial"/>
          <w:sz w:val="24"/>
          <w:szCs w:val="24"/>
          <w:u w:val="single"/>
        </w:rPr>
        <w:t xml:space="preserve"> Project</w:t>
      </w:r>
      <w:r w:rsidRPr="002C38BB">
        <w:rPr>
          <w:rFonts w:ascii="Arial" w:hAnsi="Arial" w:cs="Arial"/>
          <w:sz w:val="24"/>
          <w:szCs w:val="24"/>
        </w:rPr>
        <w:t xml:space="preserve"> – </w:t>
      </w:r>
      <w:r w:rsidR="002C38BB" w:rsidRPr="002C38BB">
        <w:rPr>
          <w:rFonts w:ascii="Arial" w:hAnsi="Arial" w:cs="Arial"/>
          <w:sz w:val="24"/>
          <w:szCs w:val="24"/>
        </w:rPr>
        <w:t xml:space="preserve">Terry Morris said that </w:t>
      </w:r>
      <w:r w:rsidR="002C38BB">
        <w:rPr>
          <w:rFonts w:ascii="Arial" w:hAnsi="Arial" w:cs="Arial"/>
          <w:sz w:val="24"/>
          <w:szCs w:val="24"/>
        </w:rPr>
        <w:t>Bill Carter has been provided with all of the documentation and the project is clear to move forward.</w:t>
      </w:r>
    </w:p>
    <w:p w14:paraId="143263C3" w14:textId="77777777" w:rsidR="002C38BB" w:rsidRPr="002C38BB" w:rsidRDefault="002C38BB" w:rsidP="00F23B33">
      <w:pPr>
        <w:pStyle w:val="ListParagraph"/>
        <w:spacing w:after="0" w:line="240" w:lineRule="auto"/>
        <w:ind w:left="1170"/>
        <w:jc w:val="both"/>
        <w:rPr>
          <w:rFonts w:ascii="Arial" w:hAnsi="Arial" w:cs="Arial"/>
          <w:sz w:val="24"/>
          <w:szCs w:val="24"/>
        </w:rPr>
      </w:pPr>
    </w:p>
    <w:p w14:paraId="709F1FD9" w14:textId="2B891431" w:rsidR="002C38BB" w:rsidRPr="00702B41" w:rsidRDefault="002C38BB" w:rsidP="00F23B33">
      <w:pPr>
        <w:pStyle w:val="ListParagraph"/>
        <w:numPr>
          <w:ilvl w:val="0"/>
          <w:numId w:val="6"/>
        </w:numPr>
        <w:spacing w:after="0" w:line="240" w:lineRule="auto"/>
        <w:ind w:left="1170" w:hanging="450"/>
        <w:rPr>
          <w:rFonts w:ascii="Arial" w:hAnsi="Arial" w:cs="Arial"/>
          <w:sz w:val="24"/>
          <w:szCs w:val="24"/>
        </w:rPr>
      </w:pPr>
      <w:r>
        <w:rPr>
          <w:rFonts w:ascii="Arial" w:hAnsi="Arial" w:cs="Arial"/>
          <w:sz w:val="24"/>
          <w:szCs w:val="24"/>
          <w:u w:val="single"/>
        </w:rPr>
        <w:t>Special Request to Use Ramp Road by Justin Gregory for an event in April 2026</w:t>
      </w:r>
      <w:r w:rsidRPr="00E70D1E">
        <w:rPr>
          <w:rFonts w:ascii="Arial" w:hAnsi="Arial" w:cs="Arial"/>
          <w:sz w:val="24"/>
          <w:szCs w:val="24"/>
        </w:rPr>
        <w:t xml:space="preserve"> </w:t>
      </w:r>
      <w:r w:rsidR="00E70D1E" w:rsidRPr="00E70D1E">
        <w:rPr>
          <w:rFonts w:ascii="Arial" w:hAnsi="Arial" w:cs="Arial"/>
          <w:sz w:val="24"/>
          <w:szCs w:val="24"/>
        </w:rPr>
        <w:t>–</w:t>
      </w:r>
      <w:r w:rsidRPr="00E70D1E">
        <w:rPr>
          <w:rFonts w:ascii="Arial" w:hAnsi="Arial" w:cs="Arial"/>
          <w:sz w:val="24"/>
          <w:szCs w:val="24"/>
        </w:rPr>
        <w:t xml:space="preserve"> </w:t>
      </w:r>
      <w:r w:rsidR="00E70D1E" w:rsidRPr="00E70D1E">
        <w:rPr>
          <w:rFonts w:ascii="Arial" w:hAnsi="Arial" w:cs="Arial"/>
          <w:sz w:val="24"/>
          <w:szCs w:val="24"/>
        </w:rPr>
        <w:t xml:space="preserve">This item was tabled. </w:t>
      </w:r>
    </w:p>
    <w:p w14:paraId="7DB38F6A" w14:textId="77777777" w:rsidR="00702B41" w:rsidRPr="00702B41" w:rsidRDefault="00702B41" w:rsidP="00F23B33">
      <w:pPr>
        <w:spacing w:after="0" w:line="240" w:lineRule="auto"/>
        <w:jc w:val="both"/>
        <w:rPr>
          <w:rFonts w:ascii="Arial" w:hAnsi="Arial" w:cs="Arial"/>
          <w:sz w:val="24"/>
          <w:szCs w:val="24"/>
        </w:rPr>
      </w:pPr>
    </w:p>
    <w:p w14:paraId="3D018BCB" w14:textId="4E26E9F7" w:rsidR="00E70D1E" w:rsidRPr="00F23B33" w:rsidRDefault="00702B41" w:rsidP="00F23B33">
      <w:pPr>
        <w:pStyle w:val="ListParagraph"/>
        <w:numPr>
          <w:ilvl w:val="0"/>
          <w:numId w:val="6"/>
        </w:numPr>
        <w:spacing w:after="0" w:line="240" w:lineRule="auto"/>
        <w:ind w:left="1170" w:hanging="450"/>
        <w:jc w:val="both"/>
        <w:rPr>
          <w:rFonts w:ascii="Arial" w:hAnsi="Arial" w:cs="Arial"/>
          <w:sz w:val="24"/>
          <w:szCs w:val="24"/>
        </w:rPr>
      </w:pPr>
      <w:r w:rsidRPr="00F23B33">
        <w:rPr>
          <w:rFonts w:ascii="Arial" w:hAnsi="Arial" w:cs="Arial"/>
          <w:sz w:val="24"/>
          <w:szCs w:val="24"/>
          <w:u w:val="single"/>
        </w:rPr>
        <w:t>Select Date, Time and Place of 2026 Regular Meetings</w:t>
      </w:r>
      <w:r w:rsidRPr="00F23B33">
        <w:rPr>
          <w:rFonts w:ascii="Arial" w:hAnsi="Arial" w:cs="Arial"/>
          <w:sz w:val="24"/>
          <w:szCs w:val="24"/>
        </w:rPr>
        <w:t xml:space="preserve"> – </w:t>
      </w:r>
      <w:r w:rsidR="00E70D1E" w:rsidRPr="00F23B33">
        <w:rPr>
          <w:rFonts w:ascii="Arial" w:hAnsi="Arial" w:cs="Arial"/>
          <w:sz w:val="24"/>
          <w:szCs w:val="24"/>
        </w:rPr>
        <w:t xml:space="preserve">Richard Royal suggested holding the regular meetings in 2026 on the third Tuesday of every other month beginning in January at 6:30 p.m. at the Union Parish Courthouse Annex. </w:t>
      </w:r>
    </w:p>
    <w:p w14:paraId="7F5CCBC6" w14:textId="77777777" w:rsidR="00E70D1E" w:rsidRPr="00F23B33" w:rsidRDefault="00E70D1E" w:rsidP="00F23B33">
      <w:pPr>
        <w:pStyle w:val="ListParagraph"/>
        <w:spacing w:after="0" w:line="240" w:lineRule="auto"/>
        <w:ind w:left="1170"/>
        <w:jc w:val="both"/>
        <w:rPr>
          <w:rFonts w:ascii="Arial" w:hAnsi="Arial" w:cs="Arial"/>
          <w:sz w:val="24"/>
          <w:szCs w:val="24"/>
        </w:rPr>
      </w:pPr>
    </w:p>
    <w:p w14:paraId="260273C0" w14:textId="53BCDB57" w:rsidR="00E70D1E" w:rsidRPr="00F23B33" w:rsidRDefault="00E70D1E" w:rsidP="00F23B33">
      <w:pPr>
        <w:pStyle w:val="ListParagraph"/>
        <w:spacing w:line="240" w:lineRule="auto"/>
        <w:ind w:left="1170"/>
        <w:jc w:val="both"/>
        <w:rPr>
          <w:rFonts w:ascii="Arial" w:hAnsi="Arial" w:cs="Arial"/>
          <w:sz w:val="24"/>
          <w:szCs w:val="24"/>
        </w:rPr>
      </w:pPr>
      <w:r w:rsidRPr="00F23B33">
        <w:rPr>
          <w:rFonts w:ascii="Arial" w:hAnsi="Arial" w:cs="Arial"/>
          <w:sz w:val="24"/>
          <w:szCs w:val="24"/>
        </w:rPr>
        <w:t>Motion was made by Richard Royal and seconded by Chris Holtzclaw to hold each regular meeting in 2026 on the third Tuesday of every other month beginning in January at 6:30 p.m. at the Union Parish Courthouse Annex. The motion passed unanimously</w:t>
      </w:r>
    </w:p>
    <w:p w14:paraId="3D9E972A" w14:textId="471F5A4D" w:rsidR="00A41AA4" w:rsidRPr="00F23B33" w:rsidRDefault="00BC1D01" w:rsidP="00F23B33">
      <w:pPr>
        <w:pStyle w:val="ListParagraph"/>
        <w:spacing w:after="0" w:line="240" w:lineRule="auto"/>
        <w:ind w:left="1170"/>
        <w:jc w:val="both"/>
        <w:rPr>
          <w:rFonts w:ascii="Arial" w:hAnsi="Arial" w:cs="Arial"/>
          <w:sz w:val="24"/>
          <w:szCs w:val="24"/>
        </w:rPr>
      </w:pPr>
      <w:r w:rsidRPr="00F23B33">
        <w:rPr>
          <w:rFonts w:ascii="Arial" w:hAnsi="Arial" w:cs="Arial"/>
          <w:sz w:val="24"/>
          <w:szCs w:val="24"/>
        </w:rPr>
        <w:t xml:space="preserve"> </w:t>
      </w:r>
    </w:p>
    <w:p w14:paraId="2B36A840" w14:textId="617E3533" w:rsidR="00E70D1E" w:rsidRPr="00F23B33" w:rsidRDefault="00E70D1E" w:rsidP="00F23B33">
      <w:pPr>
        <w:pStyle w:val="ListParagraph"/>
        <w:numPr>
          <w:ilvl w:val="0"/>
          <w:numId w:val="6"/>
        </w:numPr>
        <w:tabs>
          <w:tab w:val="left" w:pos="1260"/>
        </w:tabs>
        <w:spacing w:after="0" w:line="240" w:lineRule="auto"/>
        <w:ind w:left="1170" w:hanging="450"/>
        <w:contextualSpacing w:val="0"/>
        <w:jc w:val="both"/>
        <w:rPr>
          <w:rFonts w:ascii="Arial" w:hAnsi="Arial" w:cs="Arial"/>
          <w:sz w:val="24"/>
          <w:szCs w:val="24"/>
        </w:rPr>
      </w:pPr>
      <w:r w:rsidRPr="00F23B33">
        <w:rPr>
          <w:rFonts w:ascii="Arial" w:hAnsi="Arial" w:cs="Arial"/>
          <w:sz w:val="24"/>
          <w:szCs w:val="24"/>
          <w:u w:val="single"/>
        </w:rPr>
        <w:t>Elect 2026 Officers - (a) President, (b) Vice-President &amp; (c) Secretary-Treasurer -</w:t>
      </w:r>
      <w:r w:rsidRPr="00F23B33">
        <w:rPr>
          <w:rFonts w:ascii="Arial" w:hAnsi="Arial" w:cs="Arial"/>
          <w:sz w:val="24"/>
          <w:szCs w:val="24"/>
        </w:rPr>
        <w:t xml:space="preserve"> </w:t>
      </w:r>
      <w:r w:rsidR="00484AA9" w:rsidRPr="00F23B33">
        <w:rPr>
          <w:rFonts w:ascii="Arial" w:hAnsi="Arial" w:cs="Arial"/>
          <w:sz w:val="24"/>
          <w:szCs w:val="24"/>
        </w:rPr>
        <w:t xml:space="preserve">The </w:t>
      </w:r>
      <w:r w:rsidRPr="00F23B33">
        <w:rPr>
          <w:rFonts w:ascii="Arial" w:hAnsi="Arial" w:cs="Arial"/>
          <w:sz w:val="24"/>
          <w:szCs w:val="24"/>
        </w:rPr>
        <w:t xml:space="preserve">floor </w:t>
      </w:r>
      <w:r w:rsidR="00484AA9" w:rsidRPr="00F23B33">
        <w:rPr>
          <w:rFonts w:ascii="Arial" w:hAnsi="Arial" w:cs="Arial"/>
          <w:sz w:val="24"/>
          <w:szCs w:val="24"/>
        </w:rPr>
        <w:t xml:space="preserve">was opened </w:t>
      </w:r>
      <w:r w:rsidRPr="00F23B33">
        <w:rPr>
          <w:rFonts w:ascii="Arial" w:hAnsi="Arial" w:cs="Arial"/>
          <w:sz w:val="24"/>
          <w:szCs w:val="24"/>
        </w:rPr>
        <w:t xml:space="preserve">for nominations for President. Richard Royal nominated Terry Morris. There were no other nominations. Terry Morris was elected President unanimously. </w:t>
      </w:r>
    </w:p>
    <w:p w14:paraId="6AE1787D" w14:textId="77777777" w:rsidR="00E70D1E" w:rsidRPr="00F23B33" w:rsidRDefault="00E70D1E" w:rsidP="00F23B33">
      <w:pPr>
        <w:pStyle w:val="ListParagraph"/>
        <w:tabs>
          <w:tab w:val="left" w:pos="1260"/>
        </w:tabs>
        <w:spacing w:line="240" w:lineRule="auto"/>
        <w:ind w:left="1170"/>
        <w:contextualSpacing w:val="0"/>
        <w:jc w:val="both"/>
        <w:rPr>
          <w:rFonts w:ascii="Arial" w:hAnsi="Arial" w:cs="Arial"/>
          <w:sz w:val="24"/>
          <w:szCs w:val="24"/>
        </w:rPr>
      </w:pPr>
    </w:p>
    <w:p w14:paraId="66D83A0F" w14:textId="352A583E" w:rsidR="00E70D1E" w:rsidRPr="00F23B33" w:rsidRDefault="00484AA9" w:rsidP="00F23B33">
      <w:pPr>
        <w:pStyle w:val="ListParagraph"/>
        <w:tabs>
          <w:tab w:val="left" w:pos="1260"/>
        </w:tabs>
        <w:spacing w:line="240" w:lineRule="auto"/>
        <w:ind w:left="1170"/>
        <w:jc w:val="both"/>
        <w:rPr>
          <w:rFonts w:ascii="Arial" w:hAnsi="Arial" w:cs="Arial"/>
          <w:sz w:val="24"/>
          <w:szCs w:val="24"/>
        </w:rPr>
      </w:pPr>
      <w:r w:rsidRPr="00F23B33">
        <w:rPr>
          <w:rFonts w:ascii="Arial" w:hAnsi="Arial" w:cs="Arial"/>
          <w:sz w:val="24"/>
          <w:szCs w:val="24"/>
        </w:rPr>
        <w:t xml:space="preserve">The floor was </w:t>
      </w:r>
      <w:r w:rsidR="00E70D1E" w:rsidRPr="00F23B33">
        <w:rPr>
          <w:rFonts w:ascii="Arial" w:hAnsi="Arial" w:cs="Arial"/>
          <w:sz w:val="24"/>
          <w:szCs w:val="24"/>
        </w:rPr>
        <w:t>opened for nominations for Vice-President. Steve Cagle nominated Richard Royal. There were no other nominations. Richard Royal was elected Vice-President unanimously.</w:t>
      </w:r>
    </w:p>
    <w:p w14:paraId="10384BF6" w14:textId="77777777" w:rsidR="00E70D1E" w:rsidRPr="00F23B33" w:rsidRDefault="00E70D1E" w:rsidP="00F23B33">
      <w:pPr>
        <w:pStyle w:val="ListParagraph"/>
        <w:tabs>
          <w:tab w:val="left" w:pos="1260"/>
        </w:tabs>
        <w:spacing w:line="240" w:lineRule="auto"/>
        <w:ind w:left="1170"/>
        <w:jc w:val="both"/>
        <w:rPr>
          <w:rFonts w:ascii="Arial" w:hAnsi="Arial" w:cs="Arial"/>
          <w:sz w:val="24"/>
          <w:szCs w:val="24"/>
        </w:rPr>
      </w:pPr>
    </w:p>
    <w:p w14:paraId="5AC6CF2B" w14:textId="24DB7F50" w:rsidR="00E70D1E" w:rsidRPr="00F23B33" w:rsidRDefault="00484AA9" w:rsidP="00F23B33">
      <w:pPr>
        <w:pStyle w:val="ListParagraph"/>
        <w:tabs>
          <w:tab w:val="left" w:pos="1260"/>
        </w:tabs>
        <w:spacing w:line="240" w:lineRule="auto"/>
        <w:ind w:left="1170"/>
        <w:jc w:val="both"/>
        <w:rPr>
          <w:rFonts w:ascii="Arial" w:hAnsi="Arial" w:cs="Arial"/>
          <w:sz w:val="24"/>
          <w:szCs w:val="24"/>
        </w:rPr>
      </w:pPr>
      <w:r w:rsidRPr="00F23B33">
        <w:rPr>
          <w:rFonts w:ascii="Arial" w:hAnsi="Arial" w:cs="Arial"/>
          <w:sz w:val="24"/>
          <w:szCs w:val="24"/>
        </w:rPr>
        <w:t xml:space="preserve">The floor was </w:t>
      </w:r>
      <w:r w:rsidR="00E70D1E" w:rsidRPr="00F23B33">
        <w:rPr>
          <w:rFonts w:ascii="Arial" w:hAnsi="Arial" w:cs="Arial"/>
          <w:sz w:val="24"/>
          <w:szCs w:val="24"/>
        </w:rPr>
        <w:t>opened for nominations for Secretary-Treasurer. Richard Royal nominated Chris Holtzclaw. There were no other nominations. Chris Holtzclaw was elected Secretary-Treasurer unanimously.</w:t>
      </w:r>
    </w:p>
    <w:p w14:paraId="05E82ECE" w14:textId="1806844F" w:rsidR="00E70D1E" w:rsidRPr="00F23B33" w:rsidRDefault="00E70D1E" w:rsidP="00F23B33">
      <w:pPr>
        <w:pStyle w:val="ListParagraph"/>
        <w:tabs>
          <w:tab w:val="left" w:pos="1260"/>
        </w:tabs>
        <w:spacing w:after="0" w:line="240" w:lineRule="auto"/>
        <w:ind w:left="1170"/>
        <w:contextualSpacing w:val="0"/>
        <w:jc w:val="both"/>
        <w:rPr>
          <w:rFonts w:ascii="Arial" w:hAnsi="Arial" w:cs="Arial"/>
          <w:sz w:val="24"/>
          <w:szCs w:val="24"/>
        </w:rPr>
      </w:pPr>
    </w:p>
    <w:p w14:paraId="5C22FD1D" w14:textId="77777777" w:rsidR="00E70D1E" w:rsidRPr="00F23B33" w:rsidRDefault="00E70D1E" w:rsidP="00F23B33">
      <w:pPr>
        <w:pStyle w:val="ListParagraph"/>
        <w:spacing w:after="0" w:line="240" w:lineRule="auto"/>
        <w:ind w:left="1170"/>
        <w:jc w:val="both"/>
        <w:rPr>
          <w:rFonts w:ascii="Arial" w:hAnsi="Arial" w:cs="Arial"/>
          <w:sz w:val="24"/>
          <w:szCs w:val="24"/>
        </w:rPr>
      </w:pPr>
    </w:p>
    <w:p w14:paraId="6301A87B" w14:textId="0F376B7B" w:rsidR="00405DC0" w:rsidRPr="00F23B33" w:rsidRDefault="00405DC0" w:rsidP="00F23B33">
      <w:pPr>
        <w:pStyle w:val="ListParagraph"/>
        <w:numPr>
          <w:ilvl w:val="0"/>
          <w:numId w:val="6"/>
        </w:numPr>
        <w:spacing w:after="0" w:line="240" w:lineRule="auto"/>
        <w:ind w:left="1170" w:hanging="450"/>
        <w:jc w:val="both"/>
        <w:rPr>
          <w:rFonts w:ascii="Arial" w:hAnsi="Arial" w:cs="Arial"/>
          <w:sz w:val="24"/>
          <w:szCs w:val="24"/>
        </w:rPr>
      </w:pPr>
      <w:r w:rsidRPr="00F23B33">
        <w:rPr>
          <w:rFonts w:ascii="Arial" w:hAnsi="Arial" w:cs="Arial"/>
          <w:sz w:val="24"/>
          <w:szCs w:val="24"/>
          <w:u w:val="single"/>
        </w:rPr>
        <w:t>Reminders: (a) Louisiana Annual Ethics Training (Due December 31), and (b) Annual Financial Disclosure (Due May 15)</w:t>
      </w:r>
      <w:r w:rsidR="0049643D" w:rsidRPr="00F23B33">
        <w:rPr>
          <w:rFonts w:ascii="Arial" w:hAnsi="Arial" w:cs="Arial"/>
          <w:sz w:val="24"/>
          <w:szCs w:val="24"/>
        </w:rPr>
        <w:t xml:space="preserve"> – </w:t>
      </w:r>
      <w:r w:rsidR="00B617BE" w:rsidRPr="00F23B33">
        <w:rPr>
          <w:rFonts w:ascii="Arial" w:hAnsi="Arial" w:cs="Arial"/>
          <w:sz w:val="24"/>
          <w:szCs w:val="24"/>
        </w:rPr>
        <w:t>Richard Royal</w:t>
      </w:r>
      <w:r w:rsidR="002D310A" w:rsidRPr="00F23B33">
        <w:rPr>
          <w:rFonts w:ascii="Arial" w:hAnsi="Arial" w:cs="Arial"/>
          <w:sz w:val="24"/>
          <w:szCs w:val="24"/>
        </w:rPr>
        <w:t xml:space="preserve"> </w:t>
      </w:r>
      <w:r w:rsidR="00901820" w:rsidRPr="00F23B33">
        <w:rPr>
          <w:rFonts w:ascii="Arial" w:hAnsi="Arial" w:cs="Arial"/>
          <w:sz w:val="24"/>
          <w:szCs w:val="24"/>
        </w:rPr>
        <w:t>reminded everyone about the Ethics training and Financial Disclosure</w:t>
      </w:r>
      <w:r w:rsidR="00636B53" w:rsidRPr="00F23B33">
        <w:rPr>
          <w:rFonts w:ascii="Arial" w:hAnsi="Arial" w:cs="Arial"/>
          <w:sz w:val="24"/>
          <w:szCs w:val="24"/>
        </w:rPr>
        <w:t xml:space="preserve"> filing</w:t>
      </w:r>
      <w:r w:rsidR="00901820" w:rsidRPr="00F23B33">
        <w:rPr>
          <w:rFonts w:ascii="Arial" w:hAnsi="Arial" w:cs="Arial"/>
          <w:sz w:val="24"/>
          <w:szCs w:val="24"/>
        </w:rPr>
        <w:t xml:space="preserve">. </w:t>
      </w:r>
      <w:r w:rsidR="0049643D" w:rsidRPr="00F23B33">
        <w:rPr>
          <w:rFonts w:ascii="Arial" w:hAnsi="Arial" w:cs="Arial"/>
          <w:sz w:val="24"/>
          <w:szCs w:val="24"/>
        </w:rPr>
        <w:t xml:space="preserve"> </w:t>
      </w:r>
    </w:p>
    <w:p w14:paraId="121BDCBD" w14:textId="77777777" w:rsidR="00347514" w:rsidRPr="00F23B33" w:rsidRDefault="00347514" w:rsidP="00F23B33">
      <w:pPr>
        <w:pStyle w:val="ListParagraph"/>
        <w:spacing w:after="0" w:line="240" w:lineRule="auto"/>
        <w:ind w:left="1170"/>
        <w:jc w:val="both"/>
        <w:rPr>
          <w:rFonts w:ascii="Arial" w:hAnsi="Arial" w:cs="Arial"/>
          <w:sz w:val="24"/>
          <w:szCs w:val="24"/>
        </w:rPr>
      </w:pPr>
    </w:p>
    <w:p w14:paraId="21A680EA" w14:textId="68E0468A" w:rsidR="005B2EC8" w:rsidRPr="00F23B33" w:rsidRDefault="00D379E2" w:rsidP="00F23B33">
      <w:pPr>
        <w:spacing w:after="0" w:line="240" w:lineRule="auto"/>
        <w:ind w:left="720" w:hanging="360"/>
        <w:jc w:val="both"/>
        <w:rPr>
          <w:rFonts w:ascii="Arial" w:hAnsi="Arial" w:cs="Arial"/>
          <w:sz w:val="24"/>
          <w:szCs w:val="24"/>
        </w:rPr>
      </w:pPr>
      <w:r w:rsidRPr="00F23B33">
        <w:rPr>
          <w:rFonts w:ascii="Arial" w:hAnsi="Arial" w:cs="Arial"/>
          <w:sz w:val="24"/>
          <w:szCs w:val="24"/>
        </w:rPr>
        <w:t xml:space="preserve">H. </w:t>
      </w:r>
      <w:r w:rsidRPr="00F23B33">
        <w:rPr>
          <w:rFonts w:ascii="Arial" w:hAnsi="Arial" w:cs="Arial"/>
          <w:sz w:val="24"/>
          <w:szCs w:val="24"/>
          <w:u w:val="single"/>
        </w:rPr>
        <w:t>Public Comment</w:t>
      </w:r>
      <w:r w:rsidRPr="00F23B33">
        <w:rPr>
          <w:rFonts w:ascii="Arial" w:hAnsi="Arial" w:cs="Arial"/>
          <w:sz w:val="24"/>
          <w:szCs w:val="24"/>
        </w:rPr>
        <w:t xml:space="preserve"> </w:t>
      </w:r>
      <w:r w:rsidR="00946925" w:rsidRPr="00F23B33">
        <w:rPr>
          <w:rFonts w:ascii="Arial" w:hAnsi="Arial" w:cs="Arial"/>
          <w:sz w:val="24"/>
          <w:szCs w:val="24"/>
        </w:rPr>
        <w:t>–</w:t>
      </w:r>
      <w:r w:rsidR="005F3B2C" w:rsidRPr="00F23B33">
        <w:rPr>
          <w:rFonts w:ascii="Arial" w:hAnsi="Arial" w:cs="Arial"/>
          <w:sz w:val="24"/>
          <w:szCs w:val="24"/>
        </w:rPr>
        <w:t xml:space="preserve"> </w:t>
      </w:r>
      <w:r w:rsidR="009D279D" w:rsidRPr="00F23B33">
        <w:rPr>
          <w:rFonts w:ascii="Arial" w:hAnsi="Arial" w:cs="Arial"/>
          <w:sz w:val="24"/>
          <w:szCs w:val="24"/>
        </w:rPr>
        <w:t xml:space="preserve">No one signed up for public comment. </w:t>
      </w:r>
    </w:p>
    <w:p w14:paraId="5C1A4605" w14:textId="77777777" w:rsidR="00B617BE" w:rsidRPr="00F23B33" w:rsidRDefault="00B617BE" w:rsidP="00F23B33">
      <w:pPr>
        <w:spacing w:after="0" w:line="240" w:lineRule="auto"/>
        <w:ind w:left="720" w:hanging="360"/>
        <w:jc w:val="both"/>
        <w:rPr>
          <w:rFonts w:ascii="Arial" w:hAnsi="Arial" w:cs="Arial"/>
          <w:sz w:val="24"/>
          <w:szCs w:val="24"/>
        </w:rPr>
      </w:pPr>
    </w:p>
    <w:p w14:paraId="3A1D87B5" w14:textId="161C5AC4" w:rsidR="00211053" w:rsidRPr="00F23B33" w:rsidRDefault="00405DC0" w:rsidP="00F23B33">
      <w:pPr>
        <w:pStyle w:val="ListParagraph"/>
        <w:numPr>
          <w:ilvl w:val="0"/>
          <w:numId w:val="5"/>
        </w:numPr>
        <w:spacing w:after="0" w:line="240" w:lineRule="auto"/>
        <w:ind w:left="360" w:hanging="360"/>
        <w:jc w:val="both"/>
        <w:rPr>
          <w:rFonts w:ascii="Arial" w:hAnsi="Arial" w:cs="Arial"/>
          <w:sz w:val="24"/>
          <w:szCs w:val="24"/>
        </w:rPr>
      </w:pPr>
      <w:r w:rsidRPr="00F23B33">
        <w:rPr>
          <w:rFonts w:ascii="Arial" w:hAnsi="Arial" w:cs="Arial"/>
          <w:sz w:val="24"/>
          <w:szCs w:val="24"/>
          <w:u w:val="single"/>
        </w:rPr>
        <w:t>Adjourn</w:t>
      </w:r>
      <w:r w:rsidRPr="00F23B33">
        <w:rPr>
          <w:rFonts w:ascii="Arial" w:hAnsi="Arial" w:cs="Arial"/>
          <w:sz w:val="24"/>
          <w:szCs w:val="24"/>
        </w:rPr>
        <w:t xml:space="preserve"> </w:t>
      </w:r>
      <w:r w:rsidR="00D8353C" w:rsidRPr="00F23B33">
        <w:rPr>
          <w:rFonts w:ascii="Arial" w:hAnsi="Arial" w:cs="Arial"/>
          <w:sz w:val="24"/>
          <w:szCs w:val="24"/>
        </w:rPr>
        <w:t>–</w:t>
      </w:r>
      <w:r w:rsidRPr="00F23B33">
        <w:rPr>
          <w:rFonts w:ascii="Arial" w:hAnsi="Arial" w:cs="Arial"/>
          <w:sz w:val="24"/>
          <w:szCs w:val="24"/>
        </w:rPr>
        <w:t xml:space="preserve"> </w:t>
      </w:r>
      <w:r w:rsidR="00B617BE" w:rsidRPr="00F23B33">
        <w:rPr>
          <w:rFonts w:ascii="Arial" w:hAnsi="Arial" w:cs="Arial"/>
          <w:sz w:val="24"/>
          <w:szCs w:val="24"/>
        </w:rPr>
        <w:t xml:space="preserve">A motion to adjourn was made by </w:t>
      </w:r>
      <w:r w:rsidR="001A6DF0" w:rsidRPr="00F23B33">
        <w:rPr>
          <w:rFonts w:ascii="Arial" w:hAnsi="Arial" w:cs="Arial"/>
          <w:sz w:val="24"/>
          <w:szCs w:val="24"/>
        </w:rPr>
        <w:t xml:space="preserve">Steve Cagle </w:t>
      </w:r>
      <w:r w:rsidR="001B3620" w:rsidRPr="00F23B33">
        <w:rPr>
          <w:rFonts w:ascii="Arial" w:hAnsi="Arial" w:cs="Arial"/>
          <w:sz w:val="24"/>
          <w:szCs w:val="24"/>
        </w:rPr>
        <w:t>and se</w:t>
      </w:r>
      <w:r w:rsidR="00B617BE" w:rsidRPr="00F23B33">
        <w:rPr>
          <w:rFonts w:ascii="Arial" w:hAnsi="Arial" w:cs="Arial"/>
          <w:sz w:val="24"/>
          <w:szCs w:val="24"/>
        </w:rPr>
        <w:t xml:space="preserve">conded by </w:t>
      </w:r>
      <w:r w:rsidR="0094548D" w:rsidRPr="00F23B33">
        <w:rPr>
          <w:rFonts w:ascii="Arial" w:hAnsi="Arial" w:cs="Arial"/>
          <w:sz w:val="24"/>
          <w:szCs w:val="24"/>
        </w:rPr>
        <w:t>Richard Royal</w:t>
      </w:r>
      <w:r w:rsidR="00B617BE" w:rsidRPr="00F23B33">
        <w:rPr>
          <w:rFonts w:ascii="Arial" w:hAnsi="Arial" w:cs="Arial"/>
          <w:sz w:val="24"/>
          <w:szCs w:val="24"/>
        </w:rPr>
        <w:t>. The motion passed unanimously, and the meeting adjourned.</w:t>
      </w:r>
    </w:p>
    <w:sectPr w:rsidR="00211053" w:rsidRPr="00F23B33" w:rsidSect="001703D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2A3E0" w14:textId="77777777" w:rsidR="0040534A" w:rsidRDefault="0040534A" w:rsidP="000D5337">
      <w:pPr>
        <w:spacing w:after="0" w:line="240" w:lineRule="auto"/>
      </w:pPr>
      <w:r>
        <w:separator/>
      </w:r>
    </w:p>
  </w:endnote>
  <w:endnote w:type="continuationSeparator" w:id="0">
    <w:p w14:paraId="0E77DE1B" w14:textId="77777777" w:rsidR="0040534A" w:rsidRDefault="0040534A"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A96EC" w14:textId="77777777" w:rsidR="00F23B33" w:rsidRDefault="00F23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B4311" w14:textId="04082A63" w:rsidR="003C3E4C" w:rsidRPr="008E7BC3" w:rsidRDefault="009B5ECE" w:rsidP="000D5337">
    <w:pPr>
      <w:pStyle w:val="Footer"/>
      <w:jc w:val="right"/>
      <w:rPr>
        <w:rFonts w:ascii="Arial" w:hAnsi="Arial" w:cs="Arial"/>
        <w:sz w:val="12"/>
        <w:szCs w:val="12"/>
      </w:rPr>
    </w:pPr>
    <w:r>
      <w:rPr>
        <w:rFonts w:ascii="Arial" w:hAnsi="Arial" w:cs="Arial"/>
        <w:sz w:val="12"/>
        <w:szCs w:val="12"/>
      </w:rPr>
      <w:t>______</w:t>
    </w:r>
    <w:r w:rsidR="00E0266F">
      <w:rPr>
        <w:rFonts w:ascii="Arial" w:hAnsi="Arial" w:cs="Arial"/>
        <w:sz w:val="12"/>
        <w:szCs w:val="12"/>
      </w:rPr>
      <w:t>__</w:t>
    </w:r>
    <w:r w:rsidR="00744860">
      <w:rPr>
        <w:rFonts w:ascii="Arial" w:hAnsi="Arial" w:cs="Arial"/>
        <w:sz w:val="12"/>
        <w:szCs w:val="12"/>
      </w:rPr>
      <w:t>____</w:t>
    </w:r>
    <w:r w:rsidR="00E0266F">
      <w:rPr>
        <w:rFonts w:ascii="Arial" w:hAnsi="Arial" w:cs="Arial"/>
        <w:sz w:val="12"/>
        <w:szCs w:val="12"/>
      </w:rPr>
      <w:t>_</w:t>
    </w:r>
    <w:r w:rsidR="00B3710E">
      <w:rPr>
        <w:rFonts w:ascii="Arial" w:hAnsi="Arial" w:cs="Arial"/>
        <w:sz w:val="12"/>
        <w:szCs w:val="12"/>
      </w:rPr>
      <w:t>___</w:t>
    </w:r>
    <w:r w:rsidR="00D24442">
      <w:rPr>
        <w:rFonts w:ascii="Arial" w:hAnsi="Arial" w:cs="Arial"/>
        <w:sz w:val="12"/>
        <w:szCs w:val="12"/>
      </w:rPr>
      <w:t>__</w:t>
    </w:r>
    <w:r w:rsidR="00506770">
      <w:rPr>
        <w:rFonts w:ascii="Arial" w:hAnsi="Arial" w:cs="Arial"/>
        <w:sz w:val="12"/>
        <w:szCs w:val="12"/>
      </w:rPr>
      <w:t>_</w:t>
    </w:r>
    <w:r w:rsidR="003C3E4C" w:rsidRPr="008E7BC3">
      <w:rPr>
        <w:rFonts w:ascii="Arial" w:hAnsi="Arial" w:cs="Arial"/>
        <w:sz w:val="12"/>
        <w:szCs w:val="12"/>
      </w:rPr>
      <w:t>_____</w:t>
    </w:r>
    <w:r w:rsidR="00A41AA4">
      <w:rPr>
        <w:rFonts w:ascii="Arial" w:hAnsi="Arial" w:cs="Arial"/>
        <w:sz w:val="12"/>
        <w:szCs w:val="12"/>
      </w:rPr>
      <w:t>_____</w:t>
    </w:r>
    <w:r w:rsidR="003C3E4C" w:rsidRPr="008E7BC3">
      <w:rPr>
        <w:rFonts w:ascii="Arial" w:hAnsi="Arial" w:cs="Arial"/>
        <w:sz w:val="12"/>
        <w:szCs w:val="12"/>
      </w:rPr>
      <w:t>_________</w:t>
    </w:r>
    <w:r w:rsidR="00B85934">
      <w:rPr>
        <w:rFonts w:ascii="Arial" w:hAnsi="Arial" w:cs="Arial"/>
        <w:sz w:val="12"/>
        <w:szCs w:val="12"/>
      </w:rPr>
      <w:t>_____</w:t>
    </w:r>
    <w:r w:rsidR="003C3E4C" w:rsidRPr="008E7BC3">
      <w:rPr>
        <w:rFonts w:ascii="Arial" w:hAnsi="Arial" w:cs="Arial"/>
        <w:sz w:val="12"/>
        <w:szCs w:val="12"/>
      </w:rPr>
      <w:t>____</w:t>
    </w:r>
    <w:r w:rsidR="00BC1D01">
      <w:rPr>
        <w:rFonts w:ascii="Arial" w:hAnsi="Arial" w:cs="Arial"/>
        <w:sz w:val="12"/>
        <w:szCs w:val="12"/>
      </w:rPr>
      <w:t>______</w:t>
    </w:r>
    <w:r w:rsidR="003C3E4C" w:rsidRPr="008E7BC3">
      <w:rPr>
        <w:rFonts w:ascii="Arial" w:hAnsi="Arial" w:cs="Arial"/>
        <w:sz w:val="12"/>
        <w:szCs w:val="12"/>
      </w:rPr>
      <w:t>________</w:t>
    </w:r>
  </w:p>
  <w:p w14:paraId="34D8CE06" w14:textId="52A998DE"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F23B33">
      <w:rPr>
        <w:rFonts w:ascii="Arial" w:hAnsi="Arial" w:cs="Arial"/>
        <w:noProof/>
        <w:sz w:val="12"/>
        <w:szCs w:val="12"/>
      </w:rPr>
      <w:t>F:\Bayou D'Arbonne\MEETINGS\2025\November\Minutes.November.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D10F3" w14:textId="77777777" w:rsidR="00F23B33" w:rsidRDefault="00F23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B8267" w14:textId="77777777" w:rsidR="0040534A" w:rsidRDefault="0040534A" w:rsidP="000D5337">
      <w:pPr>
        <w:spacing w:after="0" w:line="240" w:lineRule="auto"/>
      </w:pPr>
      <w:r>
        <w:separator/>
      </w:r>
    </w:p>
  </w:footnote>
  <w:footnote w:type="continuationSeparator" w:id="0">
    <w:p w14:paraId="11E3AEFF" w14:textId="77777777" w:rsidR="0040534A" w:rsidRDefault="0040534A"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F4AF4" w14:textId="77777777" w:rsidR="00F23B33" w:rsidRDefault="00F23B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2B5C9" w14:textId="1C40CF57" w:rsidR="00DD49A3" w:rsidRDefault="00DD49A3" w:rsidP="00093E9E">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BFA86" w14:textId="77777777" w:rsidR="00F23B33" w:rsidRDefault="00F23B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912538"/>
    <w:multiLevelType w:val="hybridMultilevel"/>
    <w:tmpl w:val="1C5E821A"/>
    <w:lvl w:ilvl="0" w:tplc="2018C4D4">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F414CD"/>
    <w:multiLevelType w:val="hybridMultilevel"/>
    <w:tmpl w:val="7FB82ED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92728257">
    <w:abstractNumId w:val="3"/>
  </w:num>
  <w:num w:numId="2" w16cid:durableId="1008095810">
    <w:abstractNumId w:val="0"/>
  </w:num>
  <w:num w:numId="3" w16cid:durableId="653023013">
    <w:abstractNumId w:val="4"/>
  </w:num>
  <w:num w:numId="4" w16cid:durableId="16041452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8351449">
    <w:abstractNumId w:val="2"/>
  </w:num>
  <w:num w:numId="6" w16cid:durableId="286738742">
    <w:abstractNumId w:val="1"/>
  </w:num>
  <w:num w:numId="7" w16cid:durableId="2083872213">
    <w:abstractNumId w:val="5"/>
  </w:num>
  <w:num w:numId="8" w16cid:durableId="1485733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55296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64FAEcNq+c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5FDB"/>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05BD"/>
    <w:rsid w:val="00041979"/>
    <w:rsid w:val="0004269A"/>
    <w:rsid w:val="00043A80"/>
    <w:rsid w:val="00043B4B"/>
    <w:rsid w:val="0004432A"/>
    <w:rsid w:val="00044635"/>
    <w:rsid w:val="0004495C"/>
    <w:rsid w:val="000451AE"/>
    <w:rsid w:val="00046977"/>
    <w:rsid w:val="00046A26"/>
    <w:rsid w:val="00046B0A"/>
    <w:rsid w:val="00046BF8"/>
    <w:rsid w:val="00046E49"/>
    <w:rsid w:val="00047DB2"/>
    <w:rsid w:val="00050D26"/>
    <w:rsid w:val="0005104D"/>
    <w:rsid w:val="00051B54"/>
    <w:rsid w:val="00051C0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7764B"/>
    <w:rsid w:val="0008002B"/>
    <w:rsid w:val="0008045D"/>
    <w:rsid w:val="00080864"/>
    <w:rsid w:val="00080A8A"/>
    <w:rsid w:val="00081E24"/>
    <w:rsid w:val="00082865"/>
    <w:rsid w:val="0008288E"/>
    <w:rsid w:val="00083DEC"/>
    <w:rsid w:val="00084F49"/>
    <w:rsid w:val="00086DAB"/>
    <w:rsid w:val="000872A1"/>
    <w:rsid w:val="000874E4"/>
    <w:rsid w:val="00091AE2"/>
    <w:rsid w:val="00092222"/>
    <w:rsid w:val="000923A3"/>
    <w:rsid w:val="00093B6C"/>
    <w:rsid w:val="00093E9E"/>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5E54"/>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592C"/>
    <w:rsid w:val="000D7853"/>
    <w:rsid w:val="000E0CCD"/>
    <w:rsid w:val="000E1114"/>
    <w:rsid w:val="000E1C36"/>
    <w:rsid w:val="000E2262"/>
    <w:rsid w:val="000E447C"/>
    <w:rsid w:val="000E5E00"/>
    <w:rsid w:val="000E6AB6"/>
    <w:rsid w:val="000E732F"/>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346"/>
    <w:rsid w:val="0010189C"/>
    <w:rsid w:val="00101C67"/>
    <w:rsid w:val="00102223"/>
    <w:rsid w:val="00102B17"/>
    <w:rsid w:val="00104174"/>
    <w:rsid w:val="00104760"/>
    <w:rsid w:val="001047CF"/>
    <w:rsid w:val="00104A11"/>
    <w:rsid w:val="001053FA"/>
    <w:rsid w:val="00106790"/>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66F"/>
    <w:rsid w:val="00143EA4"/>
    <w:rsid w:val="00143FB2"/>
    <w:rsid w:val="001445CA"/>
    <w:rsid w:val="00144A28"/>
    <w:rsid w:val="00144B23"/>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1E94"/>
    <w:rsid w:val="00162080"/>
    <w:rsid w:val="001636A6"/>
    <w:rsid w:val="0016394B"/>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656D"/>
    <w:rsid w:val="00177A38"/>
    <w:rsid w:val="00180C37"/>
    <w:rsid w:val="00181424"/>
    <w:rsid w:val="00181B42"/>
    <w:rsid w:val="001834C1"/>
    <w:rsid w:val="00183A39"/>
    <w:rsid w:val="00185DD1"/>
    <w:rsid w:val="00187D78"/>
    <w:rsid w:val="0019048A"/>
    <w:rsid w:val="00191419"/>
    <w:rsid w:val="00191451"/>
    <w:rsid w:val="001931DB"/>
    <w:rsid w:val="001936F0"/>
    <w:rsid w:val="00193D73"/>
    <w:rsid w:val="001944CB"/>
    <w:rsid w:val="00195025"/>
    <w:rsid w:val="00195026"/>
    <w:rsid w:val="0019593F"/>
    <w:rsid w:val="00197299"/>
    <w:rsid w:val="00197566"/>
    <w:rsid w:val="001979F0"/>
    <w:rsid w:val="001A33A4"/>
    <w:rsid w:val="001A33B7"/>
    <w:rsid w:val="001A3C42"/>
    <w:rsid w:val="001A4F3E"/>
    <w:rsid w:val="001A5B67"/>
    <w:rsid w:val="001A6253"/>
    <w:rsid w:val="001A6DF0"/>
    <w:rsid w:val="001A6F59"/>
    <w:rsid w:val="001A782E"/>
    <w:rsid w:val="001B0C08"/>
    <w:rsid w:val="001B3620"/>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B1B"/>
    <w:rsid w:val="001D5EF6"/>
    <w:rsid w:val="001D60D9"/>
    <w:rsid w:val="001D6682"/>
    <w:rsid w:val="001D68A2"/>
    <w:rsid w:val="001D71B8"/>
    <w:rsid w:val="001E1B61"/>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11C"/>
    <w:rsid w:val="001F0C83"/>
    <w:rsid w:val="001F0ED2"/>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4BB1"/>
    <w:rsid w:val="002052ED"/>
    <w:rsid w:val="00206DA8"/>
    <w:rsid w:val="00206FE8"/>
    <w:rsid w:val="0020783A"/>
    <w:rsid w:val="00211053"/>
    <w:rsid w:val="0021115F"/>
    <w:rsid w:val="00213025"/>
    <w:rsid w:val="00213503"/>
    <w:rsid w:val="00214347"/>
    <w:rsid w:val="00214B5B"/>
    <w:rsid w:val="00214E54"/>
    <w:rsid w:val="00215452"/>
    <w:rsid w:val="002177BB"/>
    <w:rsid w:val="002178AB"/>
    <w:rsid w:val="00220BC8"/>
    <w:rsid w:val="0022144D"/>
    <w:rsid w:val="00221825"/>
    <w:rsid w:val="00223C34"/>
    <w:rsid w:val="00224A65"/>
    <w:rsid w:val="00224BBD"/>
    <w:rsid w:val="00225953"/>
    <w:rsid w:val="00226128"/>
    <w:rsid w:val="002267B9"/>
    <w:rsid w:val="00226DAD"/>
    <w:rsid w:val="00226F18"/>
    <w:rsid w:val="00230C92"/>
    <w:rsid w:val="00232056"/>
    <w:rsid w:val="002321F4"/>
    <w:rsid w:val="0023387D"/>
    <w:rsid w:val="002338CE"/>
    <w:rsid w:val="00234E20"/>
    <w:rsid w:val="00236A56"/>
    <w:rsid w:val="002371ED"/>
    <w:rsid w:val="00237D89"/>
    <w:rsid w:val="00240BA5"/>
    <w:rsid w:val="00241164"/>
    <w:rsid w:val="0024118A"/>
    <w:rsid w:val="002417AC"/>
    <w:rsid w:val="0024184D"/>
    <w:rsid w:val="00242301"/>
    <w:rsid w:val="00242492"/>
    <w:rsid w:val="00242A00"/>
    <w:rsid w:val="00242C23"/>
    <w:rsid w:val="00242CCA"/>
    <w:rsid w:val="00244D02"/>
    <w:rsid w:val="00245181"/>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2A4"/>
    <w:rsid w:val="002652D2"/>
    <w:rsid w:val="00265DF1"/>
    <w:rsid w:val="00266A89"/>
    <w:rsid w:val="00266E22"/>
    <w:rsid w:val="00267887"/>
    <w:rsid w:val="00267BE3"/>
    <w:rsid w:val="00267E28"/>
    <w:rsid w:val="00270989"/>
    <w:rsid w:val="00270CA4"/>
    <w:rsid w:val="0027147D"/>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185D"/>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622"/>
    <w:rsid w:val="00297BDA"/>
    <w:rsid w:val="00297CC3"/>
    <w:rsid w:val="002A02E1"/>
    <w:rsid w:val="002A2594"/>
    <w:rsid w:val="002A263A"/>
    <w:rsid w:val="002A30FB"/>
    <w:rsid w:val="002A33C1"/>
    <w:rsid w:val="002A41C1"/>
    <w:rsid w:val="002A4626"/>
    <w:rsid w:val="002A50B6"/>
    <w:rsid w:val="002A5238"/>
    <w:rsid w:val="002A59EA"/>
    <w:rsid w:val="002A5F5B"/>
    <w:rsid w:val="002B0ED9"/>
    <w:rsid w:val="002B1166"/>
    <w:rsid w:val="002B1C88"/>
    <w:rsid w:val="002B1FBE"/>
    <w:rsid w:val="002B346E"/>
    <w:rsid w:val="002B36AE"/>
    <w:rsid w:val="002B4104"/>
    <w:rsid w:val="002B4167"/>
    <w:rsid w:val="002B4595"/>
    <w:rsid w:val="002B4D67"/>
    <w:rsid w:val="002B6665"/>
    <w:rsid w:val="002B667F"/>
    <w:rsid w:val="002B6BC7"/>
    <w:rsid w:val="002B6FDA"/>
    <w:rsid w:val="002B738C"/>
    <w:rsid w:val="002C291C"/>
    <w:rsid w:val="002C2FE3"/>
    <w:rsid w:val="002C3097"/>
    <w:rsid w:val="002C315C"/>
    <w:rsid w:val="002C38BB"/>
    <w:rsid w:val="002C3C31"/>
    <w:rsid w:val="002C637E"/>
    <w:rsid w:val="002C6F9E"/>
    <w:rsid w:val="002C7DF9"/>
    <w:rsid w:val="002D0A8C"/>
    <w:rsid w:val="002D26C4"/>
    <w:rsid w:val="002D30A8"/>
    <w:rsid w:val="002D310A"/>
    <w:rsid w:val="002D374F"/>
    <w:rsid w:val="002D39C2"/>
    <w:rsid w:val="002D4399"/>
    <w:rsid w:val="002D4A21"/>
    <w:rsid w:val="002D6A6C"/>
    <w:rsid w:val="002D7B31"/>
    <w:rsid w:val="002D7CE2"/>
    <w:rsid w:val="002E0007"/>
    <w:rsid w:val="002E03B5"/>
    <w:rsid w:val="002E0AEE"/>
    <w:rsid w:val="002E1605"/>
    <w:rsid w:val="002E18B8"/>
    <w:rsid w:val="002E2A25"/>
    <w:rsid w:val="002E2E5C"/>
    <w:rsid w:val="002E5FF0"/>
    <w:rsid w:val="002E6A0B"/>
    <w:rsid w:val="002E6F72"/>
    <w:rsid w:val="002E7102"/>
    <w:rsid w:val="002F0DBC"/>
    <w:rsid w:val="002F256D"/>
    <w:rsid w:val="002F27C5"/>
    <w:rsid w:val="002F2A76"/>
    <w:rsid w:val="002F2F7C"/>
    <w:rsid w:val="002F37F5"/>
    <w:rsid w:val="002F5227"/>
    <w:rsid w:val="002F58DA"/>
    <w:rsid w:val="002F60E7"/>
    <w:rsid w:val="002F625C"/>
    <w:rsid w:val="002F6378"/>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5BD"/>
    <w:rsid w:val="00317AC2"/>
    <w:rsid w:val="003202BB"/>
    <w:rsid w:val="00321601"/>
    <w:rsid w:val="00322199"/>
    <w:rsid w:val="00322BAF"/>
    <w:rsid w:val="003232DC"/>
    <w:rsid w:val="003238A7"/>
    <w:rsid w:val="003238D0"/>
    <w:rsid w:val="00323D8A"/>
    <w:rsid w:val="00324996"/>
    <w:rsid w:val="00326F6D"/>
    <w:rsid w:val="00326F83"/>
    <w:rsid w:val="00327269"/>
    <w:rsid w:val="00327F83"/>
    <w:rsid w:val="00330798"/>
    <w:rsid w:val="0033151A"/>
    <w:rsid w:val="00332083"/>
    <w:rsid w:val="003327FC"/>
    <w:rsid w:val="00332A7F"/>
    <w:rsid w:val="00332FB0"/>
    <w:rsid w:val="00333CA9"/>
    <w:rsid w:val="003353CE"/>
    <w:rsid w:val="00336C67"/>
    <w:rsid w:val="00341FDF"/>
    <w:rsid w:val="00342AB4"/>
    <w:rsid w:val="00342FDC"/>
    <w:rsid w:val="00345520"/>
    <w:rsid w:val="0034562E"/>
    <w:rsid w:val="003456DE"/>
    <w:rsid w:val="0034570A"/>
    <w:rsid w:val="0034600A"/>
    <w:rsid w:val="00347514"/>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5AD0"/>
    <w:rsid w:val="00386B1C"/>
    <w:rsid w:val="00386E59"/>
    <w:rsid w:val="003873CB"/>
    <w:rsid w:val="003909C0"/>
    <w:rsid w:val="00393962"/>
    <w:rsid w:val="003A246E"/>
    <w:rsid w:val="003A3F18"/>
    <w:rsid w:val="003A49CC"/>
    <w:rsid w:val="003A4A49"/>
    <w:rsid w:val="003A4C07"/>
    <w:rsid w:val="003A62D6"/>
    <w:rsid w:val="003A6AB8"/>
    <w:rsid w:val="003A70CB"/>
    <w:rsid w:val="003B1236"/>
    <w:rsid w:val="003B1C3D"/>
    <w:rsid w:val="003B20CF"/>
    <w:rsid w:val="003B2148"/>
    <w:rsid w:val="003B261E"/>
    <w:rsid w:val="003B2835"/>
    <w:rsid w:val="003B4178"/>
    <w:rsid w:val="003B5B0D"/>
    <w:rsid w:val="003B6308"/>
    <w:rsid w:val="003B63CC"/>
    <w:rsid w:val="003C0BF7"/>
    <w:rsid w:val="003C0E9D"/>
    <w:rsid w:val="003C0FCF"/>
    <w:rsid w:val="003C2303"/>
    <w:rsid w:val="003C2C55"/>
    <w:rsid w:val="003C2D40"/>
    <w:rsid w:val="003C312A"/>
    <w:rsid w:val="003C33ED"/>
    <w:rsid w:val="003C3BC8"/>
    <w:rsid w:val="003C3E4C"/>
    <w:rsid w:val="003C46A3"/>
    <w:rsid w:val="003C4B30"/>
    <w:rsid w:val="003C4F9D"/>
    <w:rsid w:val="003C5E77"/>
    <w:rsid w:val="003C60D9"/>
    <w:rsid w:val="003D0709"/>
    <w:rsid w:val="003D0DB6"/>
    <w:rsid w:val="003D0DF1"/>
    <w:rsid w:val="003D0ECC"/>
    <w:rsid w:val="003D156F"/>
    <w:rsid w:val="003D2903"/>
    <w:rsid w:val="003D2E59"/>
    <w:rsid w:val="003D4F6F"/>
    <w:rsid w:val="003D7CF9"/>
    <w:rsid w:val="003D7D4E"/>
    <w:rsid w:val="003E0164"/>
    <w:rsid w:val="003E03D4"/>
    <w:rsid w:val="003E05A9"/>
    <w:rsid w:val="003E0B0D"/>
    <w:rsid w:val="003E0D40"/>
    <w:rsid w:val="003E0D64"/>
    <w:rsid w:val="003E27A6"/>
    <w:rsid w:val="003E59D4"/>
    <w:rsid w:val="003F0ED6"/>
    <w:rsid w:val="003F22A2"/>
    <w:rsid w:val="003F24EB"/>
    <w:rsid w:val="003F2729"/>
    <w:rsid w:val="003F29C6"/>
    <w:rsid w:val="003F2A89"/>
    <w:rsid w:val="003F4802"/>
    <w:rsid w:val="003F4A2D"/>
    <w:rsid w:val="003F5A58"/>
    <w:rsid w:val="003F6058"/>
    <w:rsid w:val="003F63EC"/>
    <w:rsid w:val="003F6715"/>
    <w:rsid w:val="003F6B8B"/>
    <w:rsid w:val="003F757D"/>
    <w:rsid w:val="00400557"/>
    <w:rsid w:val="00400D66"/>
    <w:rsid w:val="00401215"/>
    <w:rsid w:val="004015A4"/>
    <w:rsid w:val="00401741"/>
    <w:rsid w:val="004020D8"/>
    <w:rsid w:val="00402F3C"/>
    <w:rsid w:val="00404822"/>
    <w:rsid w:val="0040534A"/>
    <w:rsid w:val="004057B2"/>
    <w:rsid w:val="00405990"/>
    <w:rsid w:val="00405DC0"/>
    <w:rsid w:val="00406669"/>
    <w:rsid w:val="00406BB4"/>
    <w:rsid w:val="004101FB"/>
    <w:rsid w:val="00411133"/>
    <w:rsid w:val="00411A59"/>
    <w:rsid w:val="00411B89"/>
    <w:rsid w:val="00412797"/>
    <w:rsid w:val="00412C16"/>
    <w:rsid w:val="00412C50"/>
    <w:rsid w:val="004134C1"/>
    <w:rsid w:val="00413560"/>
    <w:rsid w:val="00414DA4"/>
    <w:rsid w:val="004152C1"/>
    <w:rsid w:val="004153B5"/>
    <w:rsid w:val="004156F8"/>
    <w:rsid w:val="00415A46"/>
    <w:rsid w:val="0041674B"/>
    <w:rsid w:val="004168F9"/>
    <w:rsid w:val="004200FA"/>
    <w:rsid w:val="00420ADF"/>
    <w:rsid w:val="00420E62"/>
    <w:rsid w:val="0042125B"/>
    <w:rsid w:val="004215DD"/>
    <w:rsid w:val="004217E2"/>
    <w:rsid w:val="00421A6C"/>
    <w:rsid w:val="00421E99"/>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11CC"/>
    <w:rsid w:val="0045240C"/>
    <w:rsid w:val="00452F31"/>
    <w:rsid w:val="00453B87"/>
    <w:rsid w:val="0045562F"/>
    <w:rsid w:val="00456B38"/>
    <w:rsid w:val="004574C1"/>
    <w:rsid w:val="00457EB9"/>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25D"/>
    <w:rsid w:val="004803FA"/>
    <w:rsid w:val="00480939"/>
    <w:rsid w:val="00480F66"/>
    <w:rsid w:val="00481E2D"/>
    <w:rsid w:val="00482101"/>
    <w:rsid w:val="00482974"/>
    <w:rsid w:val="004836B3"/>
    <w:rsid w:val="004837E4"/>
    <w:rsid w:val="00484628"/>
    <w:rsid w:val="004848C5"/>
    <w:rsid w:val="00484AA9"/>
    <w:rsid w:val="00484EB4"/>
    <w:rsid w:val="00485183"/>
    <w:rsid w:val="00486476"/>
    <w:rsid w:val="00486D6D"/>
    <w:rsid w:val="00487444"/>
    <w:rsid w:val="00487A78"/>
    <w:rsid w:val="00487F53"/>
    <w:rsid w:val="00490127"/>
    <w:rsid w:val="0049023E"/>
    <w:rsid w:val="0049080D"/>
    <w:rsid w:val="00490B27"/>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453"/>
    <w:rsid w:val="004D6776"/>
    <w:rsid w:val="004D77C9"/>
    <w:rsid w:val="004D7B73"/>
    <w:rsid w:val="004D7EBB"/>
    <w:rsid w:val="004D7FB8"/>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1EF8"/>
    <w:rsid w:val="005020DC"/>
    <w:rsid w:val="00502762"/>
    <w:rsid w:val="005027B9"/>
    <w:rsid w:val="00502B2D"/>
    <w:rsid w:val="00502D2B"/>
    <w:rsid w:val="0050481B"/>
    <w:rsid w:val="00506770"/>
    <w:rsid w:val="005076BC"/>
    <w:rsid w:val="0050774A"/>
    <w:rsid w:val="0051008C"/>
    <w:rsid w:val="0051099D"/>
    <w:rsid w:val="0051167D"/>
    <w:rsid w:val="0051187A"/>
    <w:rsid w:val="00512863"/>
    <w:rsid w:val="00513177"/>
    <w:rsid w:val="00513425"/>
    <w:rsid w:val="00513629"/>
    <w:rsid w:val="00513F9C"/>
    <w:rsid w:val="00515171"/>
    <w:rsid w:val="00515B2B"/>
    <w:rsid w:val="0051706C"/>
    <w:rsid w:val="005175F4"/>
    <w:rsid w:val="00520B7C"/>
    <w:rsid w:val="00521267"/>
    <w:rsid w:val="00522973"/>
    <w:rsid w:val="00522E62"/>
    <w:rsid w:val="00523901"/>
    <w:rsid w:val="00524212"/>
    <w:rsid w:val="00524BD1"/>
    <w:rsid w:val="00525E2F"/>
    <w:rsid w:val="00525F97"/>
    <w:rsid w:val="0052698F"/>
    <w:rsid w:val="00526A42"/>
    <w:rsid w:val="00526D1D"/>
    <w:rsid w:val="00526E99"/>
    <w:rsid w:val="005300C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096A"/>
    <w:rsid w:val="0055142A"/>
    <w:rsid w:val="00551CBB"/>
    <w:rsid w:val="00552B67"/>
    <w:rsid w:val="00555A24"/>
    <w:rsid w:val="00556216"/>
    <w:rsid w:val="00556DA5"/>
    <w:rsid w:val="00557BAC"/>
    <w:rsid w:val="00557BDB"/>
    <w:rsid w:val="00562926"/>
    <w:rsid w:val="00562A2B"/>
    <w:rsid w:val="00563327"/>
    <w:rsid w:val="005637AD"/>
    <w:rsid w:val="00564027"/>
    <w:rsid w:val="00564538"/>
    <w:rsid w:val="0056489C"/>
    <w:rsid w:val="00566782"/>
    <w:rsid w:val="005675E9"/>
    <w:rsid w:val="00567770"/>
    <w:rsid w:val="005678AD"/>
    <w:rsid w:val="005702D9"/>
    <w:rsid w:val="0057094A"/>
    <w:rsid w:val="005713C5"/>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3B2B"/>
    <w:rsid w:val="00583DE6"/>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2EC8"/>
    <w:rsid w:val="005B42A9"/>
    <w:rsid w:val="005B4618"/>
    <w:rsid w:val="005B51C0"/>
    <w:rsid w:val="005B540A"/>
    <w:rsid w:val="005B5669"/>
    <w:rsid w:val="005B5D69"/>
    <w:rsid w:val="005B6629"/>
    <w:rsid w:val="005B6A2D"/>
    <w:rsid w:val="005B7B0F"/>
    <w:rsid w:val="005B7B8E"/>
    <w:rsid w:val="005C029E"/>
    <w:rsid w:val="005C0470"/>
    <w:rsid w:val="005C0770"/>
    <w:rsid w:val="005C1BB1"/>
    <w:rsid w:val="005C2203"/>
    <w:rsid w:val="005C5EE9"/>
    <w:rsid w:val="005C5FF5"/>
    <w:rsid w:val="005C61DD"/>
    <w:rsid w:val="005C727E"/>
    <w:rsid w:val="005C7E79"/>
    <w:rsid w:val="005D11AB"/>
    <w:rsid w:val="005D15B8"/>
    <w:rsid w:val="005D16C9"/>
    <w:rsid w:val="005D1ED6"/>
    <w:rsid w:val="005D4385"/>
    <w:rsid w:val="005D4F3F"/>
    <w:rsid w:val="005D5410"/>
    <w:rsid w:val="005D5CA4"/>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263"/>
    <w:rsid w:val="005E66AB"/>
    <w:rsid w:val="005E67C6"/>
    <w:rsid w:val="005E6D3F"/>
    <w:rsid w:val="005E7066"/>
    <w:rsid w:val="005E7F1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7FC"/>
    <w:rsid w:val="00612853"/>
    <w:rsid w:val="00612A18"/>
    <w:rsid w:val="0061336A"/>
    <w:rsid w:val="0061375E"/>
    <w:rsid w:val="00613D4E"/>
    <w:rsid w:val="00613EB7"/>
    <w:rsid w:val="0061465F"/>
    <w:rsid w:val="0061497F"/>
    <w:rsid w:val="006169A1"/>
    <w:rsid w:val="00616D87"/>
    <w:rsid w:val="00616D98"/>
    <w:rsid w:val="006203B9"/>
    <w:rsid w:val="00621D7A"/>
    <w:rsid w:val="006231C2"/>
    <w:rsid w:val="00623E48"/>
    <w:rsid w:val="00623E78"/>
    <w:rsid w:val="00624C88"/>
    <w:rsid w:val="00624E4A"/>
    <w:rsid w:val="00624E5B"/>
    <w:rsid w:val="006250F8"/>
    <w:rsid w:val="0062512D"/>
    <w:rsid w:val="006256BA"/>
    <w:rsid w:val="00626119"/>
    <w:rsid w:val="00627EAA"/>
    <w:rsid w:val="00630519"/>
    <w:rsid w:val="00630D97"/>
    <w:rsid w:val="00631295"/>
    <w:rsid w:val="006315EF"/>
    <w:rsid w:val="00632742"/>
    <w:rsid w:val="006327DF"/>
    <w:rsid w:val="00633FDB"/>
    <w:rsid w:val="006350CB"/>
    <w:rsid w:val="006354AD"/>
    <w:rsid w:val="00635FF7"/>
    <w:rsid w:val="0063657C"/>
    <w:rsid w:val="00636B53"/>
    <w:rsid w:val="006404F1"/>
    <w:rsid w:val="00640CC3"/>
    <w:rsid w:val="006419FE"/>
    <w:rsid w:val="00641FFA"/>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B02"/>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C67"/>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3F"/>
    <w:rsid w:val="006C639E"/>
    <w:rsid w:val="006C68CA"/>
    <w:rsid w:val="006D09B9"/>
    <w:rsid w:val="006D2103"/>
    <w:rsid w:val="006D2444"/>
    <w:rsid w:val="006D278C"/>
    <w:rsid w:val="006D2F1B"/>
    <w:rsid w:val="006D3A0F"/>
    <w:rsid w:val="006D3F16"/>
    <w:rsid w:val="006D4370"/>
    <w:rsid w:val="006D498B"/>
    <w:rsid w:val="006D53C5"/>
    <w:rsid w:val="006D591A"/>
    <w:rsid w:val="006D59B3"/>
    <w:rsid w:val="006D6D59"/>
    <w:rsid w:val="006D6E61"/>
    <w:rsid w:val="006E22C6"/>
    <w:rsid w:val="006E2A3A"/>
    <w:rsid w:val="006E5055"/>
    <w:rsid w:val="006E5E0A"/>
    <w:rsid w:val="006E6165"/>
    <w:rsid w:val="006E78A7"/>
    <w:rsid w:val="006E7B95"/>
    <w:rsid w:val="006F00FE"/>
    <w:rsid w:val="006F0E57"/>
    <w:rsid w:val="006F2231"/>
    <w:rsid w:val="006F29B1"/>
    <w:rsid w:val="006F3334"/>
    <w:rsid w:val="006F3464"/>
    <w:rsid w:val="006F4623"/>
    <w:rsid w:val="006F4652"/>
    <w:rsid w:val="006F4DA1"/>
    <w:rsid w:val="006F5A5A"/>
    <w:rsid w:val="006F5B1B"/>
    <w:rsid w:val="00700D4A"/>
    <w:rsid w:val="00701EC5"/>
    <w:rsid w:val="0070287C"/>
    <w:rsid w:val="00702B41"/>
    <w:rsid w:val="007043E6"/>
    <w:rsid w:val="0070471A"/>
    <w:rsid w:val="00705C67"/>
    <w:rsid w:val="00706A55"/>
    <w:rsid w:val="00707619"/>
    <w:rsid w:val="00710819"/>
    <w:rsid w:val="00711823"/>
    <w:rsid w:val="00711C83"/>
    <w:rsid w:val="00711DDA"/>
    <w:rsid w:val="007121FA"/>
    <w:rsid w:val="0071315C"/>
    <w:rsid w:val="00714050"/>
    <w:rsid w:val="0071429C"/>
    <w:rsid w:val="00714480"/>
    <w:rsid w:val="00714A0A"/>
    <w:rsid w:val="00715E63"/>
    <w:rsid w:val="00716191"/>
    <w:rsid w:val="007167DE"/>
    <w:rsid w:val="007169FA"/>
    <w:rsid w:val="007200E5"/>
    <w:rsid w:val="00720F74"/>
    <w:rsid w:val="00721BDA"/>
    <w:rsid w:val="00721CD7"/>
    <w:rsid w:val="0072221A"/>
    <w:rsid w:val="00723EB7"/>
    <w:rsid w:val="00723F35"/>
    <w:rsid w:val="0072455D"/>
    <w:rsid w:val="00724625"/>
    <w:rsid w:val="00724E5A"/>
    <w:rsid w:val="00725340"/>
    <w:rsid w:val="007267B7"/>
    <w:rsid w:val="00727516"/>
    <w:rsid w:val="00727D6A"/>
    <w:rsid w:val="00731206"/>
    <w:rsid w:val="0073124E"/>
    <w:rsid w:val="00732B28"/>
    <w:rsid w:val="00732C9D"/>
    <w:rsid w:val="00733A65"/>
    <w:rsid w:val="00734F14"/>
    <w:rsid w:val="0073554A"/>
    <w:rsid w:val="00736C9E"/>
    <w:rsid w:val="00737008"/>
    <w:rsid w:val="00737C82"/>
    <w:rsid w:val="00741215"/>
    <w:rsid w:val="007412EF"/>
    <w:rsid w:val="0074190C"/>
    <w:rsid w:val="0074231B"/>
    <w:rsid w:val="0074284A"/>
    <w:rsid w:val="007430A8"/>
    <w:rsid w:val="00743625"/>
    <w:rsid w:val="00743A21"/>
    <w:rsid w:val="00744648"/>
    <w:rsid w:val="00744860"/>
    <w:rsid w:val="007454DB"/>
    <w:rsid w:val="00746187"/>
    <w:rsid w:val="00750152"/>
    <w:rsid w:val="0075031A"/>
    <w:rsid w:val="00751CDE"/>
    <w:rsid w:val="0075202B"/>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32A"/>
    <w:rsid w:val="0078172B"/>
    <w:rsid w:val="0078190F"/>
    <w:rsid w:val="00782674"/>
    <w:rsid w:val="00783675"/>
    <w:rsid w:val="00784430"/>
    <w:rsid w:val="00784C96"/>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765"/>
    <w:rsid w:val="00797AE0"/>
    <w:rsid w:val="00797F6E"/>
    <w:rsid w:val="007A3BFA"/>
    <w:rsid w:val="007A40CD"/>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37A"/>
    <w:rsid w:val="007B4D24"/>
    <w:rsid w:val="007B5C43"/>
    <w:rsid w:val="007B6836"/>
    <w:rsid w:val="007B71F4"/>
    <w:rsid w:val="007C0087"/>
    <w:rsid w:val="007C03BE"/>
    <w:rsid w:val="007C0A31"/>
    <w:rsid w:val="007C148C"/>
    <w:rsid w:val="007C1BB8"/>
    <w:rsid w:val="007C2022"/>
    <w:rsid w:val="007C3197"/>
    <w:rsid w:val="007C33AA"/>
    <w:rsid w:val="007C38F7"/>
    <w:rsid w:val="007C3E4A"/>
    <w:rsid w:val="007C4EF5"/>
    <w:rsid w:val="007C5099"/>
    <w:rsid w:val="007C5A13"/>
    <w:rsid w:val="007C6603"/>
    <w:rsid w:val="007C6B11"/>
    <w:rsid w:val="007C6E8D"/>
    <w:rsid w:val="007C73EC"/>
    <w:rsid w:val="007C7CAF"/>
    <w:rsid w:val="007D0D58"/>
    <w:rsid w:val="007D256B"/>
    <w:rsid w:val="007D287D"/>
    <w:rsid w:val="007D2A11"/>
    <w:rsid w:val="007D318E"/>
    <w:rsid w:val="007D3337"/>
    <w:rsid w:val="007D6606"/>
    <w:rsid w:val="007D7A94"/>
    <w:rsid w:val="007D7E0E"/>
    <w:rsid w:val="007E0565"/>
    <w:rsid w:val="007E08CC"/>
    <w:rsid w:val="007E17D6"/>
    <w:rsid w:val="007E1984"/>
    <w:rsid w:val="007E3D45"/>
    <w:rsid w:val="007E58B0"/>
    <w:rsid w:val="007E5D60"/>
    <w:rsid w:val="007E5E6F"/>
    <w:rsid w:val="007E6B21"/>
    <w:rsid w:val="007E7EB2"/>
    <w:rsid w:val="007F03EE"/>
    <w:rsid w:val="007F0F40"/>
    <w:rsid w:val="007F223C"/>
    <w:rsid w:val="007F2F92"/>
    <w:rsid w:val="007F32AB"/>
    <w:rsid w:val="007F33C7"/>
    <w:rsid w:val="007F381E"/>
    <w:rsid w:val="007F7E07"/>
    <w:rsid w:val="008008C7"/>
    <w:rsid w:val="00800C8B"/>
    <w:rsid w:val="00800D75"/>
    <w:rsid w:val="00800D79"/>
    <w:rsid w:val="00801C60"/>
    <w:rsid w:val="00802013"/>
    <w:rsid w:val="00802A83"/>
    <w:rsid w:val="00803C4A"/>
    <w:rsid w:val="00804500"/>
    <w:rsid w:val="0080473C"/>
    <w:rsid w:val="00806598"/>
    <w:rsid w:val="00806D9B"/>
    <w:rsid w:val="00806DAD"/>
    <w:rsid w:val="00807D36"/>
    <w:rsid w:val="008101E5"/>
    <w:rsid w:val="008108AC"/>
    <w:rsid w:val="00811AB7"/>
    <w:rsid w:val="00812A0B"/>
    <w:rsid w:val="00812A88"/>
    <w:rsid w:val="00812D5F"/>
    <w:rsid w:val="00813A4A"/>
    <w:rsid w:val="008148E1"/>
    <w:rsid w:val="00815BBA"/>
    <w:rsid w:val="008165D3"/>
    <w:rsid w:val="00816E52"/>
    <w:rsid w:val="00816EEB"/>
    <w:rsid w:val="00821259"/>
    <w:rsid w:val="00821379"/>
    <w:rsid w:val="00821398"/>
    <w:rsid w:val="00821460"/>
    <w:rsid w:val="008237E6"/>
    <w:rsid w:val="00823DA9"/>
    <w:rsid w:val="00823FE9"/>
    <w:rsid w:val="00824108"/>
    <w:rsid w:val="00825131"/>
    <w:rsid w:val="00825B10"/>
    <w:rsid w:val="0082640F"/>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23E"/>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37F2"/>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1AC"/>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043A"/>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DE9"/>
    <w:rsid w:val="008E0F7F"/>
    <w:rsid w:val="008E226D"/>
    <w:rsid w:val="008E4572"/>
    <w:rsid w:val="008E5982"/>
    <w:rsid w:val="008E61C9"/>
    <w:rsid w:val="008E66A3"/>
    <w:rsid w:val="008E682E"/>
    <w:rsid w:val="008E716C"/>
    <w:rsid w:val="008E73ED"/>
    <w:rsid w:val="008E7A51"/>
    <w:rsid w:val="008E7BC3"/>
    <w:rsid w:val="008F0ACD"/>
    <w:rsid w:val="008F1223"/>
    <w:rsid w:val="008F12A6"/>
    <w:rsid w:val="008F136D"/>
    <w:rsid w:val="008F1792"/>
    <w:rsid w:val="008F1D14"/>
    <w:rsid w:val="008F1E83"/>
    <w:rsid w:val="008F27E4"/>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486B"/>
    <w:rsid w:val="00914910"/>
    <w:rsid w:val="00915E42"/>
    <w:rsid w:val="00916C99"/>
    <w:rsid w:val="0091766F"/>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2F7"/>
    <w:rsid w:val="00935711"/>
    <w:rsid w:val="009361B3"/>
    <w:rsid w:val="00940296"/>
    <w:rsid w:val="00940589"/>
    <w:rsid w:val="0094234C"/>
    <w:rsid w:val="00943B23"/>
    <w:rsid w:val="009448E5"/>
    <w:rsid w:val="009453D9"/>
    <w:rsid w:val="0094548D"/>
    <w:rsid w:val="0094582D"/>
    <w:rsid w:val="00945941"/>
    <w:rsid w:val="00945AA3"/>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28F2"/>
    <w:rsid w:val="0096312C"/>
    <w:rsid w:val="00963CF5"/>
    <w:rsid w:val="0096461F"/>
    <w:rsid w:val="00964BF3"/>
    <w:rsid w:val="00965FDB"/>
    <w:rsid w:val="00967345"/>
    <w:rsid w:val="00967C01"/>
    <w:rsid w:val="00967C34"/>
    <w:rsid w:val="009704D4"/>
    <w:rsid w:val="00970A7E"/>
    <w:rsid w:val="00971C25"/>
    <w:rsid w:val="00972804"/>
    <w:rsid w:val="009731D8"/>
    <w:rsid w:val="00973503"/>
    <w:rsid w:val="00973AFF"/>
    <w:rsid w:val="009740F6"/>
    <w:rsid w:val="00975DF6"/>
    <w:rsid w:val="0097635A"/>
    <w:rsid w:val="009768D1"/>
    <w:rsid w:val="009771AF"/>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3BCA"/>
    <w:rsid w:val="00994398"/>
    <w:rsid w:val="0099573E"/>
    <w:rsid w:val="009966C0"/>
    <w:rsid w:val="009966ED"/>
    <w:rsid w:val="0099679C"/>
    <w:rsid w:val="009A0B3D"/>
    <w:rsid w:val="009A3293"/>
    <w:rsid w:val="009A43E9"/>
    <w:rsid w:val="009A4FF4"/>
    <w:rsid w:val="009A53CD"/>
    <w:rsid w:val="009A5DD9"/>
    <w:rsid w:val="009A6142"/>
    <w:rsid w:val="009A6D57"/>
    <w:rsid w:val="009A7972"/>
    <w:rsid w:val="009A7D25"/>
    <w:rsid w:val="009B1871"/>
    <w:rsid w:val="009B1F83"/>
    <w:rsid w:val="009B3C38"/>
    <w:rsid w:val="009B3EC2"/>
    <w:rsid w:val="009B44BF"/>
    <w:rsid w:val="009B4DB4"/>
    <w:rsid w:val="009B5ECE"/>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07E1"/>
    <w:rsid w:val="009D279D"/>
    <w:rsid w:val="009D35D6"/>
    <w:rsid w:val="009D3C49"/>
    <w:rsid w:val="009D5047"/>
    <w:rsid w:val="009D59F2"/>
    <w:rsid w:val="009D5C35"/>
    <w:rsid w:val="009D6722"/>
    <w:rsid w:val="009D6A5B"/>
    <w:rsid w:val="009D6BEF"/>
    <w:rsid w:val="009D7B07"/>
    <w:rsid w:val="009D7CA2"/>
    <w:rsid w:val="009E091D"/>
    <w:rsid w:val="009E0F90"/>
    <w:rsid w:val="009E0FF6"/>
    <w:rsid w:val="009E2B7F"/>
    <w:rsid w:val="009E38EB"/>
    <w:rsid w:val="009E3BA2"/>
    <w:rsid w:val="009E4AC0"/>
    <w:rsid w:val="009E55D2"/>
    <w:rsid w:val="009E5A32"/>
    <w:rsid w:val="009E5B44"/>
    <w:rsid w:val="009E6B4D"/>
    <w:rsid w:val="009E6BDD"/>
    <w:rsid w:val="009E7368"/>
    <w:rsid w:val="009E737C"/>
    <w:rsid w:val="009E7599"/>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287E"/>
    <w:rsid w:val="00A13158"/>
    <w:rsid w:val="00A13310"/>
    <w:rsid w:val="00A144FB"/>
    <w:rsid w:val="00A14684"/>
    <w:rsid w:val="00A14A24"/>
    <w:rsid w:val="00A14A7A"/>
    <w:rsid w:val="00A15A66"/>
    <w:rsid w:val="00A160B5"/>
    <w:rsid w:val="00A16131"/>
    <w:rsid w:val="00A16E04"/>
    <w:rsid w:val="00A203C8"/>
    <w:rsid w:val="00A20EAC"/>
    <w:rsid w:val="00A21695"/>
    <w:rsid w:val="00A2174C"/>
    <w:rsid w:val="00A21EA6"/>
    <w:rsid w:val="00A22554"/>
    <w:rsid w:val="00A22D3B"/>
    <w:rsid w:val="00A242D4"/>
    <w:rsid w:val="00A24655"/>
    <w:rsid w:val="00A25102"/>
    <w:rsid w:val="00A26771"/>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37E75"/>
    <w:rsid w:val="00A4059A"/>
    <w:rsid w:val="00A40841"/>
    <w:rsid w:val="00A41744"/>
    <w:rsid w:val="00A41AA4"/>
    <w:rsid w:val="00A46196"/>
    <w:rsid w:val="00A47920"/>
    <w:rsid w:val="00A47AC5"/>
    <w:rsid w:val="00A504AB"/>
    <w:rsid w:val="00A512EB"/>
    <w:rsid w:val="00A51D72"/>
    <w:rsid w:val="00A52775"/>
    <w:rsid w:val="00A530F6"/>
    <w:rsid w:val="00A534DE"/>
    <w:rsid w:val="00A53F54"/>
    <w:rsid w:val="00A546F9"/>
    <w:rsid w:val="00A5589A"/>
    <w:rsid w:val="00A55E95"/>
    <w:rsid w:val="00A55F66"/>
    <w:rsid w:val="00A56967"/>
    <w:rsid w:val="00A56CD3"/>
    <w:rsid w:val="00A575D5"/>
    <w:rsid w:val="00A577FE"/>
    <w:rsid w:val="00A6018E"/>
    <w:rsid w:val="00A60344"/>
    <w:rsid w:val="00A61396"/>
    <w:rsid w:val="00A61502"/>
    <w:rsid w:val="00A626F6"/>
    <w:rsid w:val="00A634AE"/>
    <w:rsid w:val="00A63962"/>
    <w:rsid w:val="00A63A36"/>
    <w:rsid w:val="00A64B69"/>
    <w:rsid w:val="00A65A81"/>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236"/>
    <w:rsid w:val="00A776BB"/>
    <w:rsid w:val="00A80782"/>
    <w:rsid w:val="00A80FBB"/>
    <w:rsid w:val="00A824E3"/>
    <w:rsid w:val="00A833B1"/>
    <w:rsid w:val="00A84190"/>
    <w:rsid w:val="00A842A1"/>
    <w:rsid w:val="00A84973"/>
    <w:rsid w:val="00A91C6C"/>
    <w:rsid w:val="00A91CF6"/>
    <w:rsid w:val="00A920EF"/>
    <w:rsid w:val="00A93253"/>
    <w:rsid w:val="00A93B54"/>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63C7"/>
    <w:rsid w:val="00AA7173"/>
    <w:rsid w:val="00AB0B72"/>
    <w:rsid w:val="00AB2762"/>
    <w:rsid w:val="00AB2B08"/>
    <w:rsid w:val="00AB2CEE"/>
    <w:rsid w:val="00AB322F"/>
    <w:rsid w:val="00AB33AD"/>
    <w:rsid w:val="00AB3793"/>
    <w:rsid w:val="00AB37E3"/>
    <w:rsid w:val="00AB4164"/>
    <w:rsid w:val="00AB4259"/>
    <w:rsid w:val="00AB5279"/>
    <w:rsid w:val="00AB5717"/>
    <w:rsid w:val="00AB5CC1"/>
    <w:rsid w:val="00AB61AF"/>
    <w:rsid w:val="00AB6336"/>
    <w:rsid w:val="00AC02A9"/>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53DD"/>
    <w:rsid w:val="00AD6000"/>
    <w:rsid w:val="00AD631A"/>
    <w:rsid w:val="00AD6CF1"/>
    <w:rsid w:val="00AD739D"/>
    <w:rsid w:val="00AE0531"/>
    <w:rsid w:val="00AE074B"/>
    <w:rsid w:val="00AE156C"/>
    <w:rsid w:val="00AE26EB"/>
    <w:rsid w:val="00AE2B2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0EE7"/>
    <w:rsid w:val="00B01BFA"/>
    <w:rsid w:val="00B02E3D"/>
    <w:rsid w:val="00B02FBD"/>
    <w:rsid w:val="00B0327F"/>
    <w:rsid w:val="00B0369A"/>
    <w:rsid w:val="00B04ACD"/>
    <w:rsid w:val="00B05E02"/>
    <w:rsid w:val="00B061B6"/>
    <w:rsid w:val="00B06CF3"/>
    <w:rsid w:val="00B0745C"/>
    <w:rsid w:val="00B076CD"/>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5C68"/>
    <w:rsid w:val="00B36790"/>
    <w:rsid w:val="00B3681F"/>
    <w:rsid w:val="00B36CAD"/>
    <w:rsid w:val="00B36E8D"/>
    <w:rsid w:val="00B3710E"/>
    <w:rsid w:val="00B372E5"/>
    <w:rsid w:val="00B37613"/>
    <w:rsid w:val="00B42C12"/>
    <w:rsid w:val="00B42E07"/>
    <w:rsid w:val="00B4325F"/>
    <w:rsid w:val="00B455C2"/>
    <w:rsid w:val="00B457DB"/>
    <w:rsid w:val="00B45926"/>
    <w:rsid w:val="00B45C31"/>
    <w:rsid w:val="00B4602B"/>
    <w:rsid w:val="00B465A7"/>
    <w:rsid w:val="00B46C60"/>
    <w:rsid w:val="00B476F5"/>
    <w:rsid w:val="00B47898"/>
    <w:rsid w:val="00B501BB"/>
    <w:rsid w:val="00B529CA"/>
    <w:rsid w:val="00B5374F"/>
    <w:rsid w:val="00B537A2"/>
    <w:rsid w:val="00B537FA"/>
    <w:rsid w:val="00B53BAD"/>
    <w:rsid w:val="00B53F4C"/>
    <w:rsid w:val="00B54FF3"/>
    <w:rsid w:val="00B550D0"/>
    <w:rsid w:val="00B556BC"/>
    <w:rsid w:val="00B55883"/>
    <w:rsid w:val="00B570F1"/>
    <w:rsid w:val="00B572E4"/>
    <w:rsid w:val="00B57823"/>
    <w:rsid w:val="00B603FF"/>
    <w:rsid w:val="00B605B9"/>
    <w:rsid w:val="00B60CD7"/>
    <w:rsid w:val="00B617BE"/>
    <w:rsid w:val="00B61A15"/>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B94"/>
    <w:rsid w:val="00B75E29"/>
    <w:rsid w:val="00B76219"/>
    <w:rsid w:val="00B773BC"/>
    <w:rsid w:val="00B77550"/>
    <w:rsid w:val="00B77B4B"/>
    <w:rsid w:val="00B77DEE"/>
    <w:rsid w:val="00B811A7"/>
    <w:rsid w:val="00B815C2"/>
    <w:rsid w:val="00B82098"/>
    <w:rsid w:val="00B83A37"/>
    <w:rsid w:val="00B847C5"/>
    <w:rsid w:val="00B84829"/>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5FFD"/>
    <w:rsid w:val="00B965C1"/>
    <w:rsid w:val="00B96D0A"/>
    <w:rsid w:val="00B96D26"/>
    <w:rsid w:val="00B971C3"/>
    <w:rsid w:val="00B97F3A"/>
    <w:rsid w:val="00BA1CA7"/>
    <w:rsid w:val="00BA1D8C"/>
    <w:rsid w:val="00BA257A"/>
    <w:rsid w:val="00BA30D6"/>
    <w:rsid w:val="00BA348C"/>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0B95"/>
    <w:rsid w:val="00BB155A"/>
    <w:rsid w:val="00BB24D9"/>
    <w:rsid w:val="00BB2507"/>
    <w:rsid w:val="00BB2B79"/>
    <w:rsid w:val="00BB342F"/>
    <w:rsid w:val="00BB3A10"/>
    <w:rsid w:val="00BB3D78"/>
    <w:rsid w:val="00BB4A69"/>
    <w:rsid w:val="00BB518B"/>
    <w:rsid w:val="00BB5B1A"/>
    <w:rsid w:val="00BB6D2B"/>
    <w:rsid w:val="00BB785A"/>
    <w:rsid w:val="00BC09A4"/>
    <w:rsid w:val="00BC13B9"/>
    <w:rsid w:val="00BC1D01"/>
    <w:rsid w:val="00BC1FE5"/>
    <w:rsid w:val="00BC20D8"/>
    <w:rsid w:val="00BC2A1C"/>
    <w:rsid w:val="00BC2E6B"/>
    <w:rsid w:val="00BC3081"/>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6A3"/>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25C"/>
    <w:rsid w:val="00C013D2"/>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2258"/>
    <w:rsid w:val="00C237D7"/>
    <w:rsid w:val="00C25F70"/>
    <w:rsid w:val="00C27446"/>
    <w:rsid w:val="00C3067D"/>
    <w:rsid w:val="00C32916"/>
    <w:rsid w:val="00C33509"/>
    <w:rsid w:val="00C34E06"/>
    <w:rsid w:val="00C34F45"/>
    <w:rsid w:val="00C35AA9"/>
    <w:rsid w:val="00C35C04"/>
    <w:rsid w:val="00C36B7A"/>
    <w:rsid w:val="00C37C0D"/>
    <w:rsid w:val="00C41016"/>
    <w:rsid w:val="00C417AD"/>
    <w:rsid w:val="00C41A7F"/>
    <w:rsid w:val="00C42203"/>
    <w:rsid w:val="00C42464"/>
    <w:rsid w:val="00C43C58"/>
    <w:rsid w:val="00C43C87"/>
    <w:rsid w:val="00C44E4B"/>
    <w:rsid w:val="00C45514"/>
    <w:rsid w:val="00C500A7"/>
    <w:rsid w:val="00C50106"/>
    <w:rsid w:val="00C5014C"/>
    <w:rsid w:val="00C519EF"/>
    <w:rsid w:val="00C52776"/>
    <w:rsid w:val="00C52F7F"/>
    <w:rsid w:val="00C542BE"/>
    <w:rsid w:val="00C54995"/>
    <w:rsid w:val="00C549E6"/>
    <w:rsid w:val="00C55687"/>
    <w:rsid w:val="00C55E64"/>
    <w:rsid w:val="00C574DC"/>
    <w:rsid w:val="00C57DF7"/>
    <w:rsid w:val="00C6091E"/>
    <w:rsid w:val="00C6102E"/>
    <w:rsid w:val="00C616DA"/>
    <w:rsid w:val="00C61F09"/>
    <w:rsid w:val="00C61F74"/>
    <w:rsid w:val="00C63F0A"/>
    <w:rsid w:val="00C65F4C"/>
    <w:rsid w:val="00C669F8"/>
    <w:rsid w:val="00C6753A"/>
    <w:rsid w:val="00C67BC2"/>
    <w:rsid w:val="00C70FA5"/>
    <w:rsid w:val="00C71E75"/>
    <w:rsid w:val="00C72686"/>
    <w:rsid w:val="00C726DF"/>
    <w:rsid w:val="00C73C62"/>
    <w:rsid w:val="00C73D5A"/>
    <w:rsid w:val="00C7622C"/>
    <w:rsid w:val="00C764A4"/>
    <w:rsid w:val="00C766F7"/>
    <w:rsid w:val="00C7748B"/>
    <w:rsid w:val="00C77861"/>
    <w:rsid w:val="00C80F80"/>
    <w:rsid w:val="00C813EB"/>
    <w:rsid w:val="00C8232E"/>
    <w:rsid w:val="00C827FD"/>
    <w:rsid w:val="00C83C45"/>
    <w:rsid w:val="00C83E40"/>
    <w:rsid w:val="00C84018"/>
    <w:rsid w:val="00C84C28"/>
    <w:rsid w:val="00C85C1C"/>
    <w:rsid w:val="00C86C19"/>
    <w:rsid w:val="00C86DC1"/>
    <w:rsid w:val="00C871EF"/>
    <w:rsid w:val="00C878ED"/>
    <w:rsid w:val="00C900D5"/>
    <w:rsid w:val="00C90187"/>
    <w:rsid w:val="00C90903"/>
    <w:rsid w:val="00C9153B"/>
    <w:rsid w:val="00C923F5"/>
    <w:rsid w:val="00C926A2"/>
    <w:rsid w:val="00C956FE"/>
    <w:rsid w:val="00C95BA9"/>
    <w:rsid w:val="00C95BCF"/>
    <w:rsid w:val="00C95BFF"/>
    <w:rsid w:val="00C96352"/>
    <w:rsid w:val="00C970F5"/>
    <w:rsid w:val="00C97322"/>
    <w:rsid w:val="00C97984"/>
    <w:rsid w:val="00CA018E"/>
    <w:rsid w:val="00CA0321"/>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614"/>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453"/>
    <w:rsid w:val="00CD7B85"/>
    <w:rsid w:val="00CE056F"/>
    <w:rsid w:val="00CE0661"/>
    <w:rsid w:val="00CE07AB"/>
    <w:rsid w:val="00CE0E2E"/>
    <w:rsid w:val="00CE13F0"/>
    <w:rsid w:val="00CE217E"/>
    <w:rsid w:val="00CE21DE"/>
    <w:rsid w:val="00CE249E"/>
    <w:rsid w:val="00CE35C7"/>
    <w:rsid w:val="00CE3D27"/>
    <w:rsid w:val="00CE4225"/>
    <w:rsid w:val="00CE5308"/>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5BC9"/>
    <w:rsid w:val="00D067BA"/>
    <w:rsid w:val="00D07AD5"/>
    <w:rsid w:val="00D10F05"/>
    <w:rsid w:val="00D114E3"/>
    <w:rsid w:val="00D11CAD"/>
    <w:rsid w:val="00D121A6"/>
    <w:rsid w:val="00D1442C"/>
    <w:rsid w:val="00D1481D"/>
    <w:rsid w:val="00D1510C"/>
    <w:rsid w:val="00D15E83"/>
    <w:rsid w:val="00D166CD"/>
    <w:rsid w:val="00D16BA2"/>
    <w:rsid w:val="00D16D80"/>
    <w:rsid w:val="00D2087C"/>
    <w:rsid w:val="00D20CEB"/>
    <w:rsid w:val="00D213CF"/>
    <w:rsid w:val="00D214CF"/>
    <w:rsid w:val="00D2183C"/>
    <w:rsid w:val="00D235E7"/>
    <w:rsid w:val="00D24442"/>
    <w:rsid w:val="00D24FD6"/>
    <w:rsid w:val="00D26B64"/>
    <w:rsid w:val="00D27372"/>
    <w:rsid w:val="00D306E1"/>
    <w:rsid w:val="00D307A8"/>
    <w:rsid w:val="00D3090D"/>
    <w:rsid w:val="00D30CBE"/>
    <w:rsid w:val="00D32F8A"/>
    <w:rsid w:val="00D34B3E"/>
    <w:rsid w:val="00D359CF"/>
    <w:rsid w:val="00D36389"/>
    <w:rsid w:val="00D379E2"/>
    <w:rsid w:val="00D40385"/>
    <w:rsid w:val="00D40EAC"/>
    <w:rsid w:val="00D41B0E"/>
    <w:rsid w:val="00D41E40"/>
    <w:rsid w:val="00D4212C"/>
    <w:rsid w:val="00D42224"/>
    <w:rsid w:val="00D425C1"/>
    <w:rsid w:val="00D43940"/>
    <w:rsid w:val="00D45615"/>
    <w:rsid w:val="00D4751D"/>
    <w:rsid w:val="00D47ADC"/>
    <w:rsid w:val="00D47F50"/>
    <w:rsid w:val="00D54ECB"/>
    <w:rsid w:val="00D558CA"/>
    <w:rsid w:val="00D55E55"/>
    <w:rsid w:val="00D56626"/>
    <w:rsid w:val="00D56CC9"/>
    <w:rsid w:val="00D60280"/>
    <w:rsid w:val="00D61BB5"/>
    <w:rsid w:val="00D62910"/>
    <w:rsid w:val="00D6312E"/>
    <w:rsid w:val="00D63B18"/>
    <w:rsid w:val="00D6521D"/>
    <w:rsid w:val="00D65E99"/>
    <w:rsid w:val="00D663EF"/>
    <w:rsid w:val="00D669DC"/>
    <w:rsid w:val="00D66DB4"/>
    <w:rsid w:val="00D677D0"/>
    <w:rsid w:val="00D70BBC"/>
    <w:rsid w:val="00D712FF"/>
    <w:rsid w:val="00D7214D"/>
    <w:rsid w:val="00D7291D"/>
    <w:rsid w:val="00D729A8"/>
    <w:rsid w:val="00D72F16"/>
    <w:rsid w:val="00D7333B"/>
    <w:rsid w:val="00D74BC2"/>
    <w:rsid w:val="00D75242"/>
    <w:rsid w:val="00D75672"/>
    <w:rsid w:val="00D7724E"/>
    <w:rsid w:val="00D778B1"/>
    <w:rsid w:val="00D77F18"/>
    <w:rsid w:val="00D814BA"/>
    <w:rsid w:val="00D8171F"/>
    <w:rsid w:val="00D8175F"/>
    <w:rsid w:val="00D81DA1"/>
    <w:rsid w:val="00D824B2"/>
    <w:rsid w:val="00D82865"/>
    <w:rsid w:val="00D82E19"/>
    <w:rsid w:val="00D8353C"/>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1CF5"/>
    <w:rsid w:val="00DA3208"/>
    <w:rsid w:val="00DA3806"/>
    <w:rsid w:val="00DA3CBF"/>
    <w:rsid w:val="00DA3F3F"/>
    <w:rsid w:val="00DA408E"/>
    <w:rsid w:val="00DA4319"/>
    <w:rsid w:val="00DA4603"/>
    <w:rsid w:val="00DA53D8"/>
    <w:rsid w:val="00DA5C45"/>
    <w:rsid w:val="00DA749C"/>
    <w:rsid w:val="00DA7AD1"/>
    <w:rsid w:val="00DB017B"/>
    <w:rsid w:val="00DB01A2"/>
    <w:rsid w:val="00DB1290"/>
    <w:rsid w:val="00DB2405"/>
    <w:rsid w:val="00DB2659"/>
    <w:rsid w:val="00DB3B58"/>
    <w:rsid w:val="00DB4883"/>
    <w:rsid w:val="00DB562D"/>
    <w:rsid w:val="00DB58CE"/>
    <w:rsid w:val="00DB5A9B"/>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49A3"/>
    <w:rsid w:val="00DD6839"/>
    <w:rsid w:val="00DD6A6D"/>
    <w:rsid w:val="00DD6C1A"/>
    <w:rsid w:val="00DE4C5A"/>
    <w:rsid w:val="00DE55AC"/>
    <w:rsid w:val="00DE5E4B"/>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097"/>
    <w:rsid w:val="00E0427A"/>
    <w:rsid w:val="00E04448"/>
    <w:rsid w:val="00E05622"/>
    <w:rsid w:val="00E05CEE"/>
    <w:rsid w:val="00E06A0C"/>
    <w:rsid w:val="00E103D2"/>
    <w:rsid w:val="00E10414"/>
    <w:rsid w:val="00E1293A"/>
    <w:rsid w:val="00E15EB3"/>
    <w:rsid w:val="00E163CB"/>
    <w:rsid w:val="00E17C5C"/>
    <w:rsid w:val="00E20146"/>
    <w:rsid w:val="00E213CA"/>
    <w:rsid w:val="00E21CEE"/>
    <w:rsid w:val="00E238EA"/>
    <w:rsid w:val="00E25736"/>
    <w:rsid w:val="00E275C5"/>
    <w:rsid w:val="00E278BE"/>
    <w:rsid w:val="00E27D85"/>
    <w:rsid w:val="00E30CBE"/>
    <w:rsid w:val="00E31CC1"/>
    <w:rsid w:val="00E3226B"/>
    <w:rsid w:val="00E33D7C"/>
    <w:rsid w:val="00E35311"/>
    <w:rsid w:val="00E35D68"/>
    <w:rsid w:val="00E36080"/>
    <w:rsid w:val="00E36AB1"/>
    <w:rsid w:val="00E4161C"/>
    <w:rsid w:val="00E417AE"/>
    <w:rsid w:val="00E435A8"/>
    <w:rsid w:val="00E45D63"/>
    <w:rsid w:val="00E46E20"/>
    <w:rsid w:val="00E4755C"/>
    <w:rsid w:val="00E504EC"/>
    <w:rsid w:val="00E50AA9"/>
    <w:rsid w:val="00E51188"/>
    <w:rsid w:val="00E514F6"/>
    <w:rsid w:val="00E5154C"/>
    <w:rsid w:val="00E51BA8"/>
    <w:rsid w:val="00E526E9"/>
    <w:rsid w:val="00E5310E"/>
    <w:rsid w:val="00E53822"/>
    <w:rsid w:val="00E541F1"/>
    <w:rsid w:val="00E55E29"/>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0D1E"/>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298"/>
    <w:rsid w:val="00E90A1A"/>
    <w:rsid w:val="00E94E8B"/>
    <w:rsid w:val="00E954D6"/>
    <w:rsid w:val="00E95AB3"/>
    <w:rsid w:val="00E95E17"/>
    <w:rsid w:val="00E95F11"/>
    <w:rsid w:val="00E96D7F"/>
    <w:rsid w:val="00E96F78"/>
    <w:rsid w:val="00E9798A"/>
    <w:rsid w:val="00E97C71"/>
    <w:rsid w:val="00EA0C71"/>
    <w:rsid w:val="00EA2752"/>
    <w:rsid w:val="00EA2F17"/>
    <w:rsid w:val="00EA2F75"/>
    <w:rsid w:val="00EA52C3"/>
    <w:rsid w:val="00EA5901"/>
    <w:rsid w:val="00EA5AA7"/>
    <w:rsid w:val="00EA62A9"/>
    <w:rsid w:val="00EA7E8E"/>
    <w:rsid w:val="00EB0E99"/>
    <w:rsid w:val="00EB25F1"/>
    <w:rsid w:val="00EB276B"/>
    <w:rsid w:val="00EB4165"/>
    <w:rsid w:val="00EB496A"/>
    <w:rsid w:val="00EB4A10"/>
    <w:rsid w:val="00EB4CDE"/>
    <w:rsid w:val="00EB5BE7"/>
    <w:rsid w:val="00EB6448"/>
    <w:rsid w:val="00EC0730"/>
    <w:rsid w:val="00EC224E"/>
    <w:rsid w:val="00EC3364"/>
    <w:rsid w:val="00EC3A95"/>
    <w:rsid w:val="00EC4551"/>
    <w:rsid w:val="00EC4DD1"/>
    <w:rsid w:val="00EC5327"/>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2878"/>
    <w:rsid w:val="00EE4600"/>
    <w:rsid w:val="00EE4CB5"/>
    <w:rsid w:val="00EE6010"/>
    <w:rsid w:val="00EE66EC"/>
    <w:rsid w:val="00EE6FF1"/>
    <w:rsid w:val="00EE7224"/>
    <w:rsid w:val="00EE7BF7"/>
    <w:rsid w:val="00EF0DAE"/>
    <w:rsid w:val="00EF15A5"/>
    <w:rsid w:val="00EF43C4"/>
    <w:rsid w:val="00EF4BE1"/>
    <w:rsid w:val="00EF4D31"/>
    <w:rsid w:val="00EF52CC"/>
    <w:rsid w:val="00EF614C"/>
    <w:rsid w:val="00EF6E4E"/>
    <w:rsid w:val="00F005AF"/>
    <w:rsid w:val="00F005B4"/>
    <w:rsid w:val="00F011C3"/>
    <w:rsid w:val="00F01F0D"/>
    <w:rsid w:val="00F0289A"/>
    <w:rsid w:val="00F02997"/>
    <w:rsid w:val="00F031B1"/>
    <w:rsid w:val="00F03F42"/>
    <w:rsid w:val="00F041A8"/>
    <w:rsid w:val="00F04A11"/>
    <w:rsid w:val="00F04B16"/>
    <w:rsid w:val="00F0549A"/>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91"/>
    <w:rsid w:val="00F208E7"/>
    <w:rsid w:val="00F2169B"/>
    <w:rsid w:val="00F219BE"/>
    <w:rsid w:val="00F21D45"/>
    <w:rsid w:val="00F22075"/>
    <w:rsid w:val="00F22E2A"/>
    <w:rsid w:val="00F22FB7"/>
    <w:rsid w:val="00F23B33"/>
    <w:rsid w:val="00F24042"/>
    <w:rsid w:val="00F2548B"/>
    <w:rsid w:val="00F25D45"/>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946"/>
    <w:rsid w:val="00F42BA1"/>
    <w:rsid w:val="00F45B62"/>
    <w:rsid w:val="00F47157"/>
    <w:rsid w:val="00F47AFF"/>
    <w:rsid w:val="00F47DC2"/>
    <w:rsid w:val="00F50CF6"/>
    <w:rsid w:val="00F5186E"/>
    <w:rsid w:val="00F5260C"/>
    <w:rsid w:val="00F52811"/>
    <w:rsid w:val="00F5303C"/>
    <w:rsid w:val="00F537CB"/>
    <w:rsid w:val="00F53CED"/>
    <w:rsid w:val="00F54E35"/>
    <w:rsid w:val="00F54F3E"/>
    <w:rsid w:val="00F553FF"/>
    <w:rsid w:val="00F55AFF"/>
    <w:rsid w:val="00F55DB5"/>
    <w:rsid w:val="00F57B84"/>
    <w:rsid w:val="00F6001F"/>
    <w:rsid w:val="00F616F4"/>
    <w:rsid w:val="00F6327B"/>
    <w:rsid w:val="00F636DD"/>
    <w:rsid w:val="00F64DA8"/>
    <w:rsid w:val="00F64FB2"/>
    <w:rsid w:val="00F651E0"/>
    <w:rsid w:val="00F653F8"/>
    <w:rsid w:val="00F65ABD"/>
    <w:rsid w:val="00F66009"/>
    <w:rsid w:val="00F66505"/>
    <w:rsid w:val="00F671AE"/>
    <w:rsid w:val="00F6727A"/>
    <w:rsid w:val="00F67DA5"/>
    <w:rsid w:val="00F716BB"/>
    <w:rsid w:val="00F734F4"/>
    <w:rsid w:val="00F73BB8"/>
    <w:rsid w:val="00F73FE7"/>
    <w:rsid w:val="00F74FBA"/>
    <w:rsid w:val="00F77221"/>
    <w:rsid w:val="00F775AF"/>
    <w:rsid w:val="00F80E9B"/>
    <w:rsid w:val="00F80EC3"/>
    <w:rsid w:val="00F8192D"/>
    <w:rsid w:val="00F82BDE"/>
    <w:rsid w:val="00F83B5A"/>
    <w:rsid w:val="00F84312"/>
    <w:rsid w:val="00F84727"/>
    <w:rsid w:val="00F84C64"/>
    <w:rsid w:val="00F85FFE"/>
    <w:rsid w:val="00F86460"/>
    <w:rsid w:val="00F876C9"/>
    <w:rsid w:val="00F90A57"/>
    <w:rsid w:val="00F90D58"/>
    <w:rsid w:val="00F91502"/>
    <w:rsid w:val="00F916A8"/>
    <w:rsid w:val="00F917FC"/>
    <w:rsid w:val="00F919F8"/>
    <w:rsid w:val="00F9403B"/>
    <w:rsid w:val="00F9453B"/>
    <w:rsid w:val="00F94D45"/>
    <w:rsid w:val="00F954E7"/>
    <w:rsid w:val="00F977CE"/>
    <w:rsid w:val="00FA016F"/>
    <w:rsid w:val="00FA0644"/>
    <w:rsid w:val="00FA0ED3"/>
    <w:rsid w:val="00FA182F"/>
    <w:rsid w:val="00FA1951"/>
    <w:rsid w:val="00FA22C1"/>
    <w:rsid w:val="00FA2877"/>
    <w:rsid w:val="00FA36C7"/>
    <w:rsid w:val="00FA3CD4"/>
    <w:rsid w:val="00FA439E"/>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4B5"/>
    <w:rsid w:val="00FB3618"/>
    <w:rsid w:val="00FB4E0D"/>
    <w:rsid w:val="00FB5290"/>
    <w:rsid w:val="00FB6018"/>
    <w:rsid w:val="00FB6A25"/>
    <w:rsid w:val="00FB6CA9"/>
    <w:rsid w:val="00FB6EBF"/>
    <w:rsid w:val="00FB7076"/>
    <w:rsid w:val="00FB7FB9"/>
    <w:rsid w:val="00FC118C"/>
    <w:rsid w:val="00FC186B"/>
    <w:rsid w:val="00FC1E00"/>
    <w:rsid w:val="00FC20C2"/>
    <w:rsid w:val="00FC25C2"/>
    <w:rsid w:val="00FC31F3"/>
    <w:rsid w:val="00FC34A9"/>
    <w:rsid w:val="00FC4A90"/>
    <w:rsid w:val="00FC4AD1"/>
    <w:rsid w:val="00FC4F4C"/>
    <w:rsid w:val="00FC53D2"/>
    <w:rsid w:val="00FC5F17"/>
    <w:rsid w:val="00FC7464"/>
    <w:rsid w:val="00FD1ADD"/>
    <w:rsid w:val="00FD2E6C"/>
    <w:rsid w:val="00FD39FC"/>
    <w:rsid w:val="00FD41F0"/>
    <w:rsid w:val="00FD4B9C"/>
    <w:rsid w:val="00FD4CDB"/>
    <w:rsid w:val="00FD63F9"/>
    <w:rsid w:val="00FD655D"/>
    <w:rsid w:val="00FD6F0E"/>
    <w:rsid w:val="00FE1E02"/>
    <w:rsid w:val="00FE2A4F"/>
    <w:rsid w:val="00FE2C33"/>
    <w:rsid w:val="00FE40E2"/>
    <w:rsid w:val="00FE4438"/>
    <w:rsid w:val="00FE591E"/>
    <w:rsid w:val="00FE75A6"/>
    <w:rsid w:val="00FE7B29"/>
    <w:rsid w:val="00FE7BC0"/>
    <w:rsid w:val="00FF35DC"/>
    <w:rsid w:val="00FF38BA"/>
    <w:rsid w:val="00FF3B97"/>
    <w:rsid w:val="00FF4019"/>
    <w:rsid w:val="00FF50EB"/>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5B824"/>
  <w15:docId w15:val="{5D1CCBDA-D9E2-48E0-ADE6-D244E319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2"/>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 w:type="character" w:customStyle="1" w:styleId="transcribeword">
    <w:name w:val="transcribe_word"/>
    <w:basedOn w:val="DefaultParagraphFont"/>
    <w:rsid w:val="00E55E29"/>
  </w:style>
  <w:style w:type="paragraph" w:styleId="Revision">
    <w:name w:val="Revision"/>
    <w:hidden/>
    <w:uiPriority w:val="99"/>
    <w:semiHidden/>
    <w:rsid w:val="000D592C"/>
    <w:pPr>
      <w:spacing w:after="0" w:line="240" w:lineRule="auto"/>
    </w:pPr>
  </w:style>
  <w:style w:type="paragraph" w:styleId="NormalWeb">
    <w:name w:val="Normal (Web)"/>
    <w:basedOn w:val="Normal"/>
    <w:uiPriority w:val="99"/>
    <w:semiHidden/>
    <w:unhideWhenUsed/>
    <w:rsid w:val="007C73EC"/>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61E94"/>
    <w:rPr>
      <w:sz w:val="16"/>
      <w:szCs w:val="16"/>
    </w:rPr>
  </w:style>
  <w:style w:type="paragraph" w:styleId="CommentText">
    <w:name w:val="annotation text"/>
    <w:basedOn w:val="Normal"/>
    <w:link w:val="CommentTextChar"/>
    <w:uiPriority w:val="99"/>
    <w:unhideWhenUsed/>
    <w:rsid w:val="00161E94"/>
    <w:pPr>
      <w:spacing w:line="240" w:lineRule="auto"/>
    </w:pPr>
    <w:rPr>
      <w:sz w:val="20"/>
      <w:szCs w:val="20"/>
    </w:rPr>
  </w:style>
  <w:style w:type="character" w:customStyle="1" w:styleId="CommentTextChar">
    <w:name w:val="Comment Text Char"/>
    <w:basedOn w:val="DefaultParagraphFont"/>
    <w:link w:val="CommentText"/>
    <w:uiPriority w:val="99"/>
    <w:rsid w:val="00161E94"/>
    <w:rPr>
      <w:sz w:val="20"/>
      <w:szCs w:val="20"/>
    </w:rPr>
  </w:style>
  <w:style w:type="paragraph" w:styleId="CommentSubject">
    <w:name w:val="annotation subject"/>
    <w:basedOn w:val="CommentText"/>
    <w:next w:val="CommentText"/>
    <w:link w:val="CommentSubjectChar"/>
    <w:uiPriority w:val="99"/>
    <w:semiHidden/>
    <w:unhideWhenUsed/>
    <w:rsid w:val="00161E94"/>
    <w:rPr>
      <w:b/>
      <w:bCs/>
    </w:rPr>
  </w:style>
  <w:style w:type="character" w:customStyle="1" w:styleId="CommentSubjectChar">
    <w:name w:val="Comment Subject Char"/>
    <w:basedOn w:val="CommentTextChar"/>
    <w:link w:val="CommentSubject"/>
    <w:uiPriority w:val="99"/>
    <w:semiHidden/>
    <w:rsid w:val="00161E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056273194">
      <w:bodyDiv w:val="1"/>
      <w:marLeft w:val="0"/>
      <w:marRight w:val="0"/>
      <w:marTop w:val="0"/>
      <w:marBottom w:val="0"/>
      <w:divBdr>
        <w:top w:val="none" w:sz="0" w:space="0" w:color="auto"/>
        <w:left w:val="none" w:sz="0" w:space="0" w:color="auto"/>
        <w:bottom w:val="none" w:sz="0" w:space="0" w:color="auto"/>
        <w:right w:val="none" w:sz="0" w:space="0" w:color="auto"/>
      </w:divBdr>
    </w:div>
    <w:div w:id="1099906238">
      <w:bodyDiv w:val="1"/>
      <w:marLeft w:val="0"/>
      <w:marRight w:val="0"/>
      <w:marTop w:val="0"/>
      <w:marBottom w:val="0"/>
      <w:divBdr>
        <w:top w:val="none" w:sz="0" w:space="0" w:color="auto"/>
        <w:left w:val="none" w:sz="0" w:space="0" w:color="auto"/>
        <w:bottom w:val="none" w:sz="0" w:space="0" w:color="auto"/>
        <w:right w:val="none" w:sz="0" w:space="0" w:color="auto"/>
      </w:divBdr>
    </w:div>
    <w:div w:id="1130171336">
      <w:bodyDiv w:val="1"/>
      <w:marLeft w:val="0"/>
      <w:marRight w:val="0"/>
      <w:marTop w:val="0"/>
      <w:marBottom w:val="0"/>
      <w:divBdr>
        <w:top w:val="none" w:sz="0" w:space="0" w:color="auto"/>
        <w:left w:val="none" w:sz="0" w:space="0" w:color="auto"/>
        <w:bottom w:val="none" w:sz="0" w:space="0" w:color="auto"/>
        <w:right w:val="none" w:sz="0" w:space="0" w:color="auto"/>
      </w:divBdr>
    </w:div>
    <w:div w:id="1132527619">
      <w:bodyDiv w:val="1"/>
      <w:marLeft w:val="0"/>
      <w:marRight w:val="0"/>
      <w:marTop w:val="0"/>
      <w:marBottom w:val="0"/>
      <w:divBdr>
        <w:top w:val="none" w:sz="0" w:space="0" w:color="auto"/>
        <w:left w:val="none" w:sz="0" w:space="0" w:color="auto"/>
        <w:bottom w:val="none" w:sz="0" w:space="0" w:color="auto"/>
        <w:right w:val="none" w:sz="0" w:space="0" w:color="auto"/>
      </w:divBdr>
    </w:div>
    <w:div w:id="1183088523">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22600909">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30617559">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755585481">
      <w:bodyDiv w:val="1"/>
      <w:marLeft w:val="0"/>
      <w:marRight w:val="0"/>
      <w:marTop w:val="0"/>
      <w:marBottom w:val="0"/>
      <w:divBdr>
        <w:top w:val="none" w:sz="0" w:space="0" w:color="auto"/>
        <w:left w:val="none" w:sz="0" w:space="0" w:color="auto"/>
        <w:bottom w:val="none" w:sz="0" w:space="0" w:color="auto"/>
        <w:right w:val="none" w:sz="0" w:space="0" w:color="auto"/>
      </w:divBdr>
    </w:div>
    <w:div w:id="1839728917">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1875385725">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toredTranscription xmlns="http://schemas.microsoft.com/office/transcription/2022">{"storageType":"DocumentXmlStorage","descriptor":{"transcription":{"transcriptSegments":[{"text":"Steve, you want to let us in the pledge, please?","language":"en","start":0.24,"end":1.92,"speakerId":0},{"text":"I will.","language":"en","start":5.2,"end":8.280000000000001,"speakerId":0},{"text":"All right.","language":"en","start":9.12,"end":9.559999999999999,"speakerId":0},{"text":"Here we go, y'all.","language":"en","start":11.4,"end":12.08,"speakerId":0},{"text":"At this time, I'd like to bring the Bayou Dogbone Lake Watershed District meeting September the 23rd, 2025 to order.","language":"en","start":12.16,"end":23.2,"speakerId":0},{"text":"We'll start out here with the roll call.","language":"en","start":23.36,"end":25.52,"speakerId":0},{"text":"Chris Hoseclaw.","language":"en","start":29.48,"end":30.56,"speakerId":0},{"text":"Present.","language":"en","start":30.959999999999997,"end":31.319999999999997,"speakerId":0},{"text":"Steve Adams, he's absent.","language":"en","start":32.08,"end":33.839999999999996,"speakerId":0},{"text":"Ken Myers is absent.","language":"en","start":34.08,"end":35.559999999999995,"speakerId":0},{"text":"Steve Cagle.","language":"en","start":35.92,"end":36.88,"speakerId":0},{"text":"Present.","language":"en","start":37.519999999999996,"end":37.919999999999995,"speakerId":1},{"text":"Present.","language":"en","start":38.559999999999995,"end":38.99999999999999,"speakerId":0},{"text":"Todd DeMoss, absent.","language":"en","start":39.839999999999996,"end":41.279999999999994,"speakerId":0},{"text":"Richard Royal.","language":"en","start":41.28,"end":42.08,"speakerId":0},{"text":"Present.","language":"en","start":42.08,"end":42.559999999999995,"speakerId":2},{"text":"Present.","language":"en","start":42.559999999999995,"end":42.959999999999994,"speakerId":0},{"text":"Terry Morris, present.","language":"en","start":43.199999999999996,"end":44.559999999999995,"speakerId":0},{"text":"All right, Richard's going to leave us in the invocation.","language":"en","start":45.04,"end":47.6,"speakerId":0},{"text":"Dear Heavenly Father, I thank you for this day that you've blessed us with.","language":"en","start":51.16,"end":54.959999999999994,"speakerId":2},{"text":"I thank you for giving us this opportunity to come here.","language":"en","start":55,"end":57.84,"speakerId":2},{"text":"Dear Lord, I thank you for all the blessings you've bestowed on us.","language":"en","start":58.239999999999995,"end":61.12,"speakerId":2},{"text":"There are so many that are sick and suffering and do not have what we have.","language":"en","start":61.12,"end":65.12,"speakerId":2},{"text":"Dear Lord, I thank you for everything you've done for us.","language":"en","start":65.44,"end":67.48,"speakerId":2},{"text":"Please guide us, direct us, help us do your will.","language":"en","start":67.48,"end":69.68,"speakerId":2},{"text":"In Jesus' name, amen.","language":"en","start":69.84,"end":70.52000000000001,"speakerId":2},{"text":"Amen.","language":"en","start":70.52,"end":70.8,"speakerId":2},{"text":"Steve Gay, we're going to lead us in the pledge.","language":"en","start":71.28,"end":73.12,"speakerId":0},{"text":"I pledge allegiance to the flag of the United States of America.","language":"en","start":73.2,"end":77.84,"speakerId":3},{"text":"And to the Republic for which it stands, one nation, under God, indivisible, with liberty and justice for all.","language":"en","start":78.2,"end":85.60000000000001,"speakerId":3},{"text":"All right.","language":"en","start":85.6,"end":86.11999999999999,"speakerId":0},{"text":"Here we go.","language":"en","start":86.11999999999999,"end":87.83999999999999,"speakerId":0},{"text":"All right.","language":"en","start":88.64,"end":89.04,"speakerId":0},{"text":"Public registration.","language":"en","start":91.92,"end":93.36,"speakerId":0},{"text":"Anybody that wants to sign up for public registration, we've got a sign up sheet right out there.","language":"en","start":93.36,"end":99.36,"speakerId":0},{"text":"Agenda approval.","language":"en","start":102.72,"end":103.96,"speakerId":0},{"text":"I make a motion to amend the agenda, add a new item under old and new business titled Dock Works Request to Barge Materials from Spillway Boat Launch.","language":"en","start":104.8,"end":115.32,"speakerId":2},{"text":"I'll make a motion to accept the amended agenda.","language":"en","start":115.32,"end":121.6,"speakerId":3},{"text":"Motion made by Richard to amend the agenda for add to the","language":"en","start":123.03999999999999,"end":127.44,"speakerId":0},{"text":"Old and new business, the adopt work request to bars materials to spillway boat ramp.","language":"en","start":128.32,"end":133.28,"speakerId":0},{"text":"Second by Chris Hoseclaw.","language":"en","start":133.6,"end":135.35999999999999,"speakerId":0},{"text":"All in favor say Motion passed unanimously.","language":"en","start":135.35999999999999,"end":138.51999999999998,"speakerId":0},{"text":"Now I'll make a motion to adopt or to approve the amended agenda.","language":"en","start":139.35999999999999,"end":145.6,"speakerId":2},{"text":"Second.","language":"en","start":147.35999999999999,"end":147.67999999999998,"speakerId":3},{"text":"Motion made by Richard to adopt the amended agenda.","language":"en","start":148.79999999999998,"end":153.04,"speakerId":0},{"text":"Second by Chris Hoseclaw.","language":"en","start":153.6,"end":155.28,"speakerId":0},{"text":"All in favor say","language":"en","start":155.28,"end":156,"speakerId":0},{"text":"Motion pass unanimously.","language":"en","start":157.12,"end":158.8,"speakerId":0},{"text":"Approval of the minutes of the July 2025 meeting.","language":"en","start":160.16,"end":164.32,"speakerId":0},{"text":"Make a motion to approve the amendment to send out.","language":"en","start":166.32,"end":170.04,"speakerId":1},{"text":"Second by Richard.","language":"en","start":171.92,"end":173.11999999999998,"speakerId":2},{"text":"Motion made by Steve Cagle to approve the minutes of the July 2025 meeting.","language":"en","start":173.44,"end":178.12,"speakerId":0},{"text":"Second by Richard.","language":"en","start":178.23999999999998,"end":179.71999999999997,"speakerId":0},{"text":"All in favor say aye.","language":"en","start":179.92,"end":181.28,"speakerId":0},{"text":"Motion pass unanimously.","language":"en","start":181.6,"end":182.79999999999998,"speakerId":0},{"text":"Financial reports and budget audits.","language":"en","start":183.67999999999998,"end":185.83999999999997,"speakerId":0},{"text":"Approval of the July and August 2025 bank account summary.","language":"en","start":186.48,"end":191.28,"speakerId":0},{"text":"I make a motion to approve the July and August 2025 bank account summary.","language":"en","start":191.44,"end":195.8,"speakerId":2},{"text":"I'll second.","language":"en","start":195.79999999999998,"end":197.11999999999998,"speakerId":1},{"text":"Motion made by Richard to approve the July and August 2025 bank account summary.","language":"en","start":197.76,"end":202.48,"speakerId":0},{"text":"Second by Steve Cagle.","language":"en","start":202.48,"end":203.72,"speakerId":0},{"text":"All in favor say Motion passes unanimously.","language":"en","start":203.72,"end":206.88,"speakerId":0},{"text":"Approve July and August 2025 bank statement reconciliation.","language":"en","start":207.67999999999998,"end":212.95999999999998,"speakerId":0},{"text":"I make a motion to approve the July and August 2025 bank statement and reconciliation.","language":"en","start":213.2,"end":218.16,"speakerId":2},{"text":"Second.","language":"en","start":218.56,"end":218.96,"speakerId":1},{"text":"Motion made by Richard to approve the July and August 2025 bank statement reconciliation.","language":"en","start":219.51999999999998,"end":225.11999999999998,"speakerId":0},{"text":"Second by Steve Cagle.","language":"en","start":225.11999999999998,"end":226.39999999999998,"speakerId":0},{"text":"All in favor say Motion passion asked.","language":"en","start":226.39999999999998,"end":229.15999999999997,"speakerId":0},{"text":"Approve July and August 2025","language":"en","start":230.35999999999999,"end":233.76,"speakerId":0},{"text":"Financial report.","language":"en","start":234.48,"end":235.44,"speakerId":0},{"text":"I make a motion to approve the July and August 2025 financial report.","language":"en","start":235.6,"end":239.68,"speakerId":2},{"text":"Second.","language":"en","start":241.11999999999998,"end":241.51999999999998,"speakerId":3},{"text":"Motion made by Richard to approve the July and August 2025 financial report.","language":"en","start":242.07999999999998,"end":248.32,"speakerId":0},{"text":"Second by Chris.","language":"en","start":248.32,"end":249.35999999999999,"speakerId":0},{"text":"All in favor say Motion passion asked.","language":"en","start":249.35999999999999,"end":252.48,"speakerId":0},{"text":"Moving on down to the old and new business.","language":"en","start":253.44,"end":255.68,"speakerId":0},{"text":"Boat launch areas and general maintenance and improvements.","language":"en","start":256,"end":259.2,"speakerId":0},{"text":"I do not have anything new to add for this month.","language":"en","start":264.64,"end":268,"speakerId":2},{"text":"Everything seems to be going pretty well.","language":"en","start":269.92,"end":272.08000000000004,"speakerId":2},{"text":"No major maintenance or improvement items that I can think of to discuss.","language":"en","start":272.71999999999997,"end":277.59999999999997,"speakerId":2},{"text":"The only thing that I've read on the internet that people were complaining about, they can't lump below the spillway.","language":"en","start":278.32,"end":285.44,"speakerId":1},{"text":"And we can't dump rock like we have with some of the rest up on that one, because","language":"en","start":286.24,"end":291.04,"speakerId":1},{"text":"That ramp's dead end of the channel of the dog on by.","language":"en","start":291.52,"end":294.68,"speakerId":1},{"text":"So there's no help in there.","language":"en","start":294.68,"end":298.2,"speakerId":1},{"text":"Just is what it is.","language":"en","start":298.4,"end":299.35999999999996,"speakerId":2},{"text":"I mean, I went down there and I can see the end of the ramp because.","language":"en","start":299.64,"end":302.28,"speakerId":2},{"text":"The water's just so low.","language":"en","start":302.32,"end":303.28,"speakerId":0},{"text":"Yeah, and when it falls off, it goes straight down.","language":"en","start":303.52,"end":306.64,"speakerId":1},{"text":"No water down there.","language":"en","start":308.47999999999996,"end":309.47999999999996,"speakerId":0},{"text":"All right.","language":"en","start":310.64,"end":311.03999999999996,"speakerId":0},{"text":"Next item is boat launch fee status.","language":"en","start":313.28,"end":317.11999999999995,"speakerId":0},{"text":"Okay, launch fees is going as normal.","language":"en","start":317.24,"end":320.24,"speakerId":2},{"text":"Year to date, we've collected $30,046.29.","language":"en","start":321.84,"end":323.67999999999995,"speakerId":2},{"text":"No issues.","language":"en","start":323.68,"end":328.96,"speakerId":2},{"text":"Okay, all right.","language":"en","start":329.28,"end":330.15999999999997,"speakerId":0},{"text":"The fish stocking program, really, there's no anything any different other than back in the June, we stocked the fish with pure Florida strain, 60,000 fingerlings into the lake.","language":"en","start":331.59999999999997,"end":344.15999999999997,"speakerId":0},{"text":"And just now, right now, just kind of wait and see what happens now.","language":"en","start":344.15999999999997,"end":348.28,"speakerId":0},{"text":"And also the wildlife fish, you put over 300,000 in just probably two or three weeks prior to our stocking too.","language":"en","start":348.88,"end":354.71999999999997,"speakerId":0},{"text":"So making progress.","language":"en","start":354.71999999999997,"end":359.03999999999996,"speakerId":0},{"text":"And we've collected all the pledges.","language":"en","start":359.24,"end":360.88,"speakerId":2},{"text":"So we'll do the recognition like we did last year and be ready for working on pledges for next year.","language":"en","start":360.88,"end":367.92,"speakerId":2},{"text":"You'll do.","language":"en","start":367.91999999999996,"end":368.28,"speakerId":0},{"text":"All right.","language":"en","start":368.28,"end":370.47999999999996,"speakerId":0},{"text":"The next item is a handicap fishing pier.","language":"en","start":371.28,"end":373.91999999999996,"speakerId":0},{"text":"Neil, you can.","language":"en","start":375.84,"end":377.2,"speakerId":0},{"text":"Yeah, we.","language":"en","start":377.28,"end":377.76,"speakerId":4},{"text":"met with Mr.","language":"en","start":379.2,"end":380.47999999999996,"speakerId":4},{"text":"Gaynell and sort of handed that off.","language":"en","start":380.47999999999996,"end":383.91999999999996,"speakerId":4},{"text":"I believe Oliver Neil was helping them with that, and I haven't gotten any feedback from him.","language":"en","start":385,"end":391.2,"speakerId":4},{"text":"We just identified where it would need to go, where the parking would need to be.","language":"en","start":391.2,"end":396.24,"speakerId":4},{"text":"There's going to need to be some sheet piles, retaining them all in time situation, and I talked with her about that as well to establish the parking for that.","language":"en","start":397.24,"end":407.28000000000003,"speakerId":4},{"text":"And that's going to be in a grant.","language":"en","start":408.59999999999997,"end":410.2,"speakerId":4},{"text":"And I don't know when that happened, but we handed it off to them.","language":"en","start":410.2,"end":417.8,"speakerId":4},{"text":"That sounds good.","language":"en","start":417.79999999999995,"end":418.31999999999994,"speakerId":2},{"text":"Like, you know.","language":"en","start":420.15999999999997,"end":420.79999999999995,"speakerId":0},{"text":"Any of our percent.","language":"en","start":421.59999999999997,"end":422.4,"speakerId":3},{"text":"And she had mentioned this when she was here, that there would need to be an agreement between the commission and the town regarding the operation and maintenance, etc..","language":"en","start":424.15999999999997,"end":434.64,"speakerId":3},{"text":"up here and she sent a corporate endeavor agreement, which is a type of agreement that typically cities use when they provide resources or assets to a third party.","language":"en","start":436.59999999999997,"end":447.31999999999994,"speakerId":3},{"text":"And we have to do the same thing.","language":"en","start":447.88,"end":448.96,"speakerId":3},{"text":"We do that.","language":"en","start":449.28,"end":449.71999999999997,"speakerId":3},{"text":"I said, I got to do what I have to do.","language":"en","start":450.44,"end":452.6,"speakerId":3},{"text":"Yeah.","language":"en","start":453.03999999999996,"end":453.28,"speakerId":0},{"text":"So and she didn't indicate about her time frame on that.","language":"en","start":453.35999999999996,"end":457.47999999999996,"speakerId":3},{"text":"I looked at it and it changes, but it's fine primarily","language":"en","start":458.71999999999997,"end":463.91999999999996,"speakerId":3},{"text":"we're going to own it but they're going to maintain have insurance on it which is good so um and of course pay for the.","language":"en","start":466.56,"end":474.08,"speakerId":3},{"text":"Construction okay with our input is it going to be far enough out toward the end that uh I'm really not thinking the city's ever going to do their mega ramp and we still uh","language":"en","start":474.23999999999995,"end":488.91999999999996,"speakerId":1},{"text":"it's still a good idea if they're not going to do it for us to proceed it looking at it again.","language":"en","start":490.47999999999996,"end":496.4,"speakerId":1},{"text":"Are we far enough out that it won't interfere with it?","language":"en","start":496.96,"end":501.44,"speakerId":1},{"text":"I think so.","language":"en","start":502.4,"end":503.2,"speakerId":0},{"text":"Yeah.","language":"en","start":503.28,"end":503.59999999999997,"speakerId":0},{"text":"Okay.","language":"en","start":503.76,"end":503.88,"speakerId":4},{"text":"It's way more than halfway.","language":"en","start":503.88,"end":507.44,"speakerId":1},{"text":"There are some orange flags next to the power poles.","language":"en","start":507.44,"end":510.71999999999997,"speakerId":4},{"text":"one-on-one end, one on the other, and that's between them.","language":"en","start":512,"end":515.6,"speakerId":4},{"text":"That's the poles that the","language":"en","start":515.6,"end":516.84,"speakerId":4},{"text":"that the handicap ramp will be between.","language":"en","start":518.3199999999999,"end":520.4799999999999,"speakerId":4},{"text":"There's some flagging at the base of the pose if you want to go take a look at it.","language":"en","start":520.8,"end":523.7199999999999,"speakerId":0},{"text":"It's pretty easy spot.","language":"en","start":523.72,"end":524.8000000000001,"speakerId":0},{"text":"Yeah.","language":"en","start":524.8,"end":525.04,"speakerId":0},{"text":"But I think we'll be fine.","language":"en","start":526.24,"end":527.2,"speakerId":0},{"text":"Okay.","language":"en","start":527.1999999999999,"end":527.3199999999999,"speakerId":0},{"text":"I'd recommend that you authorize the president to execute that.","language":"en","start":529.52,"end":532.72,"speakerId":3},{"text":"Before we do it, I'll revise it.","language":"en","start":533.1999999999999,"end":537.1999999999999,"speakerId":3},{"text":"to their lawyer will do that but I'll share it with y'all too but it's a pretty straightforward agreement and I don't know if she if she needs that for grant or anything authorize the president to sign after review by media and I'll send a copy out.","language":"en","start":538.8,"end":556,"speakerId":3},{"text":"I'll make a motion for the Lake Commission to enter into a cooperative endeavor agreement with the town of Farnable relating to the handicap fishing pier after final changes and review are done by Bill Carter.","language":"en","start":556.68,"end":570.8,"speakerId":2},{"text":"I'll second.","language":"en","start":571.4399999999999,"end":571.92,"speakerId":3},{"text":"Motion made by Richard for the Lake Commission to enter into a corporate agreement with the town of Farnable on the handicap pier.","language":"en","start":574.24,"end":582.08,"speakerId":0},{"text":"Second by Chris.","language":"en","start":582.9599999999999,"end":583.9999999999999,"speakerId":0},{"text":"All in favor say","language":"en","start":584,"end":584.72,"speakerId":0},{"text":"Motion passed unanimously.","language":"en","start":585.8399999999999,"end":587.04,"speakerId":0},{"text":"All right.","language":"en","start":588.64,"end":588.96,"speakerId":0},{"text":"The Terrell Island Fish Cleaning Station, Steve Adams has pretty much been working on that, so really there's no update.","language":"en","start":590.9599999999999,"end":599.5199999999999,"speakerId":0},{"text":"He's not here tonight, so I guess we'll find out at the next meeting where he's at on that.","language":"en","start":599.76,"end":605.36,"speakerId":0},{"text":"And the next item is on the agenda is Darbone Wood School Lake Access.","language":"en","start":608.12,"end":613.76,"speakerId":0},{"text":"Doug Postel from the.","language":"en","start":615.0799999999999,"end":616.16,"speakerId":3},{"text":"Yeah, okay.","language":"en","start":616.24,"end":617,"speakerId":0},{"text":"All right.","language":"en","start":617,"end":617.24,"speakerId":0},{"text":"Appreciate it.","language":"en","start":618.64,"end":619.12,"speakerId":5},{"text":"Thank you for letting me be here.","language":"en","start":619.72,"end":620.72,"speakerId":5},{"text":"And for those that I haven't met, I'm Doug Postel, executive director at Darbone Woods Charter School.","language":"en","start":620.72,"end":624.8000000000001,"speakerId":5},{"text":"Appreciate you all letting me have a minute to visit with me kind of about what our vision is for what we're trying to do as a school.","language":"en","start":625.92,"end":630.64,"speakerId":5},{"text":"You know, I've been around the area for, well, it's almost 40 years now, and","language":"en","start":631.68,"end":636.2399999999999,"speakerId":5},{"text":"I've always known that the lake was such an important part of this community, but I guess in the past two years since I've been in the school, I've just kind of, it's been driven home to me what an integral part this lake is of Union Parish economically and in so many other ways.","language":"en","start":637.28,"end":654.48,"speakerId":5},{"text":"And I tell people, if you took the lake out of Union Parish, it'd be like taking the universities out of Lincoln Parish.","language":"en","start":654.48,"end":660,"speakerId":5},{"text":"It would just completely change the entire dynamics of what we have going on here.","language":"en","start":660.4,"end":664.48,"speakerId":5},{"text":"So from an educational perspective for me, I think it's really important that we start from a very young age teaching the children in this community about the lake, about how important it is, how to be good stewards of the lake, both for the wildlife and the fisheries in the lake, teaching them about the biology of the lake, but also about the hydrology, the geology, the history,","language":"en","start":665.12,"end":694.24,"speakerId":5},{"text":"the economics that surround the lake, everything that is so important to this community.","language":"en","start":694.64,"end":699.4399999999999,"speakerId":5},{"text":"So by the time they become young adults in this community, for those that choose to stay here in the parish, that they will be respectful of the lake and steward it in a good way that will hopefully lead to generations of people maintaining this lake and helping it to serve the people of this community for a long time to come.","language":"en","start":699.68,"end":716.3199999999999,"speakerId":5},{"text":"To me, that's important.","language":"en","start":716.9599999999999,"end":718.0799999999999,"speakerId":5},{"text":"That's the legacy we want to leave.","language":"en","start":718.0799999999999,"end":719.7599999999999,"speakerId":5},{"text":"And so in doing that, we kind of had this idea of creating a lake studies program in the school.","language":"en","start":720.8399999999999,"end":726.3999999999999,"speakerId":5},{"text":"And that would involve a lot of things curriculum wise for us.","language":"en","start":727.12,"end":730.8,"speakerId":5},{"text":"But kind of the first step in that for us is creating a way that we can create easy access from the school to the water so that teachers can develop lessons around the lake and then easily get the students out onto the water","language":"en","start":730.8,"end":747.12,"speakerId":5},{"text":"do hands-on activities and get them back to school in a pretty quick fashion.","language":"en","start":747.52,"end":752.76,"speakerId":5},{"text":"And kind of our, and this is, understand this is just in the infancy of this idea, but the general idea here is to build, if we can get access to the lake that's close to the school, to work with a lot of area partners, and we're already putting together some of those partners that are very interested in this concept, applying for grant money and building a boathouse","language":"en","start":752.76,"end":775.2,"speakerId":5},{"text":"that will accommodate a large vessel that we can put, a good number of students on at a time.","language":"en","start":775.76,"end":782.8,"speakerId":5},{"text":"We would hire a local veteran person in the area that could captain that vessel, get them all the proper licensing and everything.","language":"en","start":783.36,"end":791.12,"speakerId":5},{"text":"And that way, when a teacher wants to take a group out, we tell the captain, hey, you have the boat ready at, you know, 925 on Tuesday.","language":"en","start":791.48,"end":799.28,"speakerId":5},{"text":"We've got, you know, 22 kids that we're taking out for an hour.","language":"en","start":799.5999999999999,"end":802.9599999999999,"speakerId":5},{"text":"And","language":"en","start":803.4399999999999,"end":803.8399999999999,"speakerId":5},{"text":"for 90 seconds from a bus pulls out of our front door, they can be on ramp Rd.","language":"en","start":804.4,"end":809.04,"speakerId":5},{"text":"ready to load them onto a boat.","language":"en","start":809.28,"end":810.68,"speakerId":5},{"text":"They go out there, do their activity, back on the bus, right back to the school, and we can turn them into the next activity, the next hour of the day.","language":"en","start":810.88,"end":819.04,"speakerId":5},{"text":"So having access to something on the lake that's close to the school is a real integral part to this concept.","language":"en","start":819.76,"end":824.88,"speakerId":5},{"text":"And so what we're asking is if the lake, if the watershed district would consider allowing us through some sort of agreement that we could work out, simply some access there so that we could, for the long term, build a boathouse that we could possibly get with this grant money and hopefully get this program rolling.","language":"en","start":825,"end":844.08,"speakerId":5},{"text":"And I'd be happy to entertain any questions you might have.","language":"en","start":844.56,"end":846.68,"speakerId":5},{"text":"For clarification purposes, building it on Lake Commission property.","language":"en","start":849.8399999999999,"end":853.3599999999999,"speakerId":2},{"text":"Well, it would be, of course, it's just a boathouse, so I don't know how that works.","language":"en","start":854.3199999999999,"end":858.5999999999999,"speakerId":5},{"text":"It'd be in the lake, but attached to the, yeah, attached to the road somehow.","language":"en","start":858.5999999999999,"end":862.4799999999999,"speakerId":5},{"text":"Yeah, that would be public property, though.","language":"en","start":862.56,"end":865.1999999999999,"speakerId":0},{"text":"Yeah, most of the property around the lake is privately owned.","language":"en","start":865.5999999999999,"end":868.2399999999999,"speakerId":3},{"text":"The Lake Commission simply has a right of what's called a certain flowing servitude, has a right to manage and regulate up to a certain maintenance, I mean.","language":"en","start":868.56,"end":878.2399999999999,"speakerId":3},{"text":"sea level one.","language":"en","start":878.4799999999999,"end":879.8399999999999,"speakerId":3},{"text":"The Lake Commission, and just so happened, we're talking about that handicap fishing pier, what they call ramp road out there.","language":"en","start":881.04,"end":885.7199999999999,"speakerId":3},{"text":"The Lake Commission just week, we went and acquired that way back when we were talking about a mega ramp.","language":"en","start":885.88,"end":890.72,"speakerId":3},{"text":"So we do have that.","language":"en","start":890.8,"end":893.52,"speakerId":3},{"text":"We own that shoreline, but insofar as regulating boathouses, boathouses are part and parcel of the lake.","language":"en","start":893.68,"end":900.3199999999999,"speakerId":3},{"text":"We certainly think we have a few regulations on them, but obviously we encourage them.","language":"en","start":900.4,"end":904.8,"speakerId":3},{"text":"So","language":"en","start":904.8,"end":905.1999999999999,"speakerId":3},{"text":"There's no reason why you couldn't either acquire access to a private landowner somewhere around the lake or if you want us to look at that.","language":"en","start":905.92,"end":916.3199999999999,"speakerId":3},{"text":"I don't know what else is.","language":"en","start":916.4399999999999,"end":917.3599999999999,"speakerId":3},{"text":"One of the good things about that is this little inlet right there is sort of protected from the weather, but I don't know.","language":"en","start":918.88,"end":925.4399999999999,"speakerId":3},{"text":"You may want to talk to Red.","language":"en","start":925.4399999999999,"end":927.1199999999999,"speakerId":1},{"text":"Red bought the boat storage.","language":"en","start":928.88,"end":930.64,"speakerId":1},{"text":"I mean, that might be...","language":"en","start":931.24,"end":932.48,"speakerId":1},{"text":"There's a couple of problems to what you see.","language":"en","start":935.0799999999999,"end":937.28,"speakerId":1},{"text":"Number one, you're talking a pontoon boat that'll haul 22 people.","language":"en","start":938.24,"end":943.84,"speakerId":1},{"text":"There ain't no water in this lake deep enough to put that boat.","language":"en","start":944.3199999999999,"end":947.2399999999999,"speakerId":1},{"text":"Okay, fair enough.","language":"en","start":947.52,"end":948.28,"speakerId":1},{"text":"You know, our lake, the average depth is 5 foot.","language":"en","start":949.04,"end":953.4399999999999,"speakerId":1},{"text":"So every four years, we're going to take water out of the lake.","language":"en","start":954,"end":957.68,"speakerId":1},{"text":"Right.","language":"en","start":958,"end":958.32,"speakerId":1},{"text":"So where's your boat going?","language":"en","start":958.3199999999999,"end":960.2399999999999,"speakerId":1},{"text":"You, worried me with a boat that large.","language":"en","start":960.7199999999999,"end":963.3599999999999,"speakerId":1},{"text":"Like I said, this is the instant.","language":"en","start":965.68,"end":966.76,"speakerId":5},{"text":"We may have to say, okay, well, we can only take groups up to 10.","language":"en","start":966.76,"end":970.24,"speakerId":5},{"text":"Yeah, I mean, there was, but Rhett would probably, he's, he might let you put something, you and him might work out some kind of deal behind his building, you know, because his is just boat storage besides the party room.","language":"en","start":970.56,"end":988.16,"speakerId":1},{"text":"And there may be some reasons that won't work for us, to be honest with you.","language":"en","start":990.8,"end":993.88,"speakerId":5},{"text":"Okay.","language":"en","start":993.88,"end":994,"speakerId":5},{"text":"Well, we could talk about that later.","language":"en","start":994.3199999999999,"end":996.64,"speakerId":5},{"text":"I'd rather not talk to the public about that, but I'm open to other ideas.","language":"en","start":996.64,"end":1000.24,"speakerId":5},{"text":"What about the ******* Smith Road?","language":"en","start":1000.3599999999999,"end":1001.7199999999999,"speakerId":0},{"text":"There used to be a dirt ramp right there behind the school, right behind the scooter on that ******* Smith Road right here.","language":"en","start":1001.7199999999999,"end":1008.4399999999999,"speakerId":0},{"text":"That might be something, I don't know, who the property I don't belong.","language":"en","start":1009.68,"end":1012.5999999999999,"speakerId":0},{"text":"To, but you got...","language":"en","start":1013.3599999999999,"end":1014.8799999999999,"speakerId":1},{"text":"You got a tech grant down there too that I don't even know who owns that.","language":"en","start":1016.64,"end":1020.88,"speakerId":1},{"text":"You know where they're first of all, though, just a big picture.","language":"en","start":1021.8399999999999,"end":1024.72,"speakerId":3},{"text":"Yeah, I mean, for the size of the boat is one issue, the depth of where you have access, unless you raise it out, you know, it gets shallow and whatnot.","language":"en","start":1025.68,"end":1034.24,"speakerId":3},{"text":"But there's no prohibition, generally speaking, about you putting the boathouse in on the lake, which can't block any channels and your navigational channels or any","language":"en","start":1034.6399999999999,"end":1044.56,"speakerId":3},{"text":"in those or not getting right in the middle of our creeks.","language":"en","start":1046.32,"end":1050.96,"speakerId":3},{"text":"So you've got a pretty wide, I guess, area to start from about where you could put it.","language":"en","start":1051.44,"end":1057.0800000000002,"speakerId":3},{"text":"Now, I can tell by the way you're talking, you give this some thought of you probably want to be as close to the school as you can.","language":"en","start":1057.08,"end":1062.8799999999999,"speakerId":3},{"text":"Definitely.","language":"en","start":1063,"end":1063.4,"speakerId":3},{"text":"And so that narrows it down some way.","language":"en","start":1063.68,"end":1065.92,"speakerId":3},{"text":"But insofar as you're doing that, there's, you know, as long as you don't get from blocking something or whatnot,","language":"en","start":1067.44,"end":1074.3200000000002,"speakerId":3},{"text":"you should be able to work that out.","language":"en","start":1075.28,"end":1077.08,"speakerId":3},{"text":"So, but as you narrow it down and you're looking at areas you'd like to go, we'd certainly be willing to visit with you about.","language":"en","start":1077.28,"end":1084.84,"speakerId":3},{"text":"And again, we've got that, you know, we've got the, you know, ramp Rd.","language":"en","start":1085.56,"end":1090.3999999999999,"speakerId":3},{"text":"and, you know, there's that, you know, actually there was that.","language":"en","start":1090.3999999999999,"end":1095.9999999999998,"speakerId":3},{"text":"So, let me make sure.","language":"en","start":1096,"end":1096.8,"speakerId":5},{"text":"So, does the Watershed District own that, the spit of land that goes out there at Ramp Road?","language":"en","start":1096.96,"end":1100.8,"speakerId":5},{"text":"Yes, we do.","language":"en","start":1100.96,"end":1101.76,"speakerId":2},{"text":"Is that something we could actually possibly even discuss about having accessor along that road?","language":"en","start":1102.96,"end":1107.3600000000001,"speakerId":5},{"text":"Here's my take on it.","language":"en","start":1107.6,"end":1108.6399999999999,"speakerId":2},{"text":"Sure.","language":"en","start":1108.8,"end":1109.12,"speakerId":2},{"text":"We want to support anything that the school that helps the schools.","language":"en","start":1110.48,"end":1114.08,"speakerId":2},{"text":"And one issue that may arise doing it on Lake Commission land is it could be perceived as public property by","language":"en","start":1116.08,"end":1127.1999999999998,"speakerId":2},{"text":"everybody else, because Lake Commission is, public areas.","language":"en","start":1128.04,"end":1132.84,"speakerId":2},{"text":"If you built a boathouse on the land that's Lake Commission, it's public property, you could have people construe that as public as a public boathouse and try to use it itself.","language":"en","start":1133.6,"end":1147.3999999999999,"speakerId":2},{"text":"That is our suggestion would be look at is look at as many private options as you could and then","language":"en","start":1147.44,"end":1155.68,"speakerId":2},{"text":"look at this as more of a like last resort because we would be we'd be supportive of helping the school any way we can we just don't want to create an issue where the where the general public perceives this is a is an enhancement of public property and then wants to start utilizing your budget.","language":"en","start":1156.44,"end":1173.88,"speakerId":2},{"text":"Sure what now I understand that and right and I would just say this my thought that was is I don't do things halfway of course","language":"en","start":1174.1599999999999,"end":1181.8799999999999,"speakerId":5},{"text":"That's just not how I'm wired up.","language":"en","start":1182.6,"end":1184.1999999999998,"speakerId":5},{"text":"So what we're going to do, we'll do something very nice to start with, but then it would be very, very secure.","language":"en","start":1184.2,"end":1189.1200000000001,"speakerId":5},{"text":"it'd be something that we would do some really nice security fencing all the way around from all sides and have it completely secure with cameras that, we've had access to make sure that we didn't have that problem.","language":"en","start":1190.04,"end":1204.32,"speakerId":5},{"text":"But that being said, Richard's voice.","language":"en","start":1205.36,"end":1207.9199999999998,"speakerId":5},{"text":"We'll take it.","language":"en","start":1208.72,"end":1209.3600000000001,"speakerId":3},{"text":"You got the other, we have to be careful about setting precedents.","language":"en","start":1209.84,"end":1212.4399999999998,"speakerId":3},{"text":"We give somebody a place.","language":"en","start":1213.6799999999998,"end":1215.4799999999998,"speakerId":3},{"text":"And trust me, I know exactly where you're coming from on this.","language":"en","start":1216.04,"end":1219.84,"speakerId":5},{"text":"I really think the property tech ramp belongs to the post.","language":"en","start":1220.08,"end":1226.8,"speakerId":1},{"text":"You could purchase it even if you had to purchase a piece of property.","language":"en","start":1226.8799999999999,"end":1229.3999999999999,"speakerId":0},{"text":"Right down there.","language":"en","start":1229.44,"end":1230.1200000000001,"speakerId":1},{"text":"You wouldn't have to get on the highway.","language":"en","start":1230.12,"end":1232.08,"speakerId":0},{"text":"And it's just down Bad I Road from you, so it's straight down the road.","language":"en","start":1232.1599999999999,"end":1236.6799999999998,"speakerId":1},{"text":"So we'll be open to help any way we can and pursue any other options.","language":"en","start":1237.6,"end":1242.48,"speakerId":2},{"text":"And then we can always come back if we need to and revisit doing it on like Ramp Road or another Lake Commission property.","language":"en","start":1242.48,"end":1250.32,"speakerId":2},{"text":"And we're trying to help you find a spot.","language":"en","start":1251.56,"end":1252.9199999999998,"speakerId":0},{"text":"Yes.","language":"en","start":1252.96,"end":1253.2,"speakerId":0},{"text":"It really would not be best if we could go forward doing it on Railroad because it was","language":"en","start":1253.76,"end":1258.08,"speakerId":0},{"text":"because of being public property and everybody else would be going to use it too.","language":"en","start":1258.96,"end":1263.1200000000001,"speakerId":0},{"text":"I understand.","language":"en","start":1263.44,"end":1264.04,"speakerId":5},{"text":"And if it is a heavily foot trafficked area, as well, Yeah.","language":"en","start":1264.04,"end":1268.28,"speakerId":0},{"text":"What's your timeline, Doug?","language":"en","start":1268.8799999999999,"end":1269.84,"speakerId":5},{"text":"I hope we really don't have one, but like I said, this is the ZMC.","language":"en","start":1269.84,"end":1273.1999999999998,"speakerId":5},{"text":"We're trying right now, we have two things kind of going at one time.","language":"en","start":1273.2,"end":1277.3600000000001,"speakerId":5},{"text":"The first was to kind of come see what our options were for this part, because we really, this is kind of a key element.","language":"en","start":1277.6,"end":1283.4399999999998,"speakerId":5},{"text":"that we need to start putting some things together so that we can go out and look for some grant money.","language":"en","start":1284.08,"end":1287.4399999999998,"speakerId":5},{"text":"And the other is putting together a kind of consortium of organizations.","language":"en","start":1287.56,"end":1290.6399999999999,"speakerId":5},{"text":"I've had discussions, we're in discussion with Wildlife and Fisheries, with the Corps of Engineers, with Louisiana Tech, with ULM.","language":"en","start":1291.04,"end":1298.56,"speakerId":5},{"text":"You know, we're trying to get a consortium of organizations here because when you go out, as you all probably know, when you go out and you look for grant money, they're wanting to see, you know, how many people do you have on board that are supporting this initiative.","language":"en","start":1299.28,"end":1310.72,"speakerId":5},{"text":"So that's kind of what we're trying to do.","language":"en","start":1311.28,"end":1312.84,"speakerId":5},{"text":"And as far as that goes, and I think I speak for all the commissioners here, we publicly support the program and we could very easily do up a letter saying that we support a program on the lake for your students to assist with grants and other funding options.","language":"en","start":1312.84,"end":1329.4399999999998,"speakerId":2},{"text":"And I'm all for you teaching our younger group ethics.","language":"en","start":1329.48,"end":1333.08,"speakerId":1},{"text":"Hot water used to be good, but it's terrible now.","language":"en","start":1335.08,"end":1339.04,"speakerId":1},{"text":"We all think it's a great idea though.","language":"en","start":1340.4399999999998,"end":1341.8799999999999,"speakerId":0},{"text":"I think it is.","language":"en","start":1342.56,"end":1343.2,"speakerId":1},{"text":"It's a great idea.","language":"en","start":1343.28,"end":1344.92,"speakerId":1},{"text":"Thank you.","language":"en","start":1344.9199999999998,"end":1345.1599999999999,"speakerId":4},{"text":"Thank you.","language":"en","start":1345.1599999999999,"end":1345.56,"speakerId":4},{"text":"And.","language":"en","start":1345.56,"end":1345.6799999999998,"speakerId":4},{"text":"If we can help with the private landowners, let us know.","language":"en","start":1346.48,"end":1348.72,"speakerId":3},{"text":"Okay.","language":"en","start":1348.8,"end":1349.12,"speakerId":5},{"text":"Very good.","language":"en","start":1349.2,"end":1349.6000000000001,"speakerId":5},{"text":"Very good.","language":"en","start":1349.96,"end":1350.44,"speakerId":5},{"text":"Okay.","language":"en","start":1350.4399999999998,"end":1350.5599999999997,"speakerId":5},{"text":"Thank you.","language":"en","start":1350.8799999999999,"end":1351.2399999999998,"speakerId":5},{"text":"Thank you.","language":"en","start":1351.9199999999998,"end":1352.2399999999998,"speakerId":5},{"text":"Appreciate it.","language":"en","start":1352.28,"end":1352.72,"speakerId":5},{"text":"Thank you.","language":"en","start":1353.12,"end":1353.3999999999999,"speakerId":2},{"text":"Thank you.","language":"en","start":1353.8799999999999,"end":1354.28,"speakerId":3},{"text":"Yeah.","language":"en","start":1354.28,"end":1354.3999999999999,"speakerId":3},{"text":"Do you know where the tech, the old tech campus is?","language":"en","start":1354.3999999999999,"end":1357.6,"speakerId":3},{"text":"No.","language":"en","start":1358.8,"end":1359,"speakerId":5},{"text":"Okay.","language":"en","start":1359.32,"end":1359.4399999999998,"speakerId":3},{"text":"I can probably pull it up on a map and find it, though.","language":"en","start":1360.76,"end":1363.48,"speakerId":5},{"text":"I'm looking at badeye right there behind our baseball field.","language":"en","start":1363.6799999999998,"end":1367.7999999999997,"speakerId":5},{"text":"That's it.","language":"en","start":1367.8799999999999,"end":1368.8,"speakerId":1},{"text":"And it ends at that road at that boat rink.","language":"en","start":1369.04,"end":1371.6,"speakerId":1},{"text":"Okay, you just...","language":"en","start":1372.32,"end":1373.04,"speakerId":5},{"text":"You're not going to get lost.","language":"en","start":1373.2,"end":1374.72,"speakerId":1},{"text":"It ends at the rink.","language":"en","start":1374.72,"end":1375.96,"speakerId":5},{"text":"It's down that big hill, right?","language":"en","start":1376,"end":1377.44,"speakerId":4},{"text":"Okay, and you said you think the post, I think the post on the...","language":"en","start":1378.24,"end":1382.76,"speakerId":1},{"text":"It's called Post Road.","language":"en","start":1384.6399999999999,"end":1385.4799999999998,"speakerId":3},{"text":"Now it's bad out.","language":"en","start":1385.48,"end":1386.16,"speakerId":2},{"text":"In Post and I think it's all good.","language":"en","start":1386.1599999999999,"end":1387.3999999999999,"speakerId":3},{"text":"I really believe all that property down on that end of the lake belongs to the Post.","language":"en","start":1387.76,"end":1392.32,"speakerId":1},{"text":"Okay, very good.","language":"en","start":1392.4399999999998,"end":1393.4399999999998,"speakerId":1},{"text":"Thank you so much.","language":"en","start":1394.08,"end":1394.8,"speakerId":2},{"text":"Thank you.","language":"en","start":1394.8,"end":1395.08,"speakerId":2},{"text":"It had to belong to somebody that don't need no money.","language":"en","start":1396,"end":1398.64,"speakerId":1},{"text":"Everybody thinks that he's not the Post.","language":"en","start":1401.36,"end":1404.1599999999999,"speakerId":1},{"text":"Next item here is the authorized signatures of the commission on the commission accounts.","language":"en","start":1408.8,"end":1414.96,"speakerId":0},{"text":"This is more just housekeeping.","language":"en","start":1416.32,"end":1418.24,"speakerId":2},{"text":"It's been a little while since we've updated and we've had a couple new commissioners.","language":"en","start":1419.28,"end":1423.08,"speakerId":2},{"text":"So I'm going to make a motion that we update the authorized signatories on our commission accounts at all financial institutions to reflect the current commissioners.","language":"en","start":1423.08,"end":1435.36,"speakerId":2},{"text":"I will make, I will second that motion.","language":"en","start":1438.08,"end":1439.76,"speakerId":3},{"text":"Motion made by Richard to update the authorized signatories on the Lake Commission accounts.","language":"en","start":1441.2,"end":1447.56,"speakerId":0},{"text":"Second by Chris.","language":"en","start":1447.56,"end":1448.56,"speakerId":0},{"text":"All in favor say Motion passed unanimously.","language":"en","start":1448.56,"end":1451.6,"speakerId":0},{"text":"All right, the next item is dock work requested to dock work requesting to borrow materials to spillway boat ramp for construction site.","language":"en","start":1452.3999999999999,"end":1464.8,"speakerId":0},{"text":"sure am I think what is you kind of give us a little bit about tell us about what you're going to do building up what you're going the main thing is this issue is getting the materials hauled from this job site and there's no.","language":"en","start":1467.6,"end":1481.36,"speakerId":0},{"text":"Way to and from you sir it's on the Dr.","language":"en","start":1481.36,"end":1484.1599999999999,"speakerId":6},{"text":"D's property straight down the hill there's really no access at all um but I mean it's","language":"en","start":1484.1599999999999,"end":1492.6399999999999,"speakerId":6},{"text":"50 or 60% grade all the way to the water, several 100 feet.","language":"en","start":1492.84,"end":1496.1599999999999,"speakerId":6},{"text":"He's got several 100 feet of bulkhead that needs to be repaired and replaced.","language":"en","start":1496.72,"end":1501.52,"speakerId":6},{"text":"I would propose to build one directly in front of the two existing ones that are there now, same elevation.","language":"en","start":1502.48,"end":1507.68,"speakerId":6},{"text":"In doing so, we are building a new bulkhead that encompasses the existing blowhouse that are present right now.","language":"en","start":1509.4399999999998,"end":1518.7999999999997,"speakerId":6},{"text":"We would crunch","language":"en","start":1520.72,"end":1522.4,"speakerId":6},{"text":"just the top elevation of the existing walls to allow our tie rods to pass right over the top.","language":"en","start":1523.1999999999998,"end":1531.4399999999998,"speakerId":6},{"text":"In effect, we would just have a new wall that would appear exactly as it does now.","language":"en","start":1532.76,"end":1539.04,"speakerId":6},{"text":"We would backfill with barge material.","language":"en","start":1540.3999999999999,"end":1543.1999999999998,"speakerId":6},{"text":"So we would load super sacks of material.","language":"en","start":1544.12,"end":1547.04,"speakerId":6},{"text":"We would load them at the boat ramp, barge them directly across the lake.","language":"en","start":1548.32,"end":1552.1599999999999,"speakerId":6},{"text":"which is where the dam is, camp is.","language":"en","start":1552.6799999999998,"end":1554.9599999999998,"speakerId":6},{"text":"In addition to that, there are three existing structures that are all neglected.","language":"en","start":1554.96,"end":1561.04,"speakerId":6},{"text":"We would completely remove those structures, remove all the pilings, and build one new structure replacement in its place.","language":"en","start":1563.28,"end":1573.12,"speakerId":6},{"text":"We would not build all three back, just one new boathouse.","language":"en","start":1573.12,"end":1576.2399999999998,"speakerId":6},{"text":"So that property would in turn be","language":"en","start":1576.32,"end":1579.04,"speakerId":6},{"text":"you know, completely facelifted on the waterfront as far as that is concerned.","language":"en","start":1580.6399999999999,"end":1584.8799999999999,"speakerId":6},{"text":"We would do a outboard powered push boat.","language":"en","start":1585.9199999999998,"end":1589.5199999999998,"speakerId":6},{"text":"It's just a simple deck push boat.","language":"en","start":1590.1599999999999,"end":1593.36,"speakerId":6},{"text":"It is a pair of 34 by 10s pin barges.","language":"en","start":1593.52,"end":1599.84,"speakerId":6},{"text":"So that's a 20 by 34 barge.","language":"en","start":1600.32,"end":1604.24,"speakerId":6},{"text":"And we would transport the equipment.","language":"en","start":1605.4399999999998,"end":1608.9999999999998,"speakerId":6},{"text":"The materials would go to Domain's trucks is what we've negotiated.","language":"en","start":1610,"end":1614.04,"speakerId":6},{"text":"He's just going to simply back one down.","language":"en","start":1614.04,"end":1615.76,"speakerId":6},{"text":"We would load him or we're proposing to load him right there on the spot.","language":"en","start":1615.76,"end":1621.28,"speakerId":6},{"text":"So my material really doesn't touch the ground at the ramp.","language":"en","start":1621.28,"end":1624.84,"speakerId":6},{"text":"At most, I think that I would might have to bring a machine to handle materials.","language":"en","start":1626.08,"end":1632.32,"speakerId":6},{"text":"That would be it as far as what's on the property.","language":"en","start":1633.04,"end":1635.04,"speakerId":6},{"text":"Again, in reverse of that, all new materials","language":"en","start":1636.48,"end":1639.44,"speakerId":6},{"text":"come in on trucks.","language":"en","start":1639.76,"end":1640.64,"speakerId":6},{"text":"We're going to make barge-sized loads off-site and truck barge-sized loads to the ramp is what we've proposed.","language":"en","start":1641.12,"end":1649.56,"speakerId":6},{"text":"And then we would load those on the barge and bring it to the job site.","language":"en","start":1649.8,"end":1653.04,"speakerId":6},{"text":"You're going to use the ramp on the Downsville side or the Palmville side?","language":"en","start":1653.52,"end":1657.12,"speakerId":1},{"text":"I think the Downsville side is...","language":"en","start":1657.1999999999998,"end":1658.7999999999997,"speakerId":6},{"text":"There's that and just the angle and approach for the activity that's proposed.","language":"en","start":1662.56,"end":1667.36,"speakerId":6},{"text":"I mean,","language":"en","start":1667.36,"end":1667.6799999999998,"speakerId":6},{"text":"Somebody in some way is going to be working at an angle if we do it on the downside.","language":"en","start":1668.24,"end":1671.84,"speakerId":6},{"text":"It's not a far run, so I'm just going to cross the lake and have all the space.","language":"en","start":1674.72,"end":1678.24,"speakerId":6},{"text":"My machines that we're proposing here are rubber track items.","language":"en","start":1680.24,"end":1684,"speakerId":6},{"text":"Nothing's bigger than 25,000 pounds.","language":"en","start":1685.12,"end":1687.28,"speakerId":6},{"text":"I mean, we cross sidewalks all the time with them.","language":"en","start":1689.76,"end":1691.84,"speakerId":6},{"text":"Hadn't broke one yet.","language":"en","start":1692.48,"end":1693.52,"speakerId":6},{"text":"We can be held responsible for any damage or it's fine.","language":"en","start":1695.6799999999998,"end":1698.2399999999998,"speakerId":6},{"text":"We're carrying way more insurance than I care to talk about.","language":"en","start":1699.12,"end":1704.12,"speakerId":6},{"text":"If we need to provide a certificate for somebody to hold, that's not a problem.","language":"en","start":1704.6,"end":1707.6799999999998,"speakerId":6},{"text":"And really, I would call this a big repair, but it's basically a tear out and replace of the whole thing.","language":"en","start":1710.52,"end":1717.2,"speakerId":6},{"text":"I mean, there are existing structures there, and we were engaged to repair them.","language":"en","start":1717.1999999999998,"end":1721.6799999999998,"speakerId":6},{"text":"There's nothing there to repair.","language":"en","start":1721.76,"end":1723.04,"speakerId":6},{"text":"There's already","language":"en","start":1723.12,"end":1723.84,"speakerId":6},{"text":"I would say these are 30 or 40 years old, just by looking at them.","language":"en","start":1724.32,"end":1727.3999999999999,"speakerId":6},{"text":"Where are you going to be in that first cove?","language":"en","start":1728.48,"end":1730.16,"speakerId":1},{"text":"Up from the down for rent.","language":"en","start":1733.56,"end":1736.32,"speakerId":1},{"text":"Yes, sir.","language":"en","start":1736.72,"end":1737.28,"speakerId":6},{"text":"Okay.","language":"en","start":1737.6399999999999,"end":1737.8,"speakerId":1},{"text":"It's Eagle Bay.","language":"en","start":1739.4399999999998,"end":1740.2399999999998,"speakerId":6},{"text":"Eagle Bay.","language":"en","start":1741.4399999999998,"end":1741.9999999999998,"speakerId":6},{"text":"It's the...","language":"en","start":1743.28,"end":1743.6399999999999,"speakerId":6},{"text":"That's the one we get the problem with the dirt in.","language":"en","start":1744.48,"end":1747.76,"speakerId":1},{"text":"Correct.","language":"en","start":1748.32,"end":1748.8,"speakerId":6},{"text":"I don't want to even touch that property.","language":"en","start":1749.4399999999998,"end":1751.4399999999998,"speakerId":6},{"text":"I technically I can maybe get the neighbors.","language":"en","start":1751.4399999999998,"end":1754.08,"speakerId":6},{"text":"We'll destroy their bulkhead and we will, that bulkhead, whoever did the backfill, will destroy the bulkhead.","language":"en","start":1754.8,"end":1760.36,"speakerId":6},{"text":"The bulkhead will not make it.","language":"en","start":1760.48,"end":1762.96,"speakerId":6},{"text":"And not for the sheer amount of trips that required me to get 3 structures out and 220 feet of wall down and a new boat out of down.","language":"en","start":1763.1999999999998,"end":1773.2799999999997,"speakerId":6},{"text":"I mean, it's simply not happening, in my opinion.","language":"en","start":1773.6799999999998,"end":1777.7599999999998,"speakerId":6},{"text":"I don't,","language":"en","start":1777.76,"end":1778.08,"speakerId":6},{"text":"I'm not interested in replacing 100 feet of another person's bulkhead just for access.","language":"en","start":1778.8799999999999,"end":1783.6399999999999,"speakerId":6},{"text":"That wall that I believe you're talking about is all the tie rods are gone, so that one's going to go.","language":"en","start":1786.48,"end":1793.3600000000001,"speakerId":6},{"text":"Pretty ugly back there.","language":"en","start":1793.9199999999998,"end":1794.9199999999998,"speakerId":1},{"text":"Even though it's kind of new, it doesn't look terrible.","language":"en","start":1795.52,"end":1797.6,"speakerId":6},{"text":"So how many barge loads do you think you're talking about?","language":"en","start":1799.36,"end":1801.6,"speakerId":0},{"text":"How many trips across the engine?","language":"en","start":1801.6,"end":1803.04,"speakerId":0},{"text":"Well, I think we have, on the demo side of things,","language":"en","start":1804,"end":1808.64,"speakerId":6},{"text":"I believe that it would not exceed 4.","language":"en","start":1808.8799999999999,"end":1810.8,"speakerId":6},{"text":"On the construction side of things, I don't really know because I have not broken it down.","language":"en","start":1812.3999999999999,"end":1816.4799999999998,"speakerId":6},{"text":"In fact, the particular barges that are scheduled for that job, I only had it for two days.","language":"en","start":1816.8799999999999,"end":1823.84,"speakerId":6},{"text":"So I need to kind of break down what it's going to be, but I don't think it would be like hundreds by any means.","language":"en","start":1824.24,"end":1831.52,"speakerId":6},{"text":"I'm going to really lose my patience if it's hundreds.","language":"en","start":1832.1599999999999,"end":1834.4799999999998,"speakerId":6},{"text":"It's more","language":"en","start":1834.48,"end":1836,"speakerId":6},{"text":"It will be several for the demo.","language":"en","start":1838.24,"end":1839.56,"speakerId":6},{"text":"We will move bundles of material all at once, so a bunch of barge activities to bring our material to the shoreline, and then we'll work.","language":"en","start":1839.6,"end":1847.32,"speakerId":6},{"text":"And then I'll bring in the boathouse.","language":"en","start":1848.24,"end":1849.96,"speakerId":6},{"text":"I don't expect demo activity to be more than four trash containers.","language":"en","start":1849.9599999999998,"end":1854.12,"speakerId":6},{"text":"You know, I think I can crunch a whole boathouse into one, and I'm leaving an extra 1 just because.","language":"en","start":1854.48,"end":1860.16,"speakerId":6},{"text":"You know, I think it's really 3 trash containers.","language":"en","start":1860.1999999999998,"end":1862.2399999999998,"speakerId":6},{"text":"I can fit that on my barge.","language":"en","start":1862.48,"end":1864.48,"speakerId":6},{"text":"So in terms of the construction,","language":"en","start":1864.9599999999998,"end":1867.6,"speakerId":6},{"text":"The wall will not be more than two 18-wheeler loads of material.","language":"en","start":1870.24,"end":1873.52,"speakerId":6},{"text":"Technically, I could fit that in one shot, but we're not going to do that in one shot.","language":"en","start":1874.9599999999998,"end":1878.8799999999999,"speakerId":6},{"text":"We'll have a machine on there to handle goods, and we will be not maxing her out by any means.","language":"en","start":1880.1599999999999,"end":1888.4399999999998,"speakerId":6},{"text":"So in terms of truck loads of possible materials, there's definitely not more than 10.","language":"en","start":1888.9599999999998,"end":1894.9599999999998,"speakerId":6},{"text":"The backfill even is not more than, I believe we had it broken down into like 5 short bed loads.","language":"en","start":1895.84,"end":1905.28,"speakerId":6},{"text":"That's not even a full 18-miller load of material for backfill.","language":"en","start":1905.4399999999998,"end":1908.3999999999999,"speakerId":6},{"text":"So I mean, it's, I think it's, if we were being generous, you could propose a half a dozen trips for each phase there.","language":"en","start":1909.28,"end":1918.48,"speakerId":6},{"text":"But if there were three phases, that'd be less than 20.","language":"en","start":1919.3999999999999,"end":1924.56,"speakerId":6},{"text":"Might be more.","language":"en","start":1925.76,"end":1926.32,"speakerId":6},{"text":"Again, there's no access, so there's a trip every time we get the tape measure.","language":"en","start":1927.1599999999999,"end":1931.9999999999998,"speakerId":6},{"text":"And you'll be able to set up down there.","language":"en","start":1933.56,"end":1935,"speakerId":0},{"text":"When you set up, you won't be interfering with any of, because there'll be people wanting to launch down there as well, while you, I mean, but this is not going to be a daily deal anyway.","language":"en","start":1935,"end":1943.12,"speakerId":0},{"text":"From the channel.","language":"en","start":1943.24,"end":1944.08,"speakerId":6},{"text":"I mean, my biggest pile is a 20-footer.","language":"en","start":1944.36,"end":1947.52,"speakerId":6},{"text":"No, we're talking about our ramp.","language":"en","start":1949.76,"end":1951.48,"speakerId":1},{"text":"Oh, and you pull up on the ramp, just don't take","language":"en","start":1952,"end":1955.28,"speakerId":1},{"text":"take it all up.","language":"en","start":1955.84,"end":1956.6399999999999,"speakerId":1},{"text":"People still got to be able to launch.","language":"en","start":1956.6799999999998,"end":1958.8799999999999,"speakerId":1},{"text":"The ramp is very big.","language":"en","start":1959.6799999999998,"end":1960.84,"speakerId":6},{"text":"Yeah, it's very big.","language":"en","start":1961.12,"end":1963.08,"speakerId":1},{"text":"Well, my total width is 20.","language":"en","start":1963.84,"end":1966.8,"speakerId":6},{"text":"Okay.","language":"en","start":1967.1999999999998,"end":1967.5599999999997,"speakerId":1},{"text":"Yeah.","language":"en","start":1967.9599999999998,"end":1968.12,"speakerId":0},{"text":"And I don't anticipate that.","language":"en","start":1969.6399999999999,"end":1971.4799999999998,"speakerId":6},{"text":"Yeah, the main thing is just work with the fair.","language":"en","start":1971.52,"end":1974,"speakerId":1},{"text":"Yeah, try to.","language":"en","start":1974.32,"end":1975.24,"speakerId":1},{"text":"I think if, and I've been encouraged to do this, to just pick my machine up if I have to.","language":"en","start":1976.08,"end":1980.9199999999998,"speakerId":6},{"text":"put one over there, just bring one for the day and pick it back up and not leave it.","language":"en","start":1981.4399999999998,"end":1984.9599999999998,"speakerId":6},{"text":"Oh, that's a good idea.","language":"en","start":1985.12,"end":1986.56,"speakerId":1},{"text":"Yeah, that's a better idea than what you think.","language":"en","start":1988.32,"end":1994.24,"speakerId":1},{"text":"Might be a good idea while you're down there working when you get done.","language":"en","start":1996.6399999999999,"end":2000.32,"speakerId":0},{"text":"That dock actually needs some.","language":"en","start":2000.32,"end":2004.3999999999999,"speakerId":0},{"text":"But yeah, that's","language":"en","start":2007.12,"end":2008.1599999999999,"speakerId":1},{"text":"I'm just amazed you ask, because most people don't ask.","language":"en","start":2009.36,"end":2012.3999999999999,"speakerId":1},{"text":"Start rolling off the sea cans and loading material and back in 1800 without kind of any permission.","language":"en","start":2015.6799999999998,"end":2023.12,"speakerId":6},{"text":"In addition, we're doing this for an urgent managed trust.","language":"en","start":2023.6,"end":2027.4399999999998,"speakerId":6},{"text":"Yeah, they're working in urgent, so I was going to ask you about that.","language":"en","start":2028.32,"end":2031.12,"speakerId":3},{"text":"They're waiting on me and I'm waiting on this meeting.","language":"en","start":2031.76,"end":2033.76,"speakerId":6},{"text":"So I just wasn't sending the paperwork until we got through this.","language":"en","start":2033.84,"end":2037,"speakerId":6},{"text":"How are you going to get those barges here and in the water?","language":"en","start":2037,"end":2040.16,"speakerId":3},{"text":"They weigh 10,000 pounds.","language":"en","start":2040.6,"end":2041.84,"speakerId":6},{"text":"I mean, I have options.","language":"en","start":2042.1599999999999,"end":2043.04,"speakerId":6},{"text":"They have lifting lugs.","language":"en","start":2043.04,"end":2044.24,"speakerId":6},{"text":"They fit on a trailer.","language":"en","start":2044.56,"end":2045.84,"speakerId":6},{"text":"I can actually back my whole flatbed trailer in the water and send it.","language":"en","start":2046.3999999999999,"end":2051.04,"speakerId":6},{"text":"won't be no difference than one of those, you know, pile drivers.","language":"en","start":2052.08,"end":2057.64,"speakerId":6},{"text":"What do you do with them on your?","language":"en","start":2058.12,"end":2060.88,"speakerId":3},{"text":"Don, at the end of the day, you just, they just sit at the ramp.","language":"en","start":2061.2799999999997,"end":2064.16,"speakerId":3},{"text":"They're exploded and they'll suit the job.","language":"en","start":2064.16,"end":2065.7999999999997,"speakerId":6},{"text":"Okay.","language":"en","start":2066.2,"end":2066.3999999999996,"speakerId":3},{"text":"Gotcha.","language":"en","start":2067.12,"end":2067.3599999999997,"speakerId":6},{"text":"Only the extreme event would cause them to stay at the ramp, like a weather event or something.","language":"en","start":2067.7599999999998,"end":2072.72,"speakerId":6},{"text":"Just curious.","language":"en","start":2072.96,"end":2073.48,"speakerId":6},{"text":"And I wouldn't be leaving them, because there really is no access.","language":"en","start":2073.8399999999997,"end":2077.0799999999995,"speakerId":6},{"text":"So we won't be working anywhere else.","language":"en","start":2078.08,"end":2081.48,"speakerId":6},{"text":"Aside from the 18, 20 trips we're proposing here, and I think they'll happen","language":"en","start":2083.52,"end":2090.32,"speakerId":6},{"text":"back-to-back to back.","language":"en","start":2090.72,"end":2091.6,"speakerId":6},{"text":"in each phase, we'll do the demo, we'll do the wall, and then we'll do the boathouse.","language":"en","start":2093.2799999999997,"end":2097.9199999999996,"speakerId":6},{"text":"It'll just be a passenger boat going back and forth.","language":"en","start":2100.7999999999997,"end":2103.0399999999995,"speakerId":6},{"text":"Just realize there's no security down there.","language":"en","start":2104.56,"end":2107.64,"speakerId":1},{"text":"Just watch your stuff.","language":"en","start":2107.64,"end":2109.92,"speakerId":1},{"text":"Yes, sir.","language":"en","start":2110.24,"end":2110.72,"speakerId":6},{"text":"It is Union Parish.","language":"en","start":2112.7999999999997,"end":2114.08,"speakerId":1},{"text":"Have you contacted the Sears Department?","language":"en","start":2117.2,"end":2119.7599999999998,"speakerId":3},{"text":"Contacted police charity, lake commission.","language":"en","start":2121.8399999999997,"end":2124.8799999999997,"speakerId":6},{"text":"Who else was at that meeting, Mister Chairman?","language":"en","start":2128.2,"end":2129.68,"speakerId":6},{"text":"That's it.","language":"en","start":2130.24,"end":2130.6,"speakerId":0},{"text":"I don't really have another authority to contact, I don't think.","language":"en","start":2132,"end":2136.24,"speakerId":6},{"text":"Yeah, wildlife and fisheries does have jurisdiction over the water, but what you're, I can't see what you're doing.","language":"en","start":2136.3199999999997,"end":2142.68,"speakerId":3},{"text":"It's like you're saying, there's no use, there's not much different than what we're doing.","language":"en","start":2142.8399999999997,"end":2146.4799999999996,"speakerId":3},{"text":"driving piles for channel markers.","language":"en","start":2147.4,"end":2149.28,"speakerId":3},{"text":"So we'll just need to be careful out there.","language":"en","start":2149.7599999999998,"end":2153.9999999999995,"speakerId":3},{"text":"Yeah, there's other people.","language":"en","start":2156.2799999999997,"end":2157.56,"speakerId":3},{"text":"And you won't get into any, there's no trees till you get over to the channel on that side.","language":"en","start":2157.56,"end":2163.44,"speakerId":1},{"text":"By existing trees.","language":"en","start":2164.88,"end":2166.1600000000003,"speakerId":6},{"text":"There's some big trees up and down that channel on that side by where you're going to be working.","language":"en","start":2166.48,"end":2171.44,"speakerId":1},{"text":"Or this?","language":"en","start":2172.24,"end":2172.72,"speakerId":6},{"text":"Hopefully we'll be here this winter and it'll catch some rain, but it could stay low.","language":"en","start":2173.2,"end":2176.3599999999997,"speakerId":6},{"text":"If it stays low, they're drafting.","language":"en","start":2176.36,"end":2179,"speakerId":6},{"text":"We're not playing more than 50% on a 3 foot tall.","language":"en","start":2180.64,"end":2184.64,"speakerId":6},{"text":"Oh, you're in good shape.","language":"en","start":2185.04,"end":2186,"speakerId":1},{"text":"And that's with a 20,000 pound excavator and hammers and all that jazz on it.","language":"en","start":2186,"end":2191.36,"speakerId":6},{"text":"The loads and the tail is not there.","language":"en","start":2192.04,"end":2193.6,"speakerId":6},{"text":"The only, at the mouth of that cove where you're going to be working, there's a little high knoll.","language":"en","start":2193.6,"end":2199.36,"speakerId":1},{"text":"It's got some stumps on it.","language":"en","start":2200.24,"end":2202.64,"speakerId":1},{"text":"Just might have to watch for it, but that's about the only place you could hang up at 3 foot.","language":"en","start":2202.64,"end":2208.08,"speakerId":1},{"text":"Yeah.","language":"en","start":2210.4,"end":2210.6,"speakerId":6},{"text":"All right.","language":"en","start":2212.7999999999997,"end":2212.9999999999995,"speakerId":2},{"text":"Well, Bill, is there any action we need to take?","language":"en","start":2213.04,"end":2215.2799999999997,"speakerId":2},{"text":"I want to get your information.","language":"en","start":2217.2799999999997,"end":2219.9599999999996,"speakerId":3},{"text":"I want to give you mine.","language":"en","start":2219.96,"end":2220.6,"speakerId":3},{"text":"I want to get a little agreement with y'all, especially to talk about what you're going to do.","language":"en","start":2220.6,"end":2226.7999999999997,"speakerId":3},{"text":"Sure.","language":"en","start":2228.16,"end":2228.3999999999996,"speakerId":3},{"text":"Make sure you got, we'll probably ask you to add this as additional material on your insurance, a third party liability, as well as potentially if there's some kind of damage to the lake commission facilities.","language":"en","start":2228.4,"end":2239.76,"speakerId":3},{"text":"So if you work, if you do this stuff all the time, that's not anything different than you do.","language":"en","start":2239.92,"end":2245.8,"speakerId":3},{"text":"I think we're, I think we're going forward on all those items.","language":"en","start":2245.7999999999997,"end":2249.0399999999995,"speakerId":6},{"text":"Yeah, I think the, what you may want to do is just to authorize the emergency agreement.","language":"en","start":2249.44,"end":2254.88,"speakerId":3},{"text":"to facilitate this project in your comment.","language":"en","start":2256.16,"end":2259.24,"speakerId":3},{"text":"It's Dana.","language":"en","start":2259.6,"end":2261.52,"speakerId":3},{"text":"It's Lawrence J.","language":"en","start":2263.64,"end":2264.56,"speakerId":6},{"text":"Dana Trust.","language":"en","start":2264.56,"end":2265.32,"speakerId":6},{"text":"Okay.","language":"en","start":2265.3199999999997,"end":2265.4399999999996,"speakerId":6},{"text":"There's a customer.","language":"en","start":2267.7599999999998,"end":2268.8799999999997,"speakerId":3},{"text":"Larry Dana.","language":"en","start":2268.88,"end":2269.6,"speakerId":3},{"text":"It's in trust.","language":"en","start":2269.6,"end":2270.36,"speakerId":3},{"text":"Okay.","language":"en","start":2271.7599999999998,"end":2271.8799999999997,"speakerId":6},{"text":"Larry Arbor is the manager.","language":"en","start":2271.88,"end":2273.2400000000002,"speakerId":6},{"text":"He'll be wanting to see whatever that is, I'm pretty sure.","language":"en","start":2275.8399999999997,"end":2278.3199999999997,"speakerId":6},{"text":"Okay, I'll make a motion for the Lake Commission to enter into an agreement with Dock Works related to the work being done on the Lawrence J.","language":"en","start":2280.48,"end":2288.4,"speakerId":2},{"text":"Donna Trust property and authorize President Terry Morris to sign any necessary documents.","language":"en","start":2288.48,"end":2293.6,"speakerId":2},{"text":"Second.","language":"en","start":2294.24,"end":2294.6,"speakerId":0},{"text":"Motion made by Richard to enter into an agreement with Dock Work to construct the site of the Dana property.","language":"en","start":2295.48,"end":2303.68,"speakerId":0},{"text":"Second by Chris.","language":"en","start":2303.92,"end":2305.12,"speakerId":0},{"text":"All in favor say Aye.","language":"en","start":2306.56,"end":2308.16,"speakerId":0},{"text":"Give us your name and address, so we'll get it on the recorded.","language":"en","start":2309.3199999999997,"end":2314.4399999999996,"speakerId":3},{"text":"Thank you, Road.","language":"en","start":2314.56,"end":2315.16,"speakerId":0},{"text":"Would you like to say that?","language":"en","start":2316.96,"end":2318.8,"speakerId":6},{"text":"Yeah, just say that loud.","language":"en","start":2320.12,"end":2321.72,"speakerId":6},{"text":"Okay.","language":"en","start":2323.3599999999997,"end":2323.4799999999996,"speakerId":6},{"text":"And address you said?","language":"en","start":2323.48,"end":2325.52,"speakerId":6},{"text":"Would you like your business address?","language":"en","start":2325.56,"end":2327.44,"speakerId":6},{"text":"That'd be fine.","language":"en","start":2327.7999999999997,"end":2328.7599999999998,"speakerId":3},{"text":"The business address is 165 Eric Road, Lake Charles, Louisiana.","language":"en","start":2328.7599999999998,"end":2332.9999999999995,"speakerId":6},{"text":"I'll move the last one.","language":"en","start":2333,"end":2337.6,"speakerId":6},{"text":"Thank you, Rhodes.","language":"en","start":2342.16,"end":2342.8799999999997,"speakerId":0},{"text":"All right, next item is the reminder of the Louisiana Annual Ethics Training due December the 31st, and annual financial disclosure due May 15th.","language":"en","start":2343.3599999999997,"end":2356.0799999999995,"speakerId":0},{"text":"And the next item is public","language":"en","start":2358.56,"end":2362.4,"speakerId":0},{"text":"Comment, any public comment, and I think we've covered that, and the next item is adjourned.","language":"en","start":2362.96,"end":2367.2,"speakerId":0},{"text":"I'll make a motion to adjourn.","language":"en","start":2367.4,"end":2368.7200000000003,"speakerId":1},{"text":"Second that motion.","language":"en","start":2368.72,"end":2370.08,"speakerId":4},{"text":"Motion made by Steve.","language":"en","start":2370.08,"end":2371,"speakerId":0},{"text":"I'll make a motion to say Aye.","language":"en","start":2374.16,"end":2377.7999999999997,"speakerId":0},{"text":"Thank you.","language":"en","start":2377.7999999999997,"end":2378.08,"speakerId":0}],"speakerNames":[null,null,null,null,null,null,null]},"audioOneDriveItem":{"driveId":"b!-UlGf-cOgUuxaiorHhDDnG4d_88j6E9Ak4TW9L18gHCj-gYefzWMTLSyZ06Mgsqd","itemId":"01KSFYIIMSZSXSDXWZHJHYFPAJ5EUXLIMK"}}}</storedTranscrip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customXml/itemProps2.xml><?xml version="1.0" encoding="utf-8"?>
<ds:datastoreItem xmlns:ds="http://schemas.openxmlformats.org/officeDocument/2006/customXml" ds:itemID="{6539C86E-4AE5-4E68-8007-265542906D4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64</Words>
  <Characters>4098</Characters>
  <Application>Microsoft Office Word</Application>
  <DocSecurity>0</DocSecurity>
  <Lines>113</Lines>
  <Paragraphs>40</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3</cp:revision>
  <cp:lastPrinted>2025-01-14T21:44:00Z</cp:lastPrinted>
  <dcterms:created xsi:type="dcterms:W3CDTF">2026-01-16T16:27:00Z</dcterms:created>
  <dcterms:modified xsi:type="dcterms:W3CDTF">2026-01-1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fbf063f4af72085e5d2bd71cd0b8e95aa671f93e342d82e64ca2344eabbde</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ies>
</file>